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4223CEFD" w14:textId="5509C11E" w:rsidR="00387F9D" w:rsidRPr="00192821" w:rsidRDefault="002B6107" w:rsidP="002B6107">
      <w:pPr>
        <w:snapToGrid w:val="0"/>
        <w:jc w:val="center"/>
        <w:rPr>
          <w:rFonts w:ascii="等线" w:eastAsia="等线" w:hAnsi="等线" w:cs="Calibri"/>
          <w:b/>
          <w:bCs/>
          <w:color w:val="auto"/>
          <w:sz w:val="30"/>
          <w:szCs w:val="30"/>
          <w:lang w:eastAsia="zh-CN"/>
        </w:rPr>
      </w:pPr>
      <w:r>
        <w:rPr>
          <w:rFonts w:ascii="等线" w:eastAsia="等线" w:hAnsi="等线" w:cs="Calibri"/>
          <w:b/>
          <w:bCs/>
          <w:color w:val="auto"/>
          <w:sz w:val="30"/>
          <w:szCs w:val="30"/>
          <w:lang w:eastAsia="zh-CN"/>
        </w:rPr>
        <w:t xml:space="preserve">             </w:t>
      </w:r>
      <w:r w:rsidR="00BA4D19" w:rsidRPr="00192821">
        <w:rPr>
          <w:rFonts w:ascii="等线" w:eastAsia="等线" w:hAnsi="等线" w:cs="Calibri" w:hint="eastAsia"/>
          <w:b/>
          <w:bCs/>
          <w:color w:val="auto"/>
          <w:sz w:val="30"/>
          <w:szCs w:val="30"/>
          <w:lang w:eastAsia="zh-CN"/>
        </w:rPr>
        <w:t>202</w:t>
      </w:r>
      <w:r w:rsidR="001C6AEE" w:rsidRPr="00192821">
        <w:rPr>
          <w:rFonts w:ascii="等线" w:eastAsia="等线" w:hAnsi="等线" w:cs="Calibri"/>
          <w:b/>
          <w:bCs/>
          <w:color w:val="auto"/>
          <w:sz w:val="30"/>
          <w:szCs w:val="30"/>
          <w:lang w:eastAsia="zh-CN"/>
        </w:rPr>
        <w:t>2</w:t>
      </w:r>
      <w:r w:rsidR="00BA4D19" w:rsidRPr="00192821">
        <w:rPr>
          <w:rFonts w:ascii="等线" w:eastAsia="等线" w:hAnsi="等线" w:cs="Calibri" w:hint="eastAsia"/>
          <w:b/>
          <w:bCs/>
          <w:color w:val="auto"/>
          <w:sz w:val="30"/>
          <w:szCs w:val="30"/>
          <w:lang w:eastAsia="zh-CN"/>
        </w:rPr>
        <w:t>年</w:t>
      </w:r>
      <w:r w:rsidR="008E5EE6" w:rsidRPr="00192821">
        <w:rPr>
          <w:rFonts w:ascii="等线" w:eastAsia="等线" w:hAnsi="等线" w:cs="Calibri" w:hint="eastAsia"/>
          <w:b/>
          <w:bCs/>
          <w:color w:val="auto"/>
          <w:sz w:val="30"/>
          <w:szCs w:val="30"/>
          <w:lang w:eastAsia="zh-CN"/>
        </w:rPr>
        <w:t>暑期、</w:t>
      </w:r>
      <w:r w:rsidR="002E241D" w:rsidRPr="00192821">
        <w:rPr>
          <w:rFonts w:ascii="等线" w:eastAsia="等线" w:hAnsi="等线" w:cs="Calibri" w:hint="eastAsia"/>
          <w:b/>
          <w:bCs/>
          <w:color w:val="auto"/>
          <w:sz w:val="30"/>
          <w:szCs w:val="30"/>
          <w:lang w:eastAsia="zh-CN"/>
        </w:rPr>
        <w:t>秋季</w:t>
      </w:r>
      <w:r w:rsidR="004657F5" w:rsidRPr="00192821">
        <w:rPr>
          <w:rFonts w:ascii="等线" w:eastAsia="等线" w:hAnsi="等线" w:cs="Calibri" w:hint="eastAsia"/>
          <w:b/>
          <w:bCs/>
          <w:color w:val="auto"/>
          <w:sz w:val="30"/>
          <w:szCs w:val="30"/>
          <w:lang w:eastAsia="zh-CN"/>
        </w:rPr>
        <w:t>学期</w:t>
      </w:r>
      <w:r w:rsidR="006A3A84" w:rsidRPr="00192821">
        <w:rPr>
          <w:rFonts w:ascii="等线" w:eastAsia="等线" w:hAnsi="等线" w:cs="Calibri" w:hint="eastAsia"/>
          <w:b/>
          <w:bCs/>
          <w:color w:val="auto"/>
          <w:sz w:val="30"/>
          <w:szCs w:val="30"/>
          <w:lang w:eastAsia="zh-CN"/>
        </w:rPr>
        <w:t>（</w:t>
      </w:r>
      <w:r w:rsidR="00612DB9" w:rsidRPr="00192821">
        <w:rPr>
          <w:rFonts w:ascii="等线" w:eastAsia="等线" w:hAnsi="等线" w:cs="Calibri" w:hint="eastAsia"/>
          <w:b/>
          <w:bCs/>
          <w:color w:val="auto"/>
          <w:sz w:val="30"/>
          <w:szCs w:val="30"/>
          <w:lang w:eastAsia="zh-CN"/>
        </w:rPr>
        <w:t>实地</w:t>
      </w:r>
      <w:r w:rsidR="0083592C">
        <w:rPr>
          <w:rFonts w:ascii="等线" w:eastAsia="等线" w:hAnsi="等线" w:cs="Calibri" w:hint="eastAsia"/>
          <w:b/>
          <w:bCs/>
          <w:color w:val="auto"/>
          <w:sz w:val="30"/>
          <w:szCs w:val="30"/>
          <w:lang w:eastAsia="zh-CN"/>
        </w:rPr>
        <w:t>/线上</w:t>
      </w:r>
      <w:r w:rsidR="006A3A84" w:rsidRPr="00192821">
        <w:rPr>
          <w:rFonts w:ascii="等线" w:eastAsia="等线" w:hAnsi="等线" w:cs="Calibri" w:hint="eastAsia"/>
          <w:b/>
          <w:bCs/>
          <w:color w:val="auto"/>
          <w:sz w:val="30"/>
          <w:szCs w:val="30"/>
          <w:lang w:eastAsia="zh-CN"/>
        </w:rPr>
        <w:t>）</w:t>
      </w:r>
      <w:r w:rsidR="00BA4D19" w:rsidRPr="00192821">
        <w:rPr>
          <w:rFonts w:ascii="等线" w:eastAsia="等线" w:hAnsi="等线" w:cs="Calibri" w:hint="eastAsia"/>
          <w:b/>
          <w:bCs/>
          <w:color w:val="auto"/>
          <w:sz w:val="30"/>
          <w:szCs w:val="30"/>
          <w:lang w:eastAsia="zh-CN"/>
        </w:rPr>
        <w:t>交流项目信息一览表</w:t>
      </w:r>
    </w:p>
    <w:tbl>
      <w:tblPr>
        <w:tblStyle w:val="a9"/>
        <w:tblW w:w="14322" w:type="dxa"/>
        <w:jc w:val="center"/>
        <w:tblBorders>
          <w:top w:val="single" w:sz="4" w:space="0" w:color="3B3838" w:themeColor="text1"/>
          <w:left w:val="single" w:sz="4" w:space="0" w:color="3B3838" w:themeColor="text1"/>
          <w:bottom w:val="single" w:sz="4" w:space="0" w:color="3B3838" w:themeColor="text1"/>
          <w:right w:val="single" w:sz="4" w:space="0" w:color="3B3838" w:themeColor="text1"/>
          <w:insideH w:val="single" w:sz="4" w:space="0" w:color="3B3838" w:themeColor="text1"/>
          <w:insideV w:val="single" w:sz="4" w:space="0" w:color="3B3838" w:themeColor="text1"/>
        </w:tblBorders>
        <w:tblLook w:val="04A0" w:firstRow="1" w:lastRow="0" w:firstColumn="1" w:lastColumn="0" w:noHBand="0" w:noVBand="1"/>
      </w:tblPr>
      <w:tblGrid>
        <w:gridCol w:w="1795"/>
        <w:gridCol w:w="1800"/>
        <w:gridCol w:w="2005"/>
        <w:gridCol w:w="1346"/>
        <w:gridCol w:w="2551"/>
        <w:gridCol w:w="1521"/>
        <w:gridCol w:w="1559"/>
        <w:gridCol w:w="1745"/>
      </w:tblGrid>
      <w:tr w:rsidR="008A7165" w:rsidRPr="00192821" w14:paraId="11E88761" w14:textId="77777777" w:rsidTr="0003059B">
        <w:trPr>
          <w:trHeight w:val="338"/>
          <w:jc w:val="center"/>
        </w:trPr>
        <w:tc>
          <w:tcPr>
            <w:tcW w:w="14322" w:type="dxa"/>
            <w:gridSpan w:val="8"/>
            <w:shd w:val="clear" w:color="auto" w:fill="B9D9F4" w:themeFill="text2" w:themeFillTint="33"/>
          </w:tcPr>
          <w:p w14:paraId="5F386787" w14:textId="7AD2F227" w:rsidR="008A7165" w:rsidRPr="0003059B" w:rsidRDefault="008A7165" w:rsidP="005503AB">
            <w:pPr>
              <w:rPr>
                <w:rFonts w:ascii="等线" w:eastAsia="等线" w:hAnsi="等线" w:cs="Calibri"/>
                <w:color w:val="auto"/>
                <w:sz w:val="21"/>
                <w:szCs w:val="21"/>
                <w:lang w:eastAsia="zh-CN"/>
              </w:rPr>
            </w:pPr>
            <w:r w:rsidRPr="0003059B">
              <w:rPr>
                <w:rFonts w:ascii="等线" w:eastAsia="等线" w:hAnsi="等线" w:cs="Calibri" w:hint="eastAsia"/>
                <w:b/>
                <w:bCs/>
                <w:color w:val="auto"/>
                <w:sz w:val="21"/>
                <w:szCs w:val="21"/>
                <w:lang w:eastAsia="zh-CN"/>
              </w:rPr>
              <w:t>暑期、秋季</w:t>
            </w:r>
            <w:r w:rsidRPr="0003059B">
              <w:rPr>
                <w:rFonts w:ascii="等线" w:eastAsia="等线" w:hAnsi="等线" w:cs="Calibri" w:hint="eastAsia"/>
                <w:b/>
                <w:bCs/>
                <w:color w:val="auto"/>
                <w:sz w:val="21"/>
                <w:szCs w:val="21"/>
                <w:highlight w:val="cyan"/>
                <w:lang w:eastAsia="zh-CN"/>
              </w:rPr>
              <w:t>在线</w:t>
            </w:r>
            <w:r w:rsidRPr="0003059B">
              <w:rPr>
                <w:rFonts w:ascii="等线" w:eastAsia="等线" w:hAnsi="等线" w:cs="Calibri" w:hint="eastAsia"/>
                <w:b/>
                <w:bCs/>
                <w:color w:val="auto"/>
                <w:sz w:val="21"/>
                <w:szCs w:val="21"/>
                <w:lang w:eastAsia="zh-CN"/>
              </w:rPr>
              <w:t>交</w:t>
            </w:r>
            <w:r w:rsidRPr="0003059B">
              <w:rPr>
                <w:rFonts w:ascii="等线" w:eastAsia="等线" w:hAnsi="等线" w:cs="Calibri" w:hint="eastAsia"/>
                <w:b/>
                <w:bCs/>
                <w:color w:val="auto"/>
                <w:sz w:val="21"/>
                <w:szCs w:val="21"/>
                <w:shd w:val="clear" w:color="auto" w:fill="B9D9F4" w:themeFill="text2" w:themeFillTint="33"/>
                <w:lang w:eastAsia="zh-CN"/>
              </w:rPr>
              <w:t>流项目</w:t>
            </w:r>
          </w:p>
        </w:tc>
      </w:tr>
      <w:tr w:rsidR="008A7165" w:rsidRPr="00192821" w14:paraId="62EBA2B7" w14:textId="77777777" w:rsidTr="00192821">
        <w:trPr>
          <w:jc w:val="center"/>
        </w:trPr>
        <w:tc>
          <w:tcPr>
            <w:tcW w:w="1795" w:type="dxa"/>
          </w:tcPr>
          <w:p w14:paraId="2FEAA1A4" w14:textId="4F6F13A5" w:rsidR="008A7165" w:rsidRPr="00192821" w:rsidRDefault="008A7165" w:rsidP="008A7165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海外大学</w:t>
            </w:r>
          </w:p>
        </w:tc>
        <w:tc>
          <w:tcPr>
            <w:tcW w:w="1800" w:type="dxa"/>
          </w:tcPr>
          <w:p w14:paraId="5747D85C" w14:textId="73518F4F" w:rsidR="008A7165" w:rsidRPr="00192821" w:rsidRDefault="008A7165" w:rsidP="008A7165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项目名称</w:t>
            </w:r>
          </w:p>
        </w:tc>
        <w:tc>
          <w:tcPr>
            <w:tcW w:w="2005" w:type="dxa"/>
          </w:tcPr>
          <w:p w14:paraId="7A441BB5" w14:textId="1AF3B8E5" w:rsidR="008A7165" w:rsidRPr="00192821" w:rsidRDefault="008A7165" w:rsidP="008A7165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语言要求</w:t>
            </w:r>
          </w:p>
        </w:tc>
        <w:tc>
          <w:tcPr>
            <w:tcW w:w="1346" w:type="dxa"/>
          </w:tcPr>
          <w:p w14:paraId="21E7EA3D" w14:textId="1308F1F3" w:rsidR="008A7165" w:rsidRPr="00192821" w:rsidRDefault="008A7165" w:rsidP="008A7165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学分数</w:t>
            </w:r>
          </w:p>
        </w:tc>
        <w:tc>
          <w:tcPr>
            <w:tcW w:w="2551" w:type="dxa"/>
          </w:tcPr>
          <w:p w14:paraId="5911E6D2" w14:textId="5936B910" w:rsidR="008A7165" w:rsidRPr="00192821" w:rsidRDefault="008A7165" w:rsidP="008A7165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参考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交流时间</w:t>
            </w:r>
          </w:p>
        </w:tc>
        <w:tc>
          <w:tcPr>
            <w:tcW w:w="1521" w:type="dxa"/>
          </w:tcPr>
          <w:p w14:paraId="1ED0FD21" w14:textId="23668716" w:rsidR="008A7165" w:rsidRPr="00192821" w:rsidRDefault="008A7165" w:rsidP="008A7165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课程形式</w:t>
            </w:r>
          </w:p>
        </w:tc>
        <w:tc>
          <w:tcPr>
            <w:tcW w:w="1559" w:type="dxa"/>
          </w:tcPr>
          <w:p w14:paraId="528B919C" w14:textId="2F591C87" w:rsidR="008A7165" w:rsidRPr="00192821" w:rsidRDefault="008A7165" w:rsidP="008A7165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项目收获</w:t>
            </w:r>
          </w:p>
        </w:tc>
        <w:tc>
          <w:tcPr>
            <w:tcW w:w="1745" w:type="dxa"/>
          </w:tcPr>
          <w:p w14:paraId="4F5DF778" w14:textId="79BFD0E7" w:rsidR="008A7165" w:rsidRPr="00192821" w:rsidRDefault="008A7165" w:rsidP="008A7165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项目</w:t>
            </w:r>
            <w:r w:rsidR="0003059B" w:rsidRPr="0003059B">
              <w:rPr>
                <w:rFonts w:ascii="等线" w:eastAsia="等线" w:hAnsi="等线" w:cs="Calibri" w:hint="eastAsia"/>
                <w:color w:val="auto"/>
                <w:highlight w:val="cyan"/>
                <w:lang w:eastAsia="zh-CN"/>
              </w:rPr>
              <w:t>参考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费用</w:t>
            </w:r>
          </w:p>
        </w:tc>
      </w:tr>
      <w:tr w:rsidR="006A6BF1" w:rsidRPr="00192821" w14:paraId="76ABDA35" w14:textId="77777777" w:rsidTr="00D84AA0">
        <w:trPr>
          <w:jc w:val="center"/>
        </w:trPr>
        <w:tc>
          <w:tcPr>
            <w:tcW w:w="1795" w:type="dxa"/>
            <w:shd w:val="clear" w:color="auto" w:fill="FCE6D2" w:themeFill="accent3" w:themeFillTint="33"/>
            <w:vAlign w:val="center"/>
          </w:tcPr>
          <w:p w14:paraId="769D897E" w14:textId="77777777" w:rsidR="006A6BF1" w:rsidRPr="006A6BF1" w:rsidRDefault="006A6BF1" w:rsidP="006A6BF1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6A6BF1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加州大学</w:t>
            </w:r>
          </w:p>
          <w:p w14:paraId="6308A77B" w14:textId="14B095AC" w:rsidR="006A6BF1" w:rsidRPr="006A6BF1" w:rsidRDefault="006A6BF1" w:rsidP="006A6BF1">
            <w:pPr>
              <w:jc w:val="center"/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</w:pPr>
            <w:r w:rsidRPr="006A6BF1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洛杉矶分校</w:t>
            </w:r>
          </w:p>
        </w:tc>
        <w:tc>
          <w:tcPr>
            <w:tcW w:w="1800" w:type="dxa"/>
            <w:shd w:val="clear" w:color="auto" w:fill="FCE6D2" w:themeFill="accent3" w:themeFillTint="33"/>
            <w:vAlign w:val="center"/>
          </w:tcPr>
          <w:p w14:paraId="5E0DF89E" w14:textId="3B4BE8B7" w:rsidR="006A6BF1" w:rsidRPr="006A6BF1" w:rsidRDefault="006A6BF1" w:rsidP="006A6BF1">
            <w:pPr>
              <w:jc w:val="center"/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</w:pPr>
            <w:r w:rsidRPr="006A6BF1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线上数据科学证书项目</w:t>
            </w:r>
          </w:p>
        </w:tc>
        <w:tc>
          <w:tcPr>
            <w:tcW w:w="2005" w:type="dxa"/>
            <w:shd w:val="clear" w:color="auto" w:fill="FCE6D2" w:themeFill="accent3" w:themeFillTint="33"/>
            <w:vAlign w:val="center"/>
          </w:tcPr>
          <w:p w14:paraId="20389AA6" w14:textId="77777777" w:rsidR="006A6BF1" w:rsidRPr="006A6BF1" w:rsidRDefault="006A6BF1" w:rsidP="006A6BF1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6A6BF1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TOEFL </w:t>
            </w:r>
            <w:r w:rsidRPr="006A6BF1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80</w:t>
            </w:r>
          </w:p>
          <w:p w14:paraId="369198AA" w14:textId="77777777" w:rsidR="006A6BF1" w:rsidRPr="006A6BF1" w:rsidRDefault="006A6BF1" w:rsidP="006A6BF1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6A6BF1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IELTS </w:t>
            </w:r>
            <w:r w:rsidRPr="006A6BF1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6</w:t>
            </w:r>
            <w:r w:rsidRPr="006A6BF1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.</w:t>
            </w:r>
            <w:r w:rsidRPr="006A6BF1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5</w:t>
            </w:r>
          </w:p>
          <w:p w14:paraId="0A9A7ABE" w14:textId="77777777" w:rsidR="006A6BF1" w:rsidRPr="006A6BF1" w:rsidRDefault="006A6BF1" w:rsidP="006A6BF1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6A6BF1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CET</w:t>
            </w:r>
            <w:r w:rsidRPr="006A6BF1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-</w:t>
            </w:r>
            <w:r w:rsidRPr="006A6BF1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4 </w:t>
            </w:r>
            <w:r w:rsidRPr="006A6BF1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493</w:t>
            </w:r>
          </w:p>
          <w:p w14:paraId="63637B5A" w14:textId="77777777" w:rsidR="006A6BF1" w:rsidRPr="006A6BF1" w:rsidRDefault="006A6BF1" w:rsidP="006A6BF1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6A6BF1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CET</w:t>
            </w:r>
            <w:r w:rsidRPr="006A6BF1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-</w:t>
            </w:r>
            <w:r w:rsidRPr="006A6BF1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6 </w:t>
            </w:r>
            <w:r w:rsidRPr="006A6BF1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45</w:t>
            </w:r>
            <w:r w:rsidRPr="006A6BF1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0</w:t>
            </w:r>
          </w:p>
          <w:p w14:paraId="5907A48E" w14:textId="7A800B9A" w:rsidR="006A6BF1" w:rsidRPr="006A6BF1" w:rsidRDefault="006A6BF1" w:rsidP="006A6BF1">
            <w:pPr>
              <w:jc w:val="center"/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</w:pPr>
            <w:r w:rsidRPr="006A6BF1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Duolingo 1</w:t>
            </w:r>
            <w:r w:rsidRPr="006A6BF1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0</w:t>
            </w:r>
            <w:r w:rsidRPr="006A6BF1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1346" w:type="dxa"/>
            <w:shd w:val="clear" w:color="auto" w:fill="FCE6D2" w:themeFill="accent3" w:themeFillTint="33"/>
            <w:vAlign w:val="center"/>
          </w:tcPr>
          <w:p w14:paraId="6A2B88EC" w14:textId="77777777" w:rsidR="006A6BF1" w:rsidRPr="006A6BF1" w:rsidRDefault="006A6BF1" w:rsidP="006A6BF1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6A6BF1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1门课</w:t>
            </w:r>
          </w:p>
          <w:p w14:paraId="1540CFA7" w14:textId="2330BAC6" w:rsidR="006A6BF1" w:rsidRPr="006A6BF1" w:rsidRDefault="006A6BF1" w:rsidP="006A6BF1">
            <w:pPr>
              <w:jc w:val="center"/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</w:pPr>
            <w:r w:rsidRPr="006A6BF1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4学分</w:t>
            </w:r>
          </w:p>
        </w:tc>
        <w:tc>
          <w:tcPr>
            <w:tcW w:w="2551" w:type="dxa"/>
            <w:shd w:val="clear" w:color="auto" w:fill="FCE6D2" w:themeFill="accent3" w:themeFillTint="33"/>
            <w:vAlign w:val="center"/>
          </w:tcPr>
          <w:p w14:paraId="2D4DAC50" w14:textId="77777777" w:rsidR="006A6BF1" w:rsidRPr="006A6BF1" w:rsidRDefault="006A6BF1" w:rsidP="006A6BF1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6A6BF1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暑期：</w:t>
            </w:r>
          </w:p>
          <w:p w14:paraId="17D83E39" w14:textId="77777777" w:rsidR="006A6BF1" w:rsidRPr="006A6BF1" w:rsidRDefault="006A6BF1" w:rsidP="006A6BF1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6A6BF1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6月2</w:t>
            </w:r>
            <w:r w:rsidRPr="006A6BF1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1</w:t>
            </w:r>
            <w:r w:rsidRPr="006A6BF1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日-</w:t>
            </w:r>
            <w:r w:rsidRPr="006A6BF1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9</w:t>
            </w:r>
            <w:r w:rsidRPr="006A6BF1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月1</w:t>
            </w:r>
            <w:r w:rsidRPr="006A6BF1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1</w:t>
            </w:r>
            <w:r w:rsidRPr="006A6BF1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日</w:t>
            </w:r>
            <w:r w:rsidRPr="006A6BF1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 </w:t>
            </w:r>
          </w:p>
          <w:p w14:paraId="726AFB01" w14:textId="5DD7DD48" w:rsidR="006A6BF1" w:rsidRPr="006A6BF1" w:rsidRDefault="006A6BF1" w:rsidP="006A6BF1">
            <w:pPr>
              <w:jc w:val="center"/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</w:pPr>
            <w:r w:rsidRPr="006A6BF1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 xml:space="preserve">秋季学期： </w:t>
            </w:r>
            <w:r w:rsidRPr="006A6BF1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                  </w:t>
            </w:r>
            <w:r w:rsidRPr="006A6BF1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9月下旬-</w:t>
            </w:r>
            <w:r w:rsidRPr="006A6BF1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12</w:t>
            </w:r>
            <w:r w:rsidRPr="006A6BF1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月上旬</w:t>
            </w:r>
          </w:p>
        </w:tc>
        <w:tc>
          <w:tcPr>
            <w:tcW w:w="1521" w:type="dxa"/>
            <w:shd w:val="clear" w:color="auto" w:fill="FCE6D2" w:themeFill="accent3" w:themeFillTint="33"/>
            <w:vAlign w:val="center"/>
          </w:tcPr>
          <w:p w14:paraId="0D2C3E31" w14:textId="24424FF6" w:rsidR="006A6BF1" w:rsidRPr="006A6BF1" w:rsidRDefault="006A6BF1" w:rsidP="006A6BF1">
            <w:pPr>
              <w:jc w:val="center"/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</w:pPr>
            <w:r w:rsidRPr="006A6BF1">
              <w:rPr>
                <w:rFonts w:asciiTheme="minorEastAsia" w:hAnsiTheme="minorEastAsia" w:cs="Arial Narrow" w:hint="eastAsia"/>
                <w:color w:val="auto"/>
                <w:sz w:val="18"/>
                <w:szCs w:val="18"/>
                <w:lang w:eastAsia="zh-CN"/>
              </w:rPr>
              <w:t>直播课和录播课相结合</w:t>
            </w:r>
          </w:p>
        </w:tc>
        <w:tc>
          <w:tcPr>
            <w:tcW w:w="1559" w:type="dxa"/>
            <w:shd w:val="clear" w:color="auto" w:fill="FCE6D2" w:themeFill="accent3" w:themeFillTint="33"/>
            <w:vAlign w:val="center"/>
          </w:tcPr>
          <w:p w14:paraId="755A95C5" w14:textId="1C844114" w:rsidR="006A6BF1" w:rsidRPr="006A6BF1" w:rsidRDefault="006A6BF1" w:rsidP="006A6BF1">
            <w:pPr>
              <w:jc w:val="center"/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</w:pPr>
            <w:r w:rsidRPr="006A6BF1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修一门课可获得学校官方成绩单和学分；完成4</w:t>
            </w:r>
            <w:r w:rsidRPr="006A6BF1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-6</w:t>
            </w:r>
            <w:r w:rsidRPr="006A6BF1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门课可以申请相关职业证书；</w:t>
            </w:r>
          </w:p>
        </w:tc>
        <w:tc>
          <w:tcPr>
            <w:tcW w:w="1745" w:type="dxa"/>
            <w:shd w:val="clear" w:color="auto" w:fill="FCE6D2" w:themeFill="accent3" w:themeFillTint="33"/>
            <w:vAlign w:val="center"/>
          </w:tcPr>
          <w:p w14:paraId="1F7A0D22" w14:textId="77777777" w:rsidR="006A6BF1" w:rsidRPr="006A6BF1" w:rsidRDefault="006A6BF1" w:rsidP="006A6BF1">
            <w:pPr>
              <w:spacing w:beforeLines="20" w:before="48" w:line="360" w:lineRule="exact"/>
              <w:contextualSpacing/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6A6BF1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暑期：</w:t>
            </w:r>
          </w:p>
          <w:p w14:paraId="2856849B" w14:textId="77777777" w:rsidR="006A6BF1" w:rsidRPr="006A6BF1" w:rsidRDefault="006A6BF1" w:rsidP="006A6BF1">
            <w:pPr>
              <w:spacing w:beforeLines="20" w:before="48" w:line="360" w:lineRule="exact"/>
              <w:contextualSpacing/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6A6BF1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1</w:t>
            </w:r>
            <w:r w:rsidRPr="006A6BF1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320美元</w:t>
            </w:r>
            <w:r w:rsidRPr="006A6BF1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/门</w:t>
            </w:r>
          </w:p>
          <w:p w14:paraId="2F309AB5" w14:textId="1A29EB14" w:rsidR="006A6BF1" w:rsidRPr="006A6BF1" w:rsidRDefault="006A6BF1" w:rsidP="006A6BF1">
            <w:pPr>
              <w:jc w:val="center"/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</w:pPr>
            <w:r w:rsidRPr="006A6BF1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秋季学期：1</w:t>
            </w:r>
            <w:r w:rsidRPr="006A6BF1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290美元</w:t>
            </w:r>
            <w:r w:rsidRPr="006A6BF1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/门</w:t>
            </w:r>
          </w:p>
        </w:tc>
      </w:tr>
      <w:tr w:rsidR="006A6BF1" w:rsidRPr="00192821" w14:paraId="1E2AFD4C" w14:textId="77777777" w:rsidTr="00D84AA0">
        <w:trPr>
          <w:jc w:val="center"/>
        </w:trPr>
        <w:tc>
          <w:tcPr>
            <w:tcW w:w="1795" w:type="dxa"/>
            <w:shd w:val="clear" w:color="auto" w:fill="FCE6D2" w:themeFill="accent3" w:themeFillTint="33"/>
            <w:vAlign w:val="center"/>
          </w:tcPr>
          <w:p w14:paraId="556A945E" w14:textId="77777777" w:rsidR="006A6BF1" w:rsidRPr="006A6BF1" w:rsidRDefault="006A6BF1" w:rsidP="006A6BF1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6A6BF1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加州大学</w:t>
            </w:r>
          </w:p>
          <w:p w14:paraId="6713B5AE" w14:textId="74CAAC6B" w:rsidR="006A6BF1" w:rsidRPr="006A6BF1" w:rsidRDefault="006A6BF1" w:rsidP="006A6BF1">
            <w:pPr>
              <w:jc w:val="center"/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</w:pPr>
            <w:r w:rsidRPr="006A6BF1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洛杉矶分校</w:t>
            </w:r>
          </w:p>
        </w:tc>
        <w:tc>
          <w:tcPr>
            <w:tcW w:w="1800" w:type="dxa"/>
            <w:shd w:val="clear" w:color="auto" w:fill="FCE6D2" w:themeFill="accent3" w:themeFillTint="33"/>
            <w:vAlign w:val="center"/>
          </w:tcPr>
          <w:p w14:paraId="7A2DCD38" w14:textId="552C1DA7" w:rsidR="006A6BF1" w:rsidRPr="006A6BF1" w:rsidRDefault="006A6BF1" w:rsidP="006A6BF1">
            <w:pPr>
              <w:jc w:val="center"/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</w:pPr>
            <w:r w:rsidRPr="006A6BF1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线上网络安全证书项目</w:t>
            </w:r>
          </w:p>
        </w:tc>
        <w:tc>
          <w:tcPr>
            <w:tcW w:w="2005" w:type="dxa"/>
            <w:shd w:val="clear" w:color="auto" w:fill="FCE6D2" w:themeFill="accent3" w:themeFillTint="33"/>
            <w:vAlign w:val="center"/>
          </w:tcPr>
          <w:p w14:paraId="1D49FFF8" w14:textId="77777777" w:rsidR="006A6BF1" w:rsidRPr="006A6BF1" w:rsidRDefault="006A6BF1" w:rsidP="006A6BF1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6A6BF1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TOEFL </w:t>
            </w:r>
            <w:r w:rsidRPr="006A6BF1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80</w:t>
            </w:r>
          </w:p>
          <w:p w14:paraId="3AED8BA9" w14:textId="77777777" w:rsidR="006A6BF1" w:rsidRPr="006A6BF1" w:rsidRDefault="006A6BF1" w:rsidP="006A6BF1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6A6BF1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IELTS </w:t>
            </w:r>
            <w:r w:rsidRPr="006A6BF1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6</w:t>
            </w:r>
            <w:r w:rsidRPr="006A6BF1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.</w:t>
            </w:r>
            <w:r w:rsidRPr="006A6BF1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5</w:t>
            </w:r>
          </w:p>
          <w:p w14:paraId="46139F92" w14:textId="77777777" w:rsidR="006A6BF1" w:rsidRPr="006A6BF1" w:rsidRDefault="006A6BF1" w:rsidP="006A6BF1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6A6BF1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CET</w:t>
            </w:r>
            <w:r w:rsidRPr="006A6BF1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-</w:t>
            </w:r>
            <w:r w:rsidRPr="006A6BF1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4 </w:t>
            </w:r>
            <w:r w:rsidRPr="006A6BF1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493</w:t>
            </w:r>
          </w:p>
          <w:p w14:paraId="79DD8152" w14:textId="77777777" w:rsidR="006A6BF1" w:rsidRPr="006A6BF1" w:rsidRDefault="006A6BF1" w:rsidP="006A6BF1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6A6BF1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CET</w:t>
            </w:r>
            <w:r w:rsidRPr="006A6BF1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-</w:t>
            </w:r>
            <w:r w:rsidRPr="006A6BF1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6 </w:t>
            </w:r>
            <w:r w:rsidRPr="006A6BF1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45</w:t>
            </w:r>
            <w:r w:rsidRPr="006A6BF1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0</w:t>
            </w:r>
          </w:p>
          <w:p w14:paraId="4A26C498" w14:textId="41B72C76" w:rsidR="006A6BF1" w:rsidRPr="006A6BF1" w:rsidRDefault="006A6BF1" w:rsidP="006A6BF1">
            <w:pPr>
              <w:jc w:val="center"/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</w:pPr>
            <w:r w:rsidRPr="006A6BF1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Duolingo 1</w:t>
            </w:r>
            <w:r w:rsidRPr="006A6BF1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0</w:t>
            </w:r>
            <w:r w:rsidRPr="006A6BF1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1346" w:type="dxa"/>
            <w:shd w:val="clear" w:color="auto" w:fill="FCE6D2" w:themeFill="accent3" w:themeFillTint="33"/>
            <w:vAlign w:val="center"/>
          </w:tcPr>
          <w:p w14:paraId="187A8323" w14:textId="77777777" w:rsidR="006A6BF1" w:rsidRPr="006A6BF1" w:rsidRDefault="006A6BF1" w:rsidP="006A6BF1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6A6BF1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1门课</w:t>
            </w:r>
          </w:p>
          <w:p w14:paraId="4C50E0BF" w14:textId="2F0585AC" w:rsidR="006A6BF1" w:rsidRPr="006A6BF1" w:rsidRDefault="006A6BF1" w:rsidP="006A6BF1">
            <w:pPr>
              <w:jc w:val="center"/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</w:pPr>
            <w:r w:rsidRPr="006A6BF1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4学分</w:t>
            </w:r>
          </w:p>
        </w:tc>
        <w:tc>
          <w:tcPr>
            <w:tcW w:w="2551" w:type="dxa"/>
            <w:shd w:val="clear" w:color="auto" w:fill="FCE6D2" w:themeFill="accent3" w:themeFillTint="33"/>
            <w:vAlign w:val="center"/>
          </w:tcPr>
          <w:p w14:paraId="3D51056C" w14:textId="77777777" w:rsidR="006A6BF1" w:rsidRPr="006A6BF1" w:rsidRDefault="006A6BF1" w:rsidP="006A6BF1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6A6BF1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暑期：</w:t>
            </w:r>
          </w:p>
          <w:p w14:paraId="6849DA25" w14:textId="77777777" w:rsidR="006A6BF1" w:rsidRPr="006A6BF1" w:rsidRDefault="006A6BF1" w:rsidP="006A6BF1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6A6BF1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6月2</w:t>
            </w:r>
            <w:r w:rsidRPr="006A6BF1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1</w:t>
            </w:r>
            <w:r w:rsidRPr="006A6BF1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日-</w:t>
            </w:r>
            <w:r w:rsidRPr="006A6BF1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9</w:t>
            </w:r>
            <w:r w:rsidRPr="006A6BF1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月1</w:t>
            </w:r>
            <w:r w:rsidRPr="006A6BF1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1</w:t>
            </w:r>
            <w:r w:rsidRPr="006A6BF1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日</w:t>
            </w:r>
            <w:r w:rsidRPr="006A6BF1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 </w:t>
            </w:r>
          </w:p>
          <w:p w14:paraId="55CADDF2" w14:textId="7442BC71" w:rsidR="006A6BF1" w:rsidRPr="006A6BF1" w:rsidRDefault="006A6BF1" w:rsidP="006A6BF1">
            <w:pPr>
              <w:jc w:val="center"/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</w:pPr>
            <w:r w:rsidRPr="006A6BF1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 xml:space="preserve">秋季学期： </w:t>
            </w:r>
            <w:r w:rsidRPr="006A6BF1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                  </w:t>
            </w:r>
            <w:r w:rsidRPr="006A6BF1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9月下旬-</w:t>
            </w:r>
            <w:r w:rsidRPr="006A6BF1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12</w:t>
            </w:r>
            <w:r w:rsidRPr="006A6BF1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月上旬</w:t>
            </w:r>
          </w:p>
        </w:tc>
        <w:tc>
          <w:tcPr>
            <w:tcW w:w="1521" w:type="dxa"/>
            <w:shd w:val="clear" w:color="auto" w:fill="FCE6D2" w:themeFill="accent3" w:themeFillTint="33"/>
            <w:vAlign w:val="center"/>
          </w:tcPr>
          <w:p w14:paraId="62B16F98" w14:textId="6FEACA39" w:rsidR="006A6BF1" w:rsidRPr="006A6BF1" w:rsidRDefault="006A6BF1" w:rsidP="006A6BF1">
            <w:pPr>
              <w:jc w:val="center"/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</w:pPr>
            <w:r w:rsidRPr="006A6BF1">
              <w:rPr>
                <w:rFonts w:asciiTheme="minorEastAsia" w:hAnsiTheme="minorEastAsia" w:cs="Arial Narrow" w:hint="eastAsia"/>
                <w:color w:val="auto"/>
                <w:sz w:val="18"/>
                <w:szCs w:val="18"/>
                <w:lang w:eastAsia="zh-CN"/>
              </w:rPr>
              <w:t>直播课和录播课相结合</w:t>
            </w:r>
          </w:p>
        </w:tc>
        <w:tc>
          <w:tcPr>
            <w:tcW w:w="1559" w:type="dxa"/>
            <w:shd w:val="clear" w:color="auto" w:fill="FCE6D2" w:themeFill="accent3" w:themeFillTint="33"/>
            <w:vAlign w:val="center"/>
          </w:tcPr>
          <w:p w14:paraId="4C12FC86" w14:textId="0A7EA5A9" w:rsidR="006A6BF1" w:rsidRPr="006A6BF1" w:rsidRDefault="006A6BF1" w:rsidP="006A6BF1">
            <w:pPr>
              <w:jc w:val="center"/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</w:pPr>
            <w:r w:rsidRPr="006A6BF1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修一门课可获得学校官方成绩单和学分；完成4</w:t>
            </w:r>
            <w:r w:rsidRPr="006A6BF1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-6</w:t>
            </w:r>
            <w:r w:rsidRPr="006A6BF1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门课可以申请相关职业证书；</w:t>
            </w:r>
          </w:p>
        </w:tc>
        <w:tc>
          <w:tcPr>
            <w:tcW w:w="1745" w:type="dxa"/>
            <w:shd w:val="clear" w:color="auto" w:fill="FCE6D2" w:themeFill="accent3" w:themeFillTint="33"/>
            <w:vAlign w:val="center"/>
          </w:tcPr>
          <w:p w14:paraId="01E5D48E" w14:textId="77777777" w:rsidR="006A6BF1" w:rsidRPr="006A6BF1" w:rsidRDefault="006A6BF1" w:rsidP="006A6BF1">
            <w:pPr>
              <w:spacing w:beforeLines="20" w:before="48" w:line="360" w:lineRule="exact"/>
              <w:contextualSpacing/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6A6BF1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暑期：</w:t>
            </w:r>
          </w:p>
          <w:p w14:paraId="6918007C" w14:textId="77777777" w:rsidR="006A6BF1" w:rsidRPr="006A6BF1" w:rsidRDefault="006A6BF1" w:rsidP="006A6BF1">
            <w:pPr>
              <w:spacing w:beforeLines="20" w:before="48" w:line="360" w:lineRule="exact"/>
              <w:contextualSpacing/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6A6BF1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1</w:t>
            </w:r>
            <w:r w:rsidRPr="006A6BF1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320美元</w:t>
            </w:r>
            <w:r w:rsidRPr="006A6BF1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/门</w:t>
            </w:r>
          </w:p>
          <w:p w14:paraId="0F6E8683" w14:textId="58D77807" w:rsidR="006A6BF1" w:rsidRPr="006A6BF1" w:rsidRDefault="006A6BF1" w:rsidP="006A6BF1">
            <w:pPr>
              <w:jc w:val="center"/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</w:pPr>
            <w:r w:rsidRPr="006A6BF1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秋季学期：1</w:t>
            </w:r>
            <w:r w:rsidRPr="006A6BF1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290美元</w:t>
            </w:r>
            <w:r w:rsidRPr="006A6BF1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/门</w:t>
            </w:r>
            <w:r w:rsidRPr="006A6BF1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）</w:t>
            </w:r>
          </w:p>
        </w:tc>
      </w:tr>
      <w:tr w:rsidR="0003059B" w:rsidRPr="00192821" w14:paraId="2D459D1F" w14:textId="77777777" w:rsidTr="0003059B">
        <w:trPr>
          <w:jc w:val="center"/>
        </w:trPr>
        <w:tc>
          <w:tcPr>
            <w:tcW w:w="14322" w:type="dxa"/>
            <w:gridSpan w:val="8"/>
            <w:shd w:val="clear" w:color="auto" w:fill="B9D9F4" w:themeFill="accent1" w:themeFillTint="33"/>
            <w:vAlign w:val="center"/>
          </w:tcPr>
          <w:p w14:paraId="5620395E" w14:textId="2B0A3054" w:rsidR="0003059B" w:rsidRPr="0003059B" w:rsidRDefault="0003059B" w:rsidP="0003059B">
            <w:pPr>
              <w:snapToGrid w:val="0"/>
              <w:rPr>
                <w:rFonts w:ascii="等线" w:eastAsia="等线" w:hAnsi="等线" w:cs="Calibri"/>
                <w:b/>
                <w:bCs/>
                <w:color w:val="auto"/>
                <w:sz w:val="21"/>
                <w:szCs w:val="21"/>
                <w:lang w:eastAsia="zh-CN"/>
              </w:rPr>
            </w:pPr>
            <w:r w:rsidRPr="0003059B">
              <w:rPr>
                <w:rFonts w:ascii="等线" w:eastAsia="等线" w:hAnsi="等线" w:cs="Calibri" w:hint="eastAsia"/>
                <w:b/>
                <w:bCs/>
                <w:color w:val="auto"/>
                <w:sz w:val="21"/>
                <w:szCs w:val="21"/>
                <w:lang w:eastAsia="zh-CN"/>
              </w:rPr>
              <w:t>暑期</w:t>
            </w:r>
            <w:r w:rsidRPr="0003059B">
              <w:rPr>
                <w:rFonts w:ascii="等线" w:eastAsia="等线" w:hAnsi="等线" w:cs="Calibri" w:hint="eastAsia"/>
                <w:b/>
                <w:bCs/>
                <w:color w:val="auto"/>
                <w:sz w:val="21"/>
                <w:szCs w:val="21"/>
                <w:highlight w:val="cyan"/>
                <w:lang w:eastAsia="zh-CN"/>
              </w:rPr>
              <w:t>实地</w:t>
            </w:r>
            <w:r w:rsidRPr="0003059B">
              <w:rPr>
                <w:rFonts w:ascii="等线" w:eastAsia="等线" w:hAnsi="等线" w:cs="Calibri" w:hint="eastAsia"/>
                <w:b/>
                <w:bCs/>
                <w:color w:val="auto"/>
                <w:sz w:val="21"/>
                <w:szCs w:val="21"/>
                <w:lang w:eastAsia="zh-CN"/>
              </w:rPr>
              <w:t>交</w:t>
            </w:r>
            <w:r w:rsidRPr="0003059B">
              <w:rPr>
                <w:rFonts w:ascii="等线" w:eastAsia="等线" w:hAnsi="等线" w:cs="Calibri" w:hint="eastAsia"/>
                <w:b/>
                <w:bCs/>
                <w:color w:val="auto"/>
                <w:sz w:val="21"/>
                <w:szCs w:val="21"/>
                <w:shd w:val="clear" w:color="auto" w:fill="B9D9F4" w:themeFill="text2" w:themeFillTint="33"/>
                <w:lang w:eastAsia="zh-CN"/>
              </w:rPr>
              <w:t>流项目</w:t>
            </w:r>
          </w:p>
        </w:tc>
      </w:tr>
      <w:tr w:rsidR="0003059B" w:rsidRPr="00192821" w14:paraId="63621D42" w14:textId="77777777" w:rsidTr="00D601DD">
        <w:trPr>
          <w:jc w:val="center"/>
        </w:trPr>
        <w:tc>
          <w:tcPr>
            <w:tcW w:w="1795" w:type="dxa"/>
          </w:tcPr>
          <w:p w14:paraId="4AB78810" w14:textId="39D48765" w:rsidR="0003059B" w:rsidRPr="00192821" w:rsidRDefault="0003059B" w:rsidP="0003059B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海外大学</w:t>
            </w:r>
          </w:p>
        </w:tc>
        <w:tc>
          <w:tcPr>
            <w:tcW w:w="1800" w:type="dxa"/>
          </w:tcPr>
          <w:p w14:paraId="7DEBA780" w14:textId="295AEE82" w:rsidR="0003059B" w:rsidRPr="00192821" w:rsidRDefault="0003059B" w:rsidP="0003059B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项目名称</w:t>
            </w:r>
          </w:p>
        </w:tc>
        <w:tc>
          <w:tcPr>
            <w:tcW w:w="2005" w:type="dxa"/>
          </w:tcPr>
          <w:p w14:paraId="5485C399" w14:textId="207CC047" w:rsidR="0003059B" w:rsidRPr="00192821" w:rsidRDefault="0003059B" w:rsidP="0003059B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语言要求</w:t>
            </w:r>
          </w:p>
        </w:tc>
        <w:tc>
          <w:tcPr>
            <w:tcW w:w="1346" w:type="dxa"/>
          </w:tcPr>
          <w:p w14:paraId="2AADA637" w14:textId="6CE92F78" w:rsidR="0003059B" w:rsidRPr="00192821" w:rsidRDefault="0003059B" w:rsidP="0003059B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学分数</w:t>
            </w:r>
          </w:p>
        </w:tc>
        <w:tc>
          <w:tcPr>
            <w:tcW w:w="2551" w:type="dxa"/>
          </w:tcPr>
          <w:p w14:paraId="62CE5974" w14:textId="48CEF9F7" w:rsidR="0003059B" w:rsidRPr="00192821" w:rsidRDefault="0003059B" w:rsidP="0003059B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参考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交流时间</w:t>
            </w:r>
          </w:p>
        </w:tc>
        <w:tc>
          <w:tcPr>
            <w:tcW w:w="1521" w:type="dxa"/>
          </w:tcPr>
          <w:p w14:paraId="214AB04D" w14:textId="47585DCF" w:rsidR="0003059B" w:rsidRPr="00192821" w:rsidRDefault="0003059B" w:rsidP="0003059B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课程形式</w:t>
            </w:r>
          </w:p>
        </w:tc>
        <w:tc>
          <w:tcPr>
            <w:tcW w:w="1559" w:type="dxa"/>
          </w:tcPr>
          <w:p w14:paraId="495A48CC" w14:textId="2413A950" w:rsidR="0003059B" w:rsidRPr="00192821" w:rsidRDefault="0003059B" w:rsidP="0003059B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项目收获</w:t>
            </w:r>
          </w:p>
        </w:tc>
        <w:tc>
          <w:tcPr>
            <w:tcW w:w="1745" w:type="dxa"/>
          </w:tcPr>
          <w:p w14:paraId="27A7973F" w14:textId="03D5445A" w:rsidR="0003059B" w:rsidRPr="00192821" w:rsidRDefault="0003059B" w:rsidP="0003059B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项目</w:t>
            </w:r>
            <w:r w:rsidRPr="006A6BF1">
              <w:rPr>
                <w:rFonts w:ascii="等线" w:eastAsia="等线" w:hAnsi="等线" w:cs="Calibri" w:hint="eastAsia"/>
                <w:color w:val="auto"/>
                <w:highlight w:val="cyan"/>
                <w:lang w:eastAsia="zh-CN"/>
              </w:rPr>
              <w:t>参考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费用</w:t>
            </w:r>
          </w:p>
        </w:tc>
      </w:tr>
      <w:tr w:rsidR="0003059B" w:rsidRPr="00192821" w14:paraId="715E61A0" w14:textId="77777777" w:rsidTr="004C03B2">
        <w:trPr>
          <w:jc w:val="center"/>
        </w:trPr>
        <w:tc>
          <w:tcPr>
            <w:tcW w:w="1795" w:type="dxa"/>
            <w:shd w:val="clear" w:color="auto" w:fill="F4DFEE" w:themeFill="accent2" w:themeFillTint="1A"/>
            <w:vAlign w:val="center"/>
          </w:tcPr>
          <w:p w14:paraId="2DFA0A6F" w14:textId="77777777" w:rsidR="00003062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加州大学</w:t>
            </w:r>
          </w:p>
          <w:p w14:paraId="28EF2353" w14:textId="130E7DBA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伯克利分校</w:t>
            </w:r>
          </w:p>
        </w:tc>
        <w:tc>
          <w:tcPr>
            <w:tcW w:w="1800" w:type="dxa"/>
            <w:shd w:val="clear" w:color="auto" w:fill="F4DFEE" w:themeFill="accent2" w:themeFillTint="1A"/>
            <w:vAlign w:val="center"/>
          </w:tcPr>
          <w:p w14:paraId="792AED5B" w14:textId="4D19CE74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暑期学分交流项目</w:t>
            </w:r>
          </w:p>
        </w:tc>
        <w:tc>
          <w:tcPr>
            <w:tcW w:w="2005" w:type="dxa"/>
            <w:shd w:val="clear" w:color="auto" w:fill="F4DFEE" w:themeFill="accent2" w:themeFillTint="1A"/>
            <w:vAlign w:val="center"/>
          </w:tcPr>
          <w:p w14:paraId="721213ED" w14:textId="77777777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TOEFL 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80</w:t>
            </w:r>
          </w:p>
          <w:p w14:paraId="3A93587E" w14:textId="77777777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IELTS 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6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.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5</w:t>
            </w:r>
          </w:p>
          <w:p w14:paraId="41B6BB1B" w14:textId="77777777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CET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-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4 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493</w:t>
            </w:r>
          </w:p>
          <w:p w14:paraId="1A34D2C7" w14:textId="77777777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CET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-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6 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45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0</w:t>
            </w:r>
          </w:p>
          <w:p w14:paraId="7786D935" w14:textId="77777777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TEM-4 70</w:t>
            </w:r>
          </w:p>
          <w:p w14:paraId="7EE0C3D3" w14:textId="0B47B9F2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Duolingo 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105</w:t>
            </w:r>
          </w:p>
        </w:tc>
        <w:tc>
          <w:tcPr>
            <w:tcW w:w="1346" w:type="dxa"/>
            <w:shd w:val="clear" w:color="auto" w:fill="F4DFEE" w:themeFill="accent2" w:themeFillTint="1A"/>
            <w:vAlign w:val="center"/>
          </w:tcPr>
          <w:p w14:paraId="59B53DC6" w14:textId="77777777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1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-3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门课</w:t>
            </w:r>
          </w:p>
          <w:p w14:paraId="0FC57AF4" w14:textId="190FAC00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3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-8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学分</w:t>
            </w:r>
          </w:p>
        </w:tc>
        <w:tc>
          <w:tcPr>
            <w:tcW w:w="2551" w:type="dxa"/>
            <w:shd w:val="clear" w:color="auto" w:fill="F4DFEE" w:themeFill="accent2" w:themeFillTint="1A"/>
            <w:vAlign w:val="center"/>
          </w:tcPr>
          <w:p w14:paraId="09463207" w14:textId="77777777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暑期：</w:t>
            </w:r>
          </w:p>
          <w:p w14:paraId="64F9E898" w14:textId="77777777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7月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5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日–8月1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2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日</w:t>
            </w:r>
          </w:p>
          <w:p w14:paraId="625CF5F2" w14:textId="77777777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7月2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5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日–8月1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2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日</w:t>
            </w:r>
          </w:p>
          <w:p w14:paraId="260A9B83" w14:textId="23541FE1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7月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5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日–7月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22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日</w:t>
            </w:r>
          </w:p>
        </w:tc>
        <w:tc>
          <w:tcPr>
            <w:tcW w:w="1521" w:type="dxa"/>
            <w:shd w:val="clear" w:color="auto" w:fill="F4DFEE" w:themeFill="accent2" w:themeFillTint="1A"/>
            <w:vAlign w:val="center"/>
          </w:tcPr>
          <w:p w14:paraId="7FFCC541" w14:textId="6D57C1D8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实地</w:t>
            </w:r>
          </w:p>
        </w:tc>
        <w:tc>
          <w:tcPr>
            <w:tcW w:w="1559" w:type="dxa"/>
            <w:shd w:val="clear" w:color="auto" w:fill="F4DFEE" w:themeFill="accent2" w:themeFillTint="1A"/>
            <w:vAlign w:val="center"/>
          </w:tcPr>
          <w:p w14:paraId="1F28588F" w14:textId="5AB463C5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可获得学校官方成绩单</w:t>
            </w:r>
          </w:p>
        </w:tc>
        <w:tc>
          <w:tcPr>
            <w:tcW w:w="1745" w:type="dxa"/>
            <w:shd w:val="clear" w:color="auto" w:fill="F4DFEE" w:themeFill="accent2" w:themeFillTint="1A"/>
            <w:vAlign w:val="center"/>
          </w:tcPr>
          <w:p w14:paraId="69DA28DC" w14:textId="55645069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3,800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-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6,800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br/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美元，不同session费用不同，含住宿和保险</w:t>
            </w:r>
          </w:p>
        </w:tc>
      </w:tr>
      <w:tr w:rsidR="0003059B" w:rsidRPr="00192821" w14:paraId="6068FB3B" w14:textId="77777777" w:rsidTr="004C03B2">
        <w:trPr>
          <w:jc w:val="center"/>
        </w:trPr>
        <w:tc>
          <w:tcPr>
            <w:tcW w:w="1795" w:type="dxa"/>
            <w:shd w:val="clear" w:color="auto" w:fill="F4DFEE" w:themeFill="accent2" w:themeFillTint="1A"/>
            <w:vAlign w:val="center"/>
          </w:tcPr>
          <w:p w14:paraId="466BD3B6" w14:textId="77777777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加州大学</w:t>
            </w:r>
          </w:p>
          <w:p w14:paraId="3586F85E" w14:textId="31A5BC78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洛杉矶分校</w:t>
            </w:r>
          </w:p>
        </w:tc>
        <w:tc>
          <w:tcPr>
            <w:tcW w:w="1800" w:type="dxa"/>
            <w:shd w:val="clear" w:color="auto" w:fill="F4DFEE" w:themeFill="accent2" w:themeFillTint="1A"/>
            <w:vAlign w:val="center"/>
          </w:tcPr>
          <w:p w14:paraId="15F3001F" w14:textId="3E3C08C8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暑期学分交流项目</w:t>
            </w:r>
          </w:p>
        </w:tc>
        <w:tc>
          <w:tcPr>
            <w:tcW w:w="2005" w:type="dxa"/>
            <w:shd w:val="clear" w:color="auto" w:fill="F4DFEE" w:themeFill="accent2" w:themeFillTint="1A"/>
            <w:vAlign w:val="center"/>
          </w:tcPr>
          <w:p w14:paraId="2029BB8C" w14:textId="77777777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TOEFL 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 xml:space="preserve">80 </w:t>
            </w:r>
          </w:p>
          <w:p w14:paraId="7C0CA9FF" w14:textId="77777777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IELTS 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6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.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5</w:t>
            </w:r>
          </w:p>
          <w:p w14:paraId="2658742A" w14:textId="0CE28810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CET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-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6 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490</w:t>
            </w:r>
          </w:p>
        </w:tc>
        <w:tc>
          <w:tcPr>
            <w:tcW w:w="1346" w:type="dxa"/>
            <w:shd w:val="clear" w:color="auto" w:fill="F4DFEE" w:themeFill="accent2" w:themeFillTint="1A"/>
            <w:vAlign w:val="center"/>
          </w:tcPr>
          <w:p w14:paraId="698A7AFE" w14:textId="77777777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1-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2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门课</w:t>
            </w:r>
          </w:p>
          <w:p w14:paraId="2A6D2D00" w14:textId="009D506C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4-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8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学分</w:t>
            </w:r>
          </w:p>
        </w:tc>
        <w:tc>
          <w:tcPr>
            <w:tcW w:w="2551" w:type="dxa"/>
            <w:shd w:val="clear" w:color="auto" w:fill="F4DFEE" w:themeFill="accent2" w:themeFillTint="1A"/>
            <w:vAlign w:val="center"/>
          </w:tcPr>
          <w:p w14:paraId="2E22F329" w14:textId="77777777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暑期：</w:t>
            </w:r>
          </w:p>
          <w:p w14:paraId="0DD74105" w14:textId="77777777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7月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12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日–7月30日</w:t>
            </w:r>
          </w:p>
          <w:p w14:paraId="15E6029F" w14:textId="77777777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8月2日–8月20日</w:t>
            </w:r>
          </w:p>
          <w:p w14:paraId="33FF4685" w14:textId="77777777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8月2日–9月10日</w:t>
            </w:r>
          </w:p>
          <w:p w14:paraId="39642640" w14:textId="634139B6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8月23日–9月10日</w:t>
            </w:r>
          </w:p>
        </w:tc>
        <w:tc>
          <w:tcPr>
            <w:tcW w:w="1521" w:type="dxa"/>
            <w:shd w:val="clear" w:color="auto" w:fill="F4DFEE" w:themeFill="accent2" w:themeFillTint="1A"/>
            <w:vAlign w:val="center"/>
          </w:tcPr>
          <w:p w14:paraId="521C4981" w14:textId="584FF80F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实地</w:t>
            </w:r>
          </w:p>
        </w:tc>
        <w:tc>
          <w:tcPr>
            <w:tcW w:w="1559" w:type="dxa"/>
            <w:shd w:val="clear" w:color="auto" w:fill="F4DFEE" w:themeFill="accent2" w:themeFillTint="1A"/>
            <w:vAlign w:val="center"/>
          </w:tcPr>
          <w:p w14:paraId="223CB50E" w14:textId="0EEC400D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可获得学校官方成绩单</w:t>
            </w:r>
          </w:p>
        </w:tc>
        <w:tc>
          <w:tcPr>
            <w:tcW w:w="1745" w:type="dxa"/>
            <w:shd w:val="clear" w:color="auto" w:fill="F4DFEE" w:themeFill="accent2" w:themeFillTint="1A"/>
            <w:vAlign w:val="center"/>
          </w:tcPr>
          <w:p w14:paraId="0DFA8FBD" w14:textId="1861FC15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6,850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-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8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,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070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br/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美元，不同session费用不同，含住宿和保险</w:t>
            </w:r>
          </w:p>
        </w:tc>
      </w:tr>
      <w:tr w:rsidR="0003059B" w:rsidRPr="00192821" w14:paraId="608022D2" w14:textId="77777777" w:rsidTr="004C03B2">
        <w:trPr>
          <w:jc w:val="center"/>
        </w:trPr>
        <w:tc>
          <w:tcPr>
            <w:tcW w:w="1795" w:type="dxa"/>
            <w:shd w:val="clear" w:color="auto" w:fill="F4DFEE" w:themeFill="accent2" w:themeFillTint="1A"/>
            <w:vAlign w:val="center"/>
          </w:tcPr>
          <w:p w14:paraId="28221618" w14:textId="1C3E835C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伦敦大学学院</w:t>
            </w:r>
          </w:p>
        </w:tc>
        <w:tc>
          <w:tcPr>
            <w:tcW w:w="1800" w:type="dxa"/>
            <w:shd w:val="clear" w:color="auto" w:fill="F4DFEE" w:themeFill="accent2" w:themeFillTint="1A"/>
            <w:vAlign w:val="center"/>
          </w:tcPr>
          <w:p w14:paraId="3EB66D1D" w14:textId="254211CD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暑期学分课程</w:t>
            </w:r>
          </w:p>
        </w:tc>
        <w:tc>
          <w:tcPr>
            <w:tcW w:w="2005" w:type="dxa"/>
            <w:shd w:val="clear" w:color="auto" w:fill="F4DFEE" w:themeFill="accent2" w:themeFillTint="1A"/>
            <w:vAlign w:val="center"/>
          </w:tcPr>
          <w:p w14:paraId="72B1B3D8" w14:textId="77777777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TOEFL 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 xml:space="preserve">79-100 </w:t>
            </w:r>
          </w:p>
          <w:p w14:paraId="264D6586" w14:textId="77777777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IELTS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 xml:space="preserve"> 6.0-7.0</w:t>
            </w:r>
          </w:p>
          <w:p w14:paraId="023C897E" w14:textId="77777777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不同成绩</w:t>
            </w:r>
          </w:p>
          <w:p w14:paraId="7784B591" w14:textId="67736902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可选课程不同</w:t>
            </w:r>
          </w:p>
        </w:tc>
        <w:tc>
          <w:tcPr>
            <w:tcW w:w="1346" w:type="dxa"/>
            <w:shd w:val="clear" w:color="auto" w:fill="F4DFEE" w:themeFill="accent2" w:themeFillTint="1A"/>
            <w:vAlign w:val="center"/>
          </w:tcPr>
          <w:p w14:paraId="51906172" w14:textId="77777777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1门课</w:t>
            </w:r>
          </w:p>
          <w:p w14:paraId="2AF73C97" w14:textId="77777777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0.5 UCL</w:t>
            </w:r>
          </w:p>
          <w:p w14:paraId="3936792E" w14:textId="69DC2F17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学分</w:t>
            </w:r>
          </w:p>
        </w:tc>
        <w:tc>
          <w:tcPr>
            <w:tcW w:w="2551" w:type="dxa"/>
            <w:shd w:val="clear" w:color="auto" w:fill="F4DFEE" w:themeFill="accent2" w:themeFillTint="1A"/>
            <w:vAlign w:val="center"/>
          </w:tcPr>
          <w:p w14:paraId="3F077513" w14:textId="77777777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暑期：</w:t>
            </w:r>
          </w:p>
          <w:p w14:paraId="1C232D13" w14:textId="77777777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7月5日-7月23日</w:t>
            </w:r>
          </w:p>
          <w:p w14:paraId="0C84FD35" w14:textId="77777777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7月26日-8月13日</w:t>
            </w:r>
          </w:p>
          <w:p w14:paraId="79D3BD23" w14:textId="64F2A2C8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7月5日-8月13日</w:t>
            </w:r>
          </w:p>
        </w:tc>
        <w:tc>
          <w:tcPr>
            <w:tcW w:w="1521" w:type="dxa"/>
            <w:shd w:val="clear" w:color="auto" w:fill="F4DFEE" w:themeFill="accent2" w:themeFillTint="1A"/>
            <w:vAlign w:val="center"/>
          </w:tcPr>
          <w:p w14:paraId="4B0BE957" w14:textId="4B5BCC44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实地</w:t>
            </w:r>
          </w:p>
        </w:tc>
        <w:tc>
          <w:tcPr>
            <w:tcW w:w="1559" w:type="dxa"/>
            <w:shd w:val="clear" w:color="auto" w:fill="F4DFEE" w:themeFill="accent2" w:themeFillTint="1A"/>
            <w:vAlign w:val="center"/>
          </w:tcPr>
          <w:p w14:paraId="230391BD" w14:textId="1BB81EFA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可获得学校官方成绩单</w:t>
            </w:r>
          </w:p>
        </w:tc>
        <w:tc>
          <w:tcPr>
            <w:tcW w:w="1745" w:type="dxa"/>
            <w:shd w:val="clear" w:color="auto" w:fill="F4DFEE" w:themeFill="accent2" w:themeFillTint="1A"/>
            <w:vAlign w:val="center"/>
          </w:tcPr>
          <w:p w14:paraId="5AFABF0C" w14:textId="0189213C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4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,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6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6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0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英镑，含住宿和保险</w:t>
            </w:r>
          </w:p>
        </w:tc>
      </w:tr>
      <w:tr w:rsidR="0003059B" w:rsidRPr="00192821" w14:paraId="460A638B" w14:textId="77777777" w:rsidTr="004C03B2">
        <w:trPr>
          <w:jc w:val="center"/>
        </w:trPr>
        <w:tc>
          <w:tcPr>
            <w:tcW w:w="1795" w:type="dxa"/>
            <w:shd w:val="clear" w:color="auto" w:fill="F4DFEE" w:themeFill="accent2" w:themeFillTint="1A"/>
            <w:vAlign w:val="center"/>
          </w:tcPr>
          <w:p w14:paraId="1EDAD22D" w14:textId="0578E04D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宾夕法尼亚大学</w:t>
            </w:r>
          </w:p>
        </w:tc>
        <w:tc>
          <w:tcPr>
            <w:tcW w:w="1800" w:type="dxa"/>
            <w:shd w:val="clear" w:color="auto" w:fill="F4DFEE" w:themeFill="accent2" w:themeFillTint="1A"/>
            <w:vAlign w:val="center"/>
          </w:tcPr>
          <w:p w14:paraId="4BBDDB5E" w14:textId="09419D3A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暑期学分交流项目</w:t>
            </w:r>
          </w:p>
        </w:tc>
        <w:tc>
          <w:tcPr>
            <w:tcW w:w="2005" w:type="dxa"/>
            <w:shd w:val="clear" w:color="auto" w:fill="F4DFEE" w:themeFill="accent2" w:themeFillTint="1A"/>
            <w:vAlign w:val="center"/>
          </w:tcPr>
          <w:p w14:paraId="353976D7" w14:textId="77777777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TOEFL 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100</w:t>
            </w:r>
          </w:p>
          <w:p w14:paraId="4D9588E1" w14:textId="7890D57E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IELTS 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7.0</w:t>
            </w:r>
          </w:p>
        </w:tc>
        <w:tc>
          <w:tcPr>
            <w:tcW w:w="1346" w:type="dxa"/>
            <w:shd w:val="clear" w:color="auto" w:fill="F4DFEE" w:themeFill="accent2" w:themeFillTint="1A"/>
            <w:vAlign w:val="center"/>
          </w:tcPr>
          <w:p w14:paraId="675B363C" w14:textId="77777777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2门课</w:t>
            </w:r>
          </w:p>
          <w:p w14:paraId="7CB0F082" w14:textId="313C988E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6个学分</w:t>
            </w:r>
          </w:p>
        </w:tc>
        <w:tc>
          <w:tcPr>
            <w:tcW w:w="2551" w:type="dxa"/>
            <w:shd w:val="clear" w:color="auto" w:fill="F4DFEE" w:themeFill="accent2" w:themeFillTint="1A"/>
            <w:vAlign w:val="center"/>
          </w:tcPr>
          <w:p w14:paraId="7CB5439E" w14:textId="77777777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暑期：</w:t>
            </w:r>
          </w:p>
          <w:p w14:paraId="2B07A416" w14:textId="50F001E7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7月初–8月上旬</w:t>
            </w:r>
          </w:p>
        </w:tc>
        <w:tc>
          <w:tcPr>
            <w:tcW w:w="1521" w:type="dxa"/>
            <w:shd w:val="clear" w:color="auto" w:fill="F4DFEE" w:themeFill="accent2" w:themeFillTint="1A"/>
            <w:vAlign w:val="center"/>
          </w:tcPr>
          <w:p w14:paraId="5F2EB961" w14:textId="2285DE5A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实地</w:t>
            </w:r>
          </w:p>
        </w:tc>
        <w:tc>
          <w:tcPr>
            <w:tcW w:w="1559" w:type="dxa"/>
            <w:shd w:val="clear" w:color="auto" w:fill="F4DFEE" w:themeFill="accent2" w:themeFillTint="1A"/>
            <w:vAlign w:val="center"/>
          </w:tcPr>
          <w:p w14:paraId="1E8AB2D4" w14:textId="04AFD799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可获得学校官方成绩单</w:t>
            </w:r>
          </w:p>
        </w:tc>
        <w:tc>
          <w:tcPr>
            <w:tcW w:w="1745" w:type="dxa"/>
            <w:shd w:val="clear" w:color="auto" w:fill="F4DFEE" w:themeFill="accent2" w:themeFillTint="1A"/>
            <w:vAlign w:val="center"/>
          </w:tcPr>
          <w:p w14:paraId="49FB3AC5" w14:textId="68EEC532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13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,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070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美元，含住宿和保险</w:t>
            </w:r>
          </w:p>
        </w:tc>
      </w:tr>
      <w:tr w:rsidR="0003059B" w:rsidRPr="00192821" w14:paraId="22990B83" w14:textId="77777777" w:rsidTr="004C03B2">
        <w:trPr>
          <w:jc w:val="center"/>
        </w:trPr>
        <w:tc>
          <w:tcPr>
            <w:tcW w:w="1795" w:type="dxa"/>
            <w:shd w:val="clear" w:color="auto" w:fill="F4DFEE" w:themeFill="accent2" w:themeFillTint="1A"/>
            <w:vAlign w:val="center"/>
          </w:tcPr>
          <w:p w14:paraId="104A52DB" w14:textId="2B100D58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哥伦比亚大学</w:t>
            </w:r>
          </w:p>
        </w:tc>
        <w:tc>
          <w:tcPr>
            <w:tcW w:w="1800" w:type="dxa"/>
            <w:shd w:val="clear" w:color="auto" w:fill="F4DFEE" w:themeFill="accent2" w:themeFillTint="1A"/>
            <w:vAlign w:val="center"/>
          </w:tcPr>
          <w:p w14:paraId="0E595DE0" w14:textId="21DCBE50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暑期学分交流项目</w:t>
            </w:r>
          </w:p>
        </w:tc>
        <w:tc>
          <w:tcPr>
            <w:tcW w:w="2005" w:type="dxa"/>
            <w:shd w:val="clear" w:color="auto" w:fill="F4DFEE" w:themeFill="accent2" w:themeFillTint="1A"/>
            <w:vAlign w:val="center"/>
          </w:tcPr>
          <w:p w14:paraId="2C7DD8A2" w14:textId="77777777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TOEFL 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100</w:t>
            </w:r>
          </w:p>
          <w:p w14:paraId="72EC82F5" w14:textId="77777777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 xml:space="preserve"> 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IELTS 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7.0</w:t>
            </w:r>
          </w:p>
          <w:p w14:paraId="15730456" w14:textId="7668F579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Duolingo 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120</w:t>
            </w:r>
          </w:p>
        </w:tc>
        <w:tc>
          <w:tcPr>
            <w:tcW w:w="1346" w:type="dxa"/>
            <w:shd w:val="clear" w:color="auto" w:fill="F4DFEE" w:themeFill="accent2" w:themeFillTint="1A"/>
            <w:vAlign w:val="center"/>
          </w:tcPr>
          <w:p w14:paraId="339E288E" w14:textId="77777777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2门课</w:t>
            </w:r>
          </w:p>
          <w:p w14:paraId="787A264A" w14:textId="5586A454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6个学分</w:t>
            </w:r>
          </w:p>
        </w:tc>
        <w:tc>
          <w:tcPr>
            <w:tcW w:w="2551" w:type="dxa"/>
            <w:shd w:val="clear" w:color="auto" w:fill="F4DFEE" w:themeFill="accent2" w:themeFillTint="1A"/>
            <w:vAlign w:val="center"/>
          </w:tcPr>
          <w:p w14:paraId="295B1511" w14:textId="77777777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暑期：</w:t>
            </w:r>
          </w:p>
          <w:p w14:paraId="011BD6EE" w14:textId="2643EBE5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5月2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3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日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–7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月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1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 xml:space="preserve">日    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br/>
              <w:t>7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月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5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 xml:space="preserve">日 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– 8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月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12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日</w:t>
            </w:r>
          </w:p>
        </w:tc>
        <w:tc>
          <w:tcPr>
            <w:tcW w:w="1521" w:type="dxa"/>
            <w:shd w:val="clear" w:color="auto" w:fill="F4DFEE" w:themeFill="accent2" w:themeFillTint="1A"/>
            <w:vAlign w:val="center"/>
          </w:tcPr>
          <w:p w14:paraId="24110742" w14:textId="16BD64F2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实地</w:t>
            </w:r>
          </w:p>
        </w:tc>
        <w:tc>
          <w:tcPr>
            <w:tcW w:w="1559" w:type="dxa"/>
            <w:shd w:val="clear" w:color="auto" w:fill="F4DFEE" w:themeFill="accent2" w:themeFillTint="1A"/>
            <w:vAlign w:val="center"/>
          </w:tcPr>
          <w:p w14:paraId="3C503B8E" w14:textId="7AD64697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可获得学校官方成绩单</w:t>
            </w:r>
          </w:p>
        </w:tc>
        <w:tc>
          <w:tcPr>
            <w:tcW w:w="1745" w:type="dxa"/>
            <w:shd w:val="clear" w:color="auto" w:fill="F4DFEE" w:themeFill="accent2" w:themeFillTint="1A"/>
            <w:vAlign w:val="center"/>
          </w:tcPr>
          <w:p w14:paraId="6D098DFD" w14:textId="095F1548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17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,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280美元，含住宿和保险</w:t>
            </w:r>
          </w:p>
        </w:tc>
      </w:tr>
      <w:tr w:rsidR="0003059B" w:rsidRPr="00192821" w14:paraId="53D7ADB8" w14:textId="77777777" w:rsidTr="004C03B2">
        <w:trPr>
          <w:jc w:val="center"/>
        </w:trPr>
        <w:tc>
          <w:tcPr>
            <w:tcW w:w="1795" w:type="dxa"/>
            <w:shd w:val="clear" w:color="auto" w:fill="F4DFEE" w:themeFill="accent2" w:themeFillTint="1A"/>
            <w:vAlign w:val="center"/>
          </w:tcPr>
          <w:p w14:paraId="29A9A5BC" w14:textId="1DC9C9DB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约翰霍普金斯大学</w:t>
            </w:r>
          </w:p>
        </w:tc>
        <w:tc>
          <w:tcPr>
            <w:tcW w:w="1800" w:type="dxa"/>
            <w:shd w:val="clear" w:color="auto" w:fill="F4DFEE" w:themeFill="accent2" w:themeFillTint="1A"/>
            <w:vAlign w:val="center"/>
          </w:tcPr>
          <w:p w14:paraId="6C47F5B6" w14:textId="6151AB9A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暑期STEM学分交流项目</w:t>
            </w:r>
          </w:p>
        </w:tc>
        <w:tc>
          <w:tcPr>
            <w:tcW w:w="2005" w:type="dxa"/>
            <w:shd w:val="clear" w:color="auto" w:fill="F4DFEE" w:themeFill="accent2" w:themeFillTint="1A"/>
            <w:vAlign w:val="center"/>
          </w:tcPr>
          <w:p w14:paraId="15311302" w14:textId="77777777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TOEFL 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100</w:t>
            </w:r>
          </w:p>
          <w:p w14:paraId="16B2E1F6" w14:textId="77777777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 xml:space="preserve"> 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IELTS 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7.0</w:t>
            </w:r>
          </w:p>
          <w:p w14:paraId="1FAA2DD9" w14:textId="6793509D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Duolingo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测试</w:t>
            </w:r>
          </w:p>
        </w:tc>
        <w:tc>
          <w:tcPr>
            <w:tcW w:w="1346" w:type="dxa"/>
            <w:shd w:val="clear" w:color="auto" w:fill="F4DFEE" w:themeFill="accent2" w:themeFillTint="1A"/>
            <w:vAlign w:val="center"/>
          </w:tcPr>
          <w:p w14:paraId="1988845C" w14:textId="77777777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1-3门课</w:t>
            </w:r>
          </w:p>
          <w:p w14:paraId="5EAD9281" w14:textId="254A716D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3-7学分</w:t>
            </w:r>
          </w:p>
        </w:tc>
        <w:tc>
          <w:tcPr>
            <w:tcW w:w="2551" w:type="dxa"/>
            <w:shd w:val="clear" w:color="auto" w:fill="F4DFEE" w:themeFill="accent2" w:themeFillTint="1A"/>
            <w:vAlign w:val="center"/>
          </w:tcPr>
          <w:p w14:paraId="33EE1853" w14:textId="77777777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暑期：</w:t>
            </w:r>
          </w:p>
          <w:p w14:paraId="43DA534D" w14:textId="5027E4B2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7月5日–8月5日</w:t>
            </w:r>
          </w:p>
        </w:tc>
        <w:tc>
          <w:tcPr>
            <w:tcW w:w="1521" w:type="dxa"/>
            <w:shd w:val="clear" w:color="auto" w:fill="F4DFEE" w:themeFill="accent2" w:themeFillTint="1A"/>
            <w:vAlign w:val="center"/>
          </w:tcPr>
          <w:p w14:paraId="29BA9527" w14:textId="257D5183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实地</w:t>
            </w:r>
          </w:p>
        </w:tc>
        <w:tc>
          <w:tcPr>
            <w:tcW w:w="1559" w:type="dxa"/>
            <w:shd w:val="clear" w:color="auto" w:fill="F4DFEE" w:themeFill="accent2" w:themeFillTint="1A"/>
            <w:vAlign w:val="center"/>
          </w:tcPr>
          <w:p w14:paraId="75F8CD62" w14:textId="53ACE80E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可获得学校官方成绩单</w:t>
            </w:r>
          </w:p>
        </w:tc>
        <w:tc>
          <w:tcPr>
            <w:tcW w:w="1745" w:type="dxa"/>
            <w:shd w:val="clear" w:color="auto" w:fill="F4DFEE" w:themeFill="accent2" w:themeFillTint="1A"/>
            <w:vAlign w:val="center"/>
          </w:tcPr>
          <w:p w14:paraId="64EC2F19" w14:textId="2B4F3648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7,300美元，含住宿和保险</w:t>
            </w:r>
          </w:p>
        </w:tc>
      </w:tr>
      <w:tr w:rsidR="0003059B" w:rsidRPr="00192821" w14:paraId="41F2E42D" w14:textId="77777777" w:rsidTr="0003059B">
        <w:trPr>
          <w:jc w:val="center"/>
        </w:trPr>
        <w:tc>
          <w:tcPr>
            <w:tcW w:w="14322" w:type="dxa"/>
            <w:gridSpan w:val="8"/>
            <w:shd w:val="clear" w:color="auto" w:fill="B9D9F4" w:themeFill="accent1" w:themeFillTint="33"/>
            <w:vAlign w:val="center"/>
          </w:tcPr>
          <w:p w14:paraId="11B40365" w14:textId="54AAE039" w:rsidR="0003059B" w:rsidRPr="008D10BF" w:rsidRDefault="0003059B" w:rsidP="0003059B">
            <w:pPr>
              <w:rPr>
                <w:rFonts w:ascii="等线" w:eastAsia="等线" w:hAnsi="等线" w:cs="Calibri"/>
                <w:color w:val="auto"/>
                <w:shd w:val="pct15" w:color="auto" w:fill="FFFFFF"/>
                <w:lang w:eastAsia="zh-CN"/>
              </w:rPr>
            </w:pPr>
            <w:r>
              <w:rPr>
                <w:rFonts w:ascii="等线" w:eastAsia="等线" w:hAnsi="等线" w:cs="Calibri" w:hint="eastAsia"/>
                <w:b/>
                <w:bCs/>
                <w:color w:val="auto"/>
                <w:sz w:val="21"/>
                <w:szCs w:val="21"/>
                <w:lang w:eastAsia="zh-CN"/>
              </w:rPr>
              <w:lastRenderedPageBreak/>
              <w:t>秋季学期</w:t>
            </w:r>
            <w:r w:rsidRPr="0003059B">
              <w:rPr>
                <w:rFonts w:ascii="等线" w:eastAsia="等线" w:hAnsi="等线" w:cs="Calibri" w:hint="eastAsia"/>
                <w:b/>
                <w:bCs/>
                <w:color w:val="auto"/>
                <w:sz w:val="21"/>
                <w:szCs w:val="21"/>
                <w:highlight w:val="cyan"/>
                <w:lang w:eastAsia="zh-CN"/>
              </w:rPr>
              <w:t>实地</w:t>
            </w:r>
            <w:r w:rsidRPr="0003059B">
              <w:rPr>
                <w:rFonts w:ascii="等线" w:eastAsia="等线" w:hAnsi="等线" w:cs="Calibri" w:hint="eastAsia"/>
                <w:b/>
                <w:bCs/>
                <w:color w:val="auto"/>
                <w:sz w:val="21"/>
                <w:szCs w:val="21"/>
                <w:lang w:eastAsia="zh-CN"/>
              </w:rPr>
              <w:t>交</w:t>
            </w:r>
            <w:r w:rsidRPr="0003059B">
              <w:rPr>
                <w:rFonts w:ascii="等线" w:eastAsia="等线" w:hAnsi="等线" w:cs="Calibri" w:hint="eastAsia"/>
                <w:b/>
                <w:bCs/>
                <w:color w:val="auto"/>
                <w:sz w:val="21"/>
                <w:szCs w:val="21"/>
                <w:shd w:val="clear" w:color="auto" w:fill="B9D9F4" w:themeFill="text2" w:themeFillTint="33"/>
                <w:lang w:eastAsia="zh-CN"/>
              </w:rPr>
              <w:t>流项目</w:t>
            </w:r>
          </w:p>
        </w:tc>
      </w:tr>
      <w:tr w:rsidR="0003059B" w:rsidRPr="00192821" w14:paraId="5C2C6875" w14:textId="77777777" w:rsidTr="00CB0402">
        <w:trPr>
          <w:jc w:val="center"/>
        </w:trPr>
        <w:tc>
          <w:tcPr>
            <w:tcW w:w="1795" w:type="dxa"/>
            <w:shd w:val="clear" w:color="auto" w:fill="auto"/>
          </w:tcPr>
          <w:p w14:paraId="31B64653" w14:textId="7595730E" w:rsidR="0003059B" w:rsidRPr="008D10BF" w:rsidRDefault="0003059B" w:rsidP="0003059B">
            <w:pPr>
              <w:jc w:val="center"/>
              <w:rPr>
                <w:rFonts w:ascii="等线" w:eastAsia="等线" w:hAnsi="等线" w:cs="Calibri"/>
                <w:color w:val="auto"/>
                <w:shd w:val="pct15" w:color="auto" w:fill="FFFFFF"/>
                <w:lang w:eastAsia="zh-CN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海外大学</w:t>
            </w:r>
          </w:p>
        </w:tc>
        <w:tc>
          <w:tcPr>
            <w:tcW w:w="1800" w:type="dxa"/>
            <w:shd w:val="clear" w:color="auto" w:fill="auto"/>
          </w:tcPr>
          <w:p w14:paraId="38B4AAF4" w14:textId="016BDB7F" w:rsidR="0003059B" w:rsidRPr="008D10BF" w:rsidRDefault="0003059B" w:rsidP="0003059B">
            <w:pPr>
              <w:jc w:val="center"/>
              <w:rPr>
                <w:rFonts w:ascii="等线" w:eastAsia="等线" w:hAnsi="等线" w:cs="Calibri"/>
                <w:color w:val="auto"/>
                <w:shd w:val="pct15" w:color="auto" w:fill="FFFFFF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项目名称</w:t>
            </w:r>
          </w:p>
        </w:tc>
        <w:tc>
          <w:tcPr>
            <w:tcW w:w="2005" w:type="dxa"/>
            <w:shd w:val="clear" w:color="auto" w:fill="auto"/>
          </w:tcPr>
          <w:p w14:paraId="060F3374" w14:textId="21D050E9" w:rsidR="0003059B" w:rsidRPr="008D10BF" w:rsidRDefault="0003059B" w:rsidP="0003059B">
            <w:pPr>
              <w:jc w:val="center"/>
              <w:rPr>
                <w:rFonts w:ascii="等线" w:eastAsia="等线" w:hAnsi="等线" w:cs="Calibri"/>
                <w:color w:val="auto"/>
                <w:shd w:val="pct15" w:color="auto" w:fill="FFFFFF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语言要求</w:t>
            </w:r>
          </w:p>
        </w:tc>
        <w:tc>
          <w:tcPr>
            <w:tcW w:w="1346" w:type="dxa"/>
            <w:shd w:val="clear" w:color="auto" w:fill="auto"/>
          </w:tcPr>
          <w:p w14:paraId="10359055" w14:textId="4FBCAFD8" w:rsidR="0003059B" w:rsidRPr="008D10BF" w:rsidRDefault="0003059B" w:rsidP="0003059B">
            <w:pPr>
              <w:jc w:val="center"/>
              <w:rPr>
                <w:rFonts w:ascii="等线" w:eastAsia="等线" w:hAnsi="等线" w:cs="Calibri"/>
                <w:color w:val="auto"/>
                <w:shd w:val="pct15" w:color="auto" w:fill="FFFFFF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学分数</w:t>
            </w:r>
          </w:p>
        </w:tc>
        <w:tc>
          <w:tcPr>
            <w:tcW w:w="2551" w:type="dxa"/>
            <w:shd w:val="clear" w:color="auto" w:fill="auto"/>
          </w:tcPr>
          <w:p w14:paraId="71EEC047" w14:textId="14B2D577" w:rsidR="0003059B" w:rsidRPr="008D10BF" w:rsidRDefault="0003059B" w:rsidP="0003059B">
            <w:pPr>
              <w:jc w:val="center"/>
              <w:rPr>
                <w:rFonts w:ascii="等线" w:eastAsia="等线" w:hAnsi="等线" w:cs="Calibri"/>
                <w:color w:val="auto"/>
                <w:shd w:val="pct15" w:color="auto" w:fill="FFFFFF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参考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交流时间</w:t>
            </w:r>
          </w:p>
        </w:tc>
        <w:tc>
          <w:tcPr>
            <w:tcW w:w="1521" w:type="dxa"/>
            <w:shd w:val="clear" w:color="auto" w:fill="auto"/>
          </w:tcPr>
          <w:p w14:paraId="6F5354DB" w14:textId="2BB3E5E3" w:rsidR="0003059B" w:rsidRPr="008D10BF" w:rsidRDefault="0003059B" w:rsidP="0003059B">
            <w:pPr>
              <w:jc w:val="center"/>
              <w:rPr>
                <w:rFonts w:ascii="等线" w:eastAsia="等线" w:hAnsi="等线" w:cs="Calibri"/>
                <w:color w:val="auto"/>
                <w:shd w:val="pct15" w:color="auto" w:fill="FFFFFF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课程形式</w:t>
            </w:r>
          </w:p>
        </w:tc>
        <w:tc>
          <w:tcPr>
            <w:tcW w:w="1559" w:type="dxa"/>
            <w:shd w:val="clear" w:color="auto" w:fill="auto"/>
          </w:tcPr>
          <w:p w14:paraId="6AEB5981" w14:textId="2F86FD06" w:rsidR="0003059B" w:rsidRPr="008D10BF" w:rsidRDefault="0003059B" w:rsidP="0003059B">
            <w:pPr>
              <w:jc w:val="center"/>
              <w:rPr>
                <w:rFonts w:ascii="等线" w:eastAsia="等线" w:hAnsi="等线" w:cs="Calibri"/>
                <w:color w:val="auto"/>
                <w:shd w:val="pct15" w:color="auto" w:fill="FFFFFF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项目收获</w:t>
            </w:r>
          </w:p>
        </w:tc>
        <w:tc>
          <w:tcPr>
            <w:tcW w:w="1745" w:type="dxa"/>
            <w:shd w:val="clear" w:color="auto" w:fill="auto"/>
          </w:tcPr>
          <w:p w14:paraId="13DCF815" w14:textId="77777777" w:rsidR="0003059B" w:rsidRPr="0003059B" w:rsidRDefault="0003059B" w:rsidP="0003059B">
            <w:pPr>
              <w:jc w:val="center"/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</w:pPr>
            <w:r w:rsidRPr="0003059B">
              <w:rPr>
                <w:rFonts w:ascii="等线" w:eastAsia="等线" w:hAnsi="等线" w:cs="Calibri" w:hint="eastAsia"/>
                <w:color w:val="auto"/>
                <w:sz w:val="18"/>
                <w:szCs w:val="18"/>
                <w:lang w:eastAsia="zh-CN"/>
              </w:rPr>
              <w:t>项目</w:t>
            </w:r>
            <w:r w:rsidRPr="0003059B">
              <w:rPr>
                <w:rFonts w:ascii="等线" w:eastAsia="等线" w:hAnsi="等线" w:cs="Calibri" w:hint="eastAsia"/>
                <w:color w:val="auto"/>
                <w:sz w:val="18"/>
                <w:szCs w:val="18"/>
                <w:highlight w:val="cyan"/>
                <w:lang w:eastAsia="zh-CN"/>
              </w:rPr>
              <w:t>参考</w:t>
            </w:r>
            <w:r w:rsidRPr="0003059B">
              <w:rPr>
                <w:rFonts w:ascii="等线" w:eastAsia="等线" w:hAnsi="等线" w:cs="Calibri" w:hint="eastAsia"/>
                <w:color w:val="auto"/>
                <w:sz w:val="18"/>
                <w:szCs w:val="18"/>
                <w:lang w:eastAsia="zh-CN"/>
              </w:rPr>
              <w:t>费用</w:t>
            </w:r>
          </w:p>
          <w:p w14:paraId="61D5A51E" w14:textId="1D074785" w:rsidR="0003059B" w:rsidRPr="008D10BF" w:rsidRDefault="0003059B" w:rsidP="0003059B">
            <w:pPr>
              <w:jc w:val="center"/>
              <w:rPr>
                <w:rFonts w:ascii="等线" w:eastAsia="等线" w:hAnsi="等线" w:cs="Calibri"/>
                <w:color w:val="auto"/>
                <w:shd w:val="pct15" w:color="auto" w:fill="FFFFFF"/>
                <w:lang w:eastAsia="zh-CN"/>
              </w:rPr>
            </w:pPr>
            <w:r w:rsidRPr="0003059B">
              <w:rPr>
                <w:rFonts w:ascii="等线" w:eastAsia="等线" w:hAnsi="等线" w:cs="Calibri" w:hint="eastAsia"/>
                <w:color w:val="auto"/>
                <w:sz w:val="18"/>
                <w:szCs w:val="18"/>
                <w:lang w:eastAsia="zh-CN"/>
              </w:rPr>
              <w:t>根据2</w:t>
            </w:r>
            <w:r w:rsidRPr="0003059B"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  <w:t>02</w:t>
            </w:r>
            <w:r w:rsidR="00281A6A"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  <w:t>2</w:t>
            </w:r>
            <w:r w:rsidRPr="0003059B">
              <w:rPr>
                <w:rFonts w:ascii="等线" w:eastAsia="等线" w:hAnsi="等线" w:cs="Calibri" w:hint="eastAsia"/>
                <w:color w:val="auto"/>
                <w:sz w:val="18"/>
                <w:szCs w:val="18"/>
                <w:lang w:eastAsia="zh-CN"/>
              </w:rPr>
              <w:t>年</w:t>
            </w:r>
            <w:r>
              <w:rPr>
                <w:rFonts w:ascii="等线" w:eastAsia="等线" w:hAnsi="等线" w:cs="Calibri" w:hint="eastAsia"/>
                <w:color w:val="auto"/>
                <w:sz w:val="18"/>
                <w:szCs w:val="18"/>
                <w:lang w:eastAsia="zh-CN"/>
              </w:rPr>
              <w:t>春季学期</w:t>
            </w:r>
            <w:r w:rsidRPr="0003059B">
              <w:rPr>
                <w:rFonts w:ascii="等线" w:eastAsia="等线" w:hAnsi="等线" w:cs="Calibri" w:hint="eastAsia"/>
                <w:color w:val="auto"/>
                <w:sz w:val="18"/>
                <w:szCs w:val="18"/>
                <w:lang w:eastAsia="zh-CN"/>
              </w:rPr>
              <w:t>费用</w:t>
            </w:r>
            <w:r w:rsidRPr="00281A6A">
              <w:rPr>
                <w:rFonts w:ascii="等线" w:eastAsia="等线" w:hAnsi="等线" w:cs="Calibri" w:hint="eastAsia"/>
                <w:color w:val="auto"/>
                <w:sz w:val="18"/>
                <w:szCs w:val="18"/>
                <w:highlight w:val="yellow"/>
                <w:lang w:eastAsia="zh-CN"/>
              </w:rPr>
              <w:t>预估</w:t>
            </w:r>
          </w:p>
        </w:tc>
      </w:tr>
      <w:tr w:rsidR="0003059B" w:rsidRPr="0003059B" w14:paraId="24F70634" w14:textId="77777777" w:rsidTr="004C03B2">
        <w:trPr>
          <w:jc w:val="center"/>
        </w:trPr>
        <w:tc>
          <w:tcPr>
            <w:tcW w:w="1795" w:type="dxa"/>
            <w:shd w:val="clear" w:color="auto" w:fill="F2F2F2" w:themeFill="background1" w:themeFillShade="F2"/>
            <w:vAlign w:val="center"/>
          </w:tcPr>
          <w:p w14:paraId="0EA26FC8" w14:textId="78BFB32C" w:rsidR="0003059B" w:rsidRPr="0003059B" w:rsidRDefault="00B54E8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美国</w:t>
            </w:r>
            <w:r w:rsidR="0003059B"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加州大学</w:t>
            </w:r>
          </w:p>
          <w:p w14:paraId="015CC442" w14:textId="08A70774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伯克利分校</w:t>
            </w:r>
          </w:p>
        </w:tc>
        <w:tc>
          <w:tcPr>
            <w:tcW w:w="1800" w:type="dxa"/>
            <w:shd w:val="clear" w:color="auto" w:fill="F2F2F2" w:themeFill="background1" w:themeFillShade="F2"/>
            <w:vAlign w:val="center"/>
          </w:tcPr>
          <w:p w14:paraId="5EE1BE0A" w14:textId="0AD59EAC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多学科学期学分交流项目</w:t>
            </w:r>
          </w:p>
        </w:tc>
        <w:tc>
          <w:tcPr>
            <w:tcW w:w="2005" w:type="dxa"/>
            <w:shd w:val="clear" w:color="auto" w:fill="F2F2F2" w:themeFill="background1" w:themeFillShade="F2"/>
            <w:vAlign w:val="center"/>
          </w:tcPr>
          <w:p w14:paraId="4034E26F" w14:textId="56105152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TOEFL 90       IELTS 7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.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0          TEM 70 </w:t>
            </w:r>
          </w:p>
          <w:p w14:paraId="664EA96A" w14:textId="0883FCEC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 xml:space="preserve">*CET4 550 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       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 xml:space="preserve">*CET6 520 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  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*IELTS:6.5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       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 xml:space="preserve">*TOEFL 80 </w:t>
            </w:r>
          </w:p>
          <w:p w14:paraId="1BC765FC" w14:textId="350DC1BE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*达到上述成绩需参加校方英语测试</w:t>
            </w:r>
          </w:p>
        </w:tc>
        <w:tc>
          <w:tcPr>
            <w:tcW w:w="1346" w:type="dxa"/>
            <w:shd w:val="clear" w:color="auto" w:fill="F2F2F2" w:themeFill="background1" w:themeFillShade="F2"/>
            <w:vAlign w:val="center"/>
          </w:tcPr>
          <w:p w14:paraId="3616E3B6" w14:textId="77777777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3-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4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门课</w:t>
            </w:r>
          </w:p>
          <w:p w14:paraId="5C45C7AB" w14:textId="272A93A9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12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学分</w:t>
            </w:r>
          </w:p>
        </w:tc>
        <w:tc>
          <w:tcPr>
            <w:tcW w:w="2551" w:type="dxa"/>
            <w:shd w:val="clear" w:color="auto" w:fill="F2F2F2" w:themeFill="background1" w:themeFillShade="F2"/>
            <w:vAlign w:val="center"/>
          </w:tcPr>
          <w:p w14:paraId="276F8C5E" w14:textId="77777777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秋季学期：</w:t>
            </w:r>
          </w:p>
          <w:p w14:paraId="1ACF29F0" w14:textId="7D68C10B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8月末-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12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月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中旬</w:t>
            </w:r>
          </w:p>
        </w:tc>
        <w:tc>
          <w:tcPr>
            <w:tcW w:w="1521" w:type="dxa"/>
            <w:shd w:val="clear" w:color="auto" w:fill="F2F2F2" w:themeFill="background1" w:themeFillShade="F2"/>
            <w:vAlign w:val="center"/>
          </w:tcPr>
          <w:p w14:paraId="4B2CF0B9" w14:textId="36C2CD77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实地授课</w:t>
            </w:r>
          </w:p>
        </w:tc>
        <w:tc>
          <w:tcPr>
            <w:tcW w:w="1559" w:type="dxa"/>
            <w:shd w:val="clear" w:color="auto" w:fill="F2F2F2" w:themeFill="background1" w:themeFillShade="F2"/>
            <w:vAlign w:val="center"/>
          </w:tcPr>
          <w:p w14:paraId="3FCC0F6A" w14:textId="6A511B7B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可获得学校官方成绩单</w:t>
            </w:r>
          </w:p>
        </w:tc>
        <w:tc>
          <w:tcPr>
            <w:tcW w:w="1745" w:type="dxa"/>
            <w:shd w:val="clear" w:color="auto" w:fill="F2F2F2" w:themeFill="background1" w:themeFillShade="F2"/>
            <w:vAlign w:val="center"/>
          </w:tcPr>
          <w:p w14:paraId="17CCC039" w14:textId="449821F0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25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,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775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美元，含住宿和保险</w:t>
            </w:r>
          </w:p>
        </w:tc>
      </w:tr>
      <w:tr w:rsidR="00281A6A" w:rsidRPr="0003059B" w14:paraId="2BEE2B8D" w14:textId="77777777" w:rsidTr="004C03B2">
        <w:trPr>
          <w:jc w:val="center"/>
        </w:trPr>
        <w:tc>
          <w:tcPr>
            <w:tcW w:w="1795" w:type="dxa"/>
            <w:shd w:val="clear" w:color="auto" w:fill="F2F2F2" w:themeFill="background1" w:themeFillShade="F2"/>
            <w:vAlign w:val="center"/>
          </w:tcPr>
          <w:p w14:paraId="3D7E7D60" w14:textId="718D4ABA" w:rsidR="00281A6A" w:rsidRDefault="00281A6A" w:rsidP="00281A6A">
            <w:pPr>
              <w:jc w:val="center"/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 xml:space="preserve">加州大学 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        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伯克利分校</w:t>
            </w:r>
          </w:p>
        </w:tc>
        <w:tc>
          <w:tcPr>
            <w:tcW w:w="1800" w:type="dxa"/>
            <w:shd w:val="clear" w:color="auto" w:fill="F2F2F2" w:themeFill="background1" w:themeFillShade="F2"/>
            <w:vAlign w:val="center"/>
          </w:tcPr>
          <w:p w14:paraId="389CB36D" w14:textId="5478B39C" w:rsidR="00281A6A" w:rsidRPr="0003059B" w:rsidRDefault="00281A6A" w:rsidP="00281A6A">
            <w:pPr>
              <w:jc w:val="center"/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全球工程学</w:t>
            </w:r>
            <w:proofErr w:type="gramStart"/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分交流</w:t>
            </w:r>
            <w:proofErr w:type="gramEnd"/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项目</w:t>
            </w:r>
          </w:p>
        </w:tc>
        <w:tc>
          <w:tcPr>
            <w:tcW w:w="2005" w:type="dxa"/>
            <w:shd w:val="clear" w:color="auto" w:fill="F2F2F2" w:themeFill="background1" w:themeFillShade="F2"/>
            <w:vAlign w:val="center"/>
          </w:tcPr>
          <w:p w14:paraId="358F5332" w14:textId="77777777" w:rsidR="00281A6A" w:rsidRPr="0003059B" w:rsidRDefault="00281A6A" w:rsidP="00281A6A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TOEFL 90         IELTS 7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.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0          </w:t>
            </w:r>
          </w:p>
          <w:p w14:paraId="6E9C377C" w14:textId="567771BD" w:rsidR="00281A6A" w:rsidRPr="0003059B" w:rsidRDefault="00281A6A" w:rsidP="00281A6A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无语言成绩可参加校方英语测试</w:t>
            </w:r>
          </w:p>
        </w:tc>
        <w:tc>
          <w:tcPr>
            <w:tcW w:w="1346" w:type="dxa"/>
            <w:shd w:val="clear" w:color="auto" w:fill="F2F2F2" w:themeFill="background1" w:themeFillShade="F2"/>
            <w:vAlign w:val="center"/>
          </w:tcPr>
          <w:p w14:paraId="3F5351ED" w14:textId="77777777" w:rsidR="00281A6A" w:rsidRPr="0003059B" w:rsidRDefault="00281A6A" w:rsidP="00281A6A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4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门课</w:t>
            </w:r>
          </w:p>
          <w:p w14:paraId="7A09768C" w14:textId="7A7ACB02" w:rsidR="00281A6A" w:rsidRPr="0003059B" w:rsidRDefault="00281A6A" w:rsidP="00281A6A">
            <w:pPr>
              <w:jc w:val="center"/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12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学分</w:t>
            </w:r>
          </w:p>
        </w:tc>
        <w:tc>
          <w:tcPr>
            <w:tcW w:w="2551" w:type="dxa"/>
            <w:shd w:val="clear" w:color="auto" w:fill="F2F2F2" w:themeFill="background1" w:themeFillShade="F2"/>
            <w:vAlign w:val="center"/>
          </w:tcPr>
          <w:p w14:paraId="53CB0ABB" w14:textId="77777777" w:rsidR="00281A6A" w:rsidRPr="0003059B" w:rsidRDefault="00281A6A" w:rsidP="00281A6A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秋季学期：</w:t>
            </w:r>
          </w:p>
          <w:p w14:paraId="5815C548" w14:textId="2F677D47" w:rsidR="00281A6A" w:rsidRPr="0003059B" w:rsidRDefault="00281A6A" w:rsidP="00281A6A">
            <w:pPr>
              <w:jc w:val="center"/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8月末-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12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月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中旬</w:t>
            </w:r>
          </w:p>
        </w:tc>
        <w:tc>
          <w:tcPr>
            <w:tcW w:w="1521" w:type="dxa"/>
            <w:shd w:val="clear" w:color="auto" w:fill="F2F2F2" w:themeFill="background1" w:themeFillShade="F2"/>
            <w:vAlign w:val="center"/>
          </w:tcPr>
          <w:p w14:paraId="563E2EB3" w14:textId="303DE25D" w:rsidR="00281A6A" w:rsidRPr="0003059B" w:rsidRDefault="00281A6A" w:rsidP="00281A6A">
            <w:pPr>
              <w:jc w:val="center"/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实地授课</w:t>
            </w:r>
          </w:p>
        </w:tc>
        <w:tc>
          <w:tcPr>
            <w:tcW w:w="1559" w:type="dxa"/>
            <w:shd w:val="clear" w:color="auto" w:fill="F2F2F2" w:themeFill="background1" w:themeFillShade="F2"/>
            <w:vAlign w:val="center"/>
          </w:tcPr>
          <w:p w14:paraId="2A92772C" w14:textId="5121CDE5" w:rsidR="00281A6A" w:rsidRPr="0003059B" w:rsidRDefault="00281A6A" w:rsidP="00281A6A">
            <w:pPr>
              <w:jc w:val="center"/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可获得学校官方成绩单</w:t>
            </w:r>
          </w:p>
        </w:tc>
        <w:tc>
          <w:tcPr>
            <w:tcW w:w="1745" w:type="dxa"/>
            <w:shd w:val="clear" w:color="auto" w:fill="F2F2F2" w:themeFill="background1" w:themeFillShade="F2"/>
            <w:vAlign w:val="center"/>
          </w:tcPr>
          <w:p w14:paraId="4FF2AD46" w14:textId="18E4A84E" w:rsidR="00281A6A" w:rsidRPr="0003059B" w:rsidRDefault="00281A6A" w:rsidP="00281A6A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待定</w:t>
            </w:r>
          </w:p>
        </w:tc>
      </w:tr>
      <w:tr w:rsidR="00281A6A" w:rsidRPr="0003059B" w14:paraId="3A41B7BF" w14:textId="77777777" w:rsidTr="004C03B2">
        <w:trPr>
          <w:jc w:val="center"/>
        </w:trPr>
        <w:tc>
          <w:tcPr>
            <w:tcW w:w="1795" w:type="dxa"/>
            <w:shd w:val="clear" w:color="auto" w:fill="F2F2F2" w:themeFill="background1" w:themeFillShade="F2"/>
            <w:vAlign w:val="center"/>
          </w:tcPr>
          <w:p w14:paraId="5CF6C178" w14:textId="17197136" w:rsidR="00281A6A" w:rsidRDefault="00281A6A" w:rsidP="00281A6A">
            <w:pPr>
              <w:jc w:val="center"/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 xml:space="preserve">加州大学 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        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伯克利分校</w:t>
            </w:r>
          </w:p>
        </w:tc>
        <w:tc>
          <w:tcPr>
            <w:tcW w:w="1800" w:type="dxa"/>
            <w:shd w:val="clear" w:color="auto" w:fill="F2F2F2" w:themeFill="background1" w:themeFillShade="F2"/>
            <w:vAlign w:val="center"/>
          </w:tcPr>
          <w:p w14:paraId="01690EE9" w14:textId="4618D2EC" w:rsidR="00281A6A" w:rsidRPr="0003059B" w:rsidRDefault="00281A6A" w:rsidP="00281A6A">
            <w:pPr>
              <w:jc w:val="center"/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创新创业与科技学分交流项目</w:t>
            </w:r>
          </w:p>
        </w:tc>
        <w:tc>
          <w:tcPr>
            <w:tcW w:w="2005" w:type="dxa"/>
            <w:shd w:val="clear" w:color="auto" w:fill="F2F2F2" w:themeFill="background1" w:themeFillShade="F2"/>
            <w:vAlign w:val="center"/>
          </w:tcPr>
          <w:p w14:paraId="41608B50" w14:textId="77777777" w:rsidR="00281A6A" w:rsidRPr="0003059B" w:rsidRDefault="00281A6A" w:rsidP="00281A6A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TOEFL 90         IELTS 7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.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0          </w:t>
            </w:r>
          </w:p>
          <w:p w14:paraId="366DACDA" w14:textId="2FCD6543" w:rsidR="00281A6A" w:rsidRPr="0003059B" w:rsidRDefault="00281A6A" w:rsidP="00281A6A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需同时参加校方远程面试</w:t>
            </w:r>
          </w:p>
        </w:tc>
        <w:tc>
          <w:tcPr>
            <w:tcW w:w="1346" w:type="dxa"/>
            <w:shd w:val="clear" w:color="auto" w:fill="F2F2F2" w:themeFill="background1" w:themeFillShade="F2"/>
            <w:vAlign w:val="center"/>
          </w:tcPr>
          <w:p w14:paraId="288D077B" w14:textId="75B29613" w:rsidR="00281A6A" w:rsidRPr="0003059B" w:rsidRDefault="00281A6A" w:rsidP="00281A6A">
            <w:pPr>
              <w:jc w:val="center"/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12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学分</w:t>
            </w:r>
          </w:p>
        </w:tc>
        <w:tc>
          <w:tcPr>
            <w:tcW w:w="2551" w:type="dxa"/>
            <w:shd w:val="clear" w:color="auto" w:fill="F2F2F2" w:themeFill="background1" w:themeFillShade="F2"/>
            <w:vAlign w:val="center"/>
          </w:tcPr>
          <w:p w14:paraId="5F3455D4" w14:textId="77777777" w:rsidR="00281A6A" w:rsidRPr="0003059B" w:rsidRDefault="00281A6A" w:rsidP="00281A6A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秋季学期：</w:t>
            </w:r>
          </w:p>
          <w:p w14:paraId="4564C849" w14:textId="75CD9AD3" w:rsidR="00281A6A" w:rsidRPr="0003059B" w:rsidRDefault="00281A6A" w:rsidP="00281A6A">
            <w:pPr>
              <w:jc w:val="center"/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8月末-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12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月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中旬</w:t>
            </w:r>
          </w:p>
        </w:tc>
        <w:tc>
          <w:tcPr>
            <w:tcW w:w="1521" w:type="dxa"/>
            <w:shd w:val="clear" w:color="auto" w:fill="F2F2F2" w:themeFill="background1" w:themeFillShade="F2"/>
            <w:vAlign w:val="center"/>
          </w:tcPr>
          <w:p w14:paraId="466460C0" w14:textId="6BB997AC" w:rsidR="00281A6A" w:rsidRPr="0003059B" w:rsidRDefault="00281A6A" w:rsidP="00281A6A">
            <w:pPr>
              <w:jc w:val="center"/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实地授课</w:t>
            </w:r>
          </w:p>
        </w:tc>
        <w:tc>
          <w:tcPr>
            <w:tcW w:w="1559" w:type="dxa"/>
            <w:shd w:val="clear" w:color="auto" w:fill="F2F2F2" w:themeFill="background1" w:themeFillShade="F2"/>
            <w:vAlign w:val="center"/>
          </w:tcPr>
          <w:p w14:paraId="13E0837D" w14:textId="49FC879D" w:rsidR="00281A6A" w:rsidRPr="0003059B" w:rsidRDefault="00281A6A" w:rsidP="00281A6A">
            <w:pPr>
              <w:jc w:val="center"/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可获得学校官方成绩单</w:t>
            </w:r>
          </w:p>
        </w:tc>
        <w:tc>
          <w:tcPr>
            <w:tcW w:w="1745" w:type="dxa"/>
            <w:shd w:val="clear" w:color="auto" w:fill="F2F2F2" w:themeFill="background1" w:themeFillShade="F2"/>
            <w:vAlign w:val="center"/>
          </w:tcPr>
          <w:p w14:paraId="27210ECE" w14:textId="77EB5BB0" w:rsidR="00281A6A" w:rsidRPr="0003059B" w:rsidRDefault="00281A6A" w:rsidP="00281A6A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26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,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985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美元，含住宿和保险</w:t>
            </w:r>
          </w:p>
        </w:tc>
      </w:tr>
      <w:tr w:rsidR="0003059B" w:rsidRPr="0003059B" w14:paraId="1973A0D0" w14:textId="77777777" w:rsidTr="004C03B2">
        <w:trPr>
          <w:jc w:val="center"/>
        </w:trPr>
        <w:tc>
          <w:tcPr>
            <w:tcW w:w="1795" w:type="dxa"/>
            <w:shd w:val="clear" w:color="auto" w:fill="F2F2F2" w:themeFill="background1" w:themeFillShade="F2"/>
            <w:vAlign w:val="center"/>
          </w:tcPr>
          <w:p w14:paraId="3B58685B" w14:textId="129E7733" w:rsidR="0003059B" w:rsidRPr="0003059B" w:rsidRDefault="00B54E8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美国</w:t>
            </w:r>
            <w:r w:rsidR="0003059B"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 xml:space="preserve">加州大学 </w:t>
            </w:r>
            <w:r w:rsidR="0003059B"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        </w:t>
            </w:r>
            <w:r w:rsidR="0003059B"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伯克利分校</w:t>
            </w:r>
          </w:p>
        </w:tc>
        <w:tc>
          <w:tcPr>
            <w:tcW w:w="1800" w:type="dxa"/>
            <w:shd w:val="clear" w:color="auto" w:fill="F2F2F2" w:themeFill="background1" w:themeFillShade="F2"/>
            <w:vAlign w:val="center"/>
          </w:tcPr>
          <w:p w14:paraId="49A8408D" w14:textId="05D271E4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人文社科学期学分交流项目</w:t>
            </w:r>
          </w:p>
        </w:tc>
        <w:tc>
          <w:tcPr>
            <w:tcW w:w="2005" w:type="dxa"/>
            <w:shd w:val="clear" w:color="auto" w:fill="F2F2F2" w:themeFill="background1" w:themeFillShade="F2"/>
            <w:vAlign w:val="center"/>
          </w:tcPr>
          <w:p w14:paraId="7567ED66" w14:textId="77777777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TOEFL 90         IELTS 7.0           TEM 70 </w:t>
            </w:r>
          </w:p>
          <w:p w14:paraId="2F0B5D63" w14:textId="42FD8EAD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 xml:space="preserve">CET6 520 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  Duolingo 115</w:t>
            </w:r>
          </w:p>
          <w:p w14:paraId="56C144BA" w14:textId="6BCE5DBA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需同时参加校方远程面试</w:t>
            </w:r>
          </w:p>
        </w:tc>
        <w:tc>
          <w:tcPr>
            <w:tcW w:w="1346" w:type="dxa"/>
            <w:shd w:val="clear" w:color="auto" w:fill="F2F2F2" w:themeFill="background1" w:themeFillShade="F2"/>
            <w:vAlign w:val="center"/>
          </w:tcPr>
          <w:p w14:paraId="46B2498B" w14:textId="77777777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3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-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4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门课</w:t>
            </w:r>
          </w:p>
          <w:p w14:paraId="4F7675CD" w14:textId="40BC2D7E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1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2学分</w:t>
            </w:r>
          </w:p>
        </w:tc>
        <w:tc>
          <w:tcPr>
            <w:tcW w:w="2551" w:type="dxa"/>
            <w:shd w:val="clear" w:color="auto" w:fill="F2F2F2" w:themeFill="background1" w:themeFillShade="F2"/>
            <w:vAlign w:val="center"/>
          </w:tcPr>
          <w:p w14:paraId="0E2A0601" w14:textId="77777777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秋季学期：</w:t>
            </w:r>
          </w:p>
          <w:p w14:paraId="0E921856" w14:textId="7D3515EC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8月末-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12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月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中旬</w:t>
            </w:r>
          </w:p>
        </w:tc>
        <w:tc>
          <w:tcPr>
            <w:tcW w:w="1521" w:type="dxa"/>
            <w:shd w:val="clear" w:color="auto" w:fill="F2F2F2" w:themeFill="background1" w:themeFillShade="F2"/>
            <w:vAlign w:val="center"/>
          </w:tcPr>
          <w:p w14:paraId="15BC4D13" w14:textId="7896FC76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实地授课</w:t>
            </w:r>
          </w:p>
        </w:tc>
        <w:tc>
          <w:tcPr>
            <w:tcW w:w="1559" w:type="dxa"/>
            <w:shd w:val="clear" w:color="auto" w:fill="F2F2F2" w:themeFill="background1" w:themeFillShade="F2"/>
            <w:vAlign w:val="center"/>
          </w:tcPr>
          <w:p w14:paraId="73E57D5C" w14:textId="53603347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可获得学校官方成绩单</w:t>
            </w:r>
          </w:p>
        </w:tc>
        <w:tc>
          <w:tcPr>
            <w:tcW w:w="1745" w:type="dxa"/>
            <w:shd w:val="clear" w:color="auto" w:fill="F2F2F2" w:themeFill="background1" w:themeFillShade="F2"/>
            <w:vAlign w:val="center"/>
          </w:tcPr>
          <w:p w14:paraId="460719BF" w14:textId="2C9C00BD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20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,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915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美元，含住宿和保险</w:t>
            </w:r>
          </w:p>
        </w:tc>
      </w:tr>
      <w:tr w:rsidR="0003059B" w:rsidRPr="0003059B" w14:paraId="49E5F776" w14:textId="77777777" w:rsidTr="004C03B2">
        <w:trPr>
          <w:jc w:val="center"/>
        </w:trPr>
        <w:tc>
          <w:tcPr>
            <w:tcW w:w="1795" w:type="dxa"/>
            <w:shd w:val="clear" w:color="auto" w:fill="F2F2F2" w:themeFill="background1" w:themeFillShade="F2"/>
            <w:vAlign w:val="center"/>
          </w:tcPr>
          <w:p w14:paraId="4239D997" w14:textId="4FDCFC97" w:rsidR="0003059B" w:rsidRPr="0003059B" w:rsidRDefault="00B54E8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美国</w:t>
            </w:r>
            <w:r w:rsidR="0003059B"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 xml:space="preserve">加州大学 </w:t>
            </w:r>
            <w:r w:rsidR="0003059B"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        </w:t>
            </w:r>
            <w:r w:rsidR="0003059B"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圣塔芭芭拉分校</w:t>
            </w:r>
          </w:p>
        </w:tc>
        <w:tc>
          <w:tcPr>
            <w:tcW w:w="1800" w:type="dxa"/>
            <w:shd w:val="clear" w:color="auto" w:fill="F2F2F2" w:themeFill="background1" w:themeFillShade="F2"/>
            <w:vAlign w:val="center"/>
          </w:tcPr>
          <w:p w14:paraId="405D3BC4" w14:textId="3DAFAF18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学期学分交流项目</w:t>
            </w:r>
          </w:p>
        </w:tc>
        <w:tc>
          <w:tcPr>
            <w:tcW w:w="2005" w:type="dxa"/>
            <w:shd w:val="clear" w:color="auto" w:fill="F2F2F2" w:themeFill="background1" w:themeFillShade="F2"/>
            <w:vAlign w:val="center"/>
          </w:tcPr>
          <w:p w14:paraId="53CA93BC" w14:textId="72E2D661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TOEFL 80        IELTS 6.5         CET4 530        CET6 </w:t>
            </w:r>
            <w:proofErr w:type="gramStart"/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500  Duolingo</w:t>
            </w:r>
            <w:proofErr w:type="gramEnd"/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 105    </w:t>
            </w:r>
          </w:p>
        </w:tc>
        <w:tc>
          <w:tcPr>
            <w:tcW w:w="1346" w:type="dxa"/>
            <w:shd w:val="clear" w:color="auto" w:fill="F2F2F2" w:themeFill="background1" w:themeFillShade="F2"/>
            <w:vAlign w:val="center"/>
          </w:tcPr>
          <w:p w14:paraId="1578AD22" w14:textId="77777777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3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-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4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门课</w:t>
            </w:r>
          </w:p>
          <w:p w14:paraId="1D9282B8" w14:textId="5196A833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1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2学分</w:t>
            </w:r>
          </w:p>
        </w:tc>
        <w:tc>
          <w:tcPr>
            <w:tcW w:w="2551" w:type="dxa"/>
            <w:shd w:val="clear" w:color="auto" w:fill="F2F2F2" w:themeFill="background1" w:themeFillShade="F2"/>
            <w:vAlign w:val="center"/>
          </w:tcPr>
          <w:p w14:paraId="7611012B" w14:textId="77777777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秋季学期：</w:t>
            </w:r>
          </w:p>
          <w:p w14:paraId="18AD8425" w14:textId="0566BC05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9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月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中旬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-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12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月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中旬</w:t>
            </w:r>
          </w:p>
        </w:tc>
        <w:tc>
          <w:tcPr>
            <w:tcW w:w="1521" w:type="dxa"/>
            <w:shd w:val="clear" w:color="auto" w:fill="F2F2F2" w:themeFill="background1" w:themeFillShade="F2"/>
            <w:vAlign w:val="center"/>
          </w:tcPr>
          <w:p w14:paraId="53B334DD" w14:textId="1CF00010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实地授课</w:t>
            </w:r>
          </w:p>
        </w:tc>
        <w:tc>
          <w:tcPr>
            <w:tcW w:w="1559" w:type="dxa"/>
            <w:shd w:val="clear" w:color="auto" w:fill="F2F2F2" w:themeFill="background1" w:themeFillShade="F2"/>
            <w:vAlign w:val="center"/>
          </w:tcPr>
          <w:p w14:paraId="1CFFEFAF" w14:textId="3E3F27E6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可获得学校官方成绩单</w:t>
            </w:r>
          </w:p>
        </w:tc>
        <w:tc>
          <w:tcPr>
            <w:tcW w:w="1745" w:type="dxa"/>
            <w:shd w:val="clear" w:color="auto" w:fill="F2F2F2" w:themeFill="background1" w:themeFillShade="F2"/>
            <w:vAlign w:val="center"/>
          </w:tcPr>
          <w:p w14:paraId="219AC78C" w14:textId="6E486454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16,835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美元，含住宿和保险</w:t>
            </w:r>
          </w:p>
        </w:tc>
      </w:tr>
      <w:tr w:rsidR="0003059B" w:rsidRPr="0003059B" w14:paraId="7BBDD696" w14:textId="77777777" w:rsidTr="004C03B2">
        <w:trPr>
          <w:jc w:val="center"/>
        </w:trPr>
        <w:tc>
          <w:tcPr>
            <w:tcW w:w="1795" w:type="dxa"/>
            <w:shd w:val="clear" w:color="auto" w:fill="F2F2F2" w:themeFill="background1" w:themeFillShade="F2"/>
            <w:vAlign w:val="center"/>
          </w:tcPr>
          <w:p w14:paraId="288696AC" w14:textId="422D184E" w:rsidR="0003059B" w:rsidRPr="0003059B" w:rsidRDefault="00B54E8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美国</w:t>
            </w:r>
            <w:r w:rsidR="0003059B"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加州大学</w:t>
            </w:r>
          </w:p>
          <w:p w14:paraId="7E65729A" w14:textId="4E4F1DF3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戴维斯分校</w:t>
            </w:r>
          </w:p>
        </w:tc>
        <w:tc>
          <w:tcPr>
            <w:tcW w:w="1800" w:type="dxa"/>
            <w:shd w:val="clear" w:color="auto" w:fill="F2F2F2" w:themeFill="background1" w:themeFillShade="F2"/>
            <w:vAlign w:val="center"/>
          </w:tcPr>
          <w:p w14:paraId="14EA748F" w14:textId="4C3CC878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学期学分交流项目</w:t>
            </w:r>
          </w:p>
        </w:tc>
        <w:tc>
          <w:tcPr>
            <w:tcW w:w="2005" w:type="dxa"/>
            <w:shd w:val="clear" w:color="auto" w:fill="F2F2F2" w:themeFill="background1" w:themeFillShade="F2"/>
            <w:vAlign w:val="center"/>
          </w:tcPr>
          <w:p w14:paraId="52E39196" w14:textId="77777777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TOEFL 61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-80</w:t>
            </w:r>
          </w:p>
          <w:p w14:paraId="240BB5C3" w14:textId="77777777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IELTS 6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-7</w:t>
            </w:r>
          </w:p>
          <w:p w14:paraId="01865A1C" w14:textId="7E066674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根据语言成绩决定需要上几门语言课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         </w:t>
            </w:r>
          </w:p>
        </w:tc>
        <w:tc>
          <w:tcPr>
            <w:tcW w:w="1346" w:type="dxa"/>
            <w:shd w:val="clear" w:color="auto" w:fill="F2F2F2" w:themeFill="background1" w:themeFillShade="F2"/>
            <w:vAlign w:val="center"/>
          </w:tcPr>
          <w:p w14:paraId="7EDB409C" w14:textId="77777777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3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-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4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门课</w:t>
            </w:r>
          </w:p>
          <w:p w14:paraId="1A3B9494" w14:textId="3C4AAD76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1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2学分</w:t>
            </w:r>
          </w:p>
        </w:tc>
        <w:tc>
          <w:tcPr>
            <w:tcW w:w="2551" w:type="dxa"/>
            <w:shd w:val="clear" w:color="auto" w:fill="F2F2F2" w:themeFill="background1" w:themeFillShade="F2"/>
            <w:vAlign w:val="center"/>
          </w:tcPr>
          <w:p w14:paraId="17ED6D66" w14:textId="77777777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秋季学期：</w:t>
            </w:r>
          </w:p>
          <w:p w14:paraId="7ABFB247" w14:textId="0A8A9A41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9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月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中旬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-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12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月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中旬</w:t>
            </w:r>
          </w:p>
        </w:tc>
        <w:tc>
          <w:tcPr>
            <w:tcW w:w="1521" w:type="dxa"/>
            <w:shd w:val="clear" w:color="auto" w:fill="F2F2F2" w:themeFill="background1" w:themeFillShade="F2"/>
            <w:vAlign w:val="center"/>
          </w:tcPr>
          <w:p w14:paraId="27274232" w14:textId="024C6BEF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实地授课</w:t>
            </w:r>
          </w:p>
        </w:tc>
        <w:tc>
          <w:tcPr>
            <w:tcW w:w="1559" w:type="dxa"/>
            <w:shd w:val="clear" w:color="auto" w:fill="F2F2F2" w:themeFill="background1" w:themeFillShade="F2"/>
            <w:vAlign w:val="center"/>
          </w:tcPr>
          <w:p w14:paraId="282345B7" w14:textId="48D56BC4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可获得学校官方成绩单</w:t>
            </w:r>
          </w:p>
        </w:tc>
        <w:tc>
          <w:tcPr>
            <w:tcW w:w="1745" w:type="dxa"/>
            <w:shd w:val="clear" w:color="auto" w:fill="F2F2F2" w:themeFill="background1" w:themeFillShade="F2"/>
            <w:vAlign w:val="center"/>
          </w:tcPr>
          <w:p w14:paraId="6C36573E" w14:textId="543731FA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14,740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美元，含住宿和保险</w:t>
            </w:r>
          </w:p>
        </w:tc>
      </w:tr>
      <w:tr w:rsidR="0003059B" w:rsidRPr="0003059B" w14:paraId="3FF9F55F" w14:textId="77777777" w:rsidTr="004C03B2">
        <w:trPr>
          <w:jc w:val="center"/>
        </w:trPr>
        <w:tc>
          <w:tcPr>
            <w:tcW w:w="1795" w:type="dxa"/>
            <w:shd w:val="clear" w:color="auto" w:fill="F2F2F2" w:themeFill="background1" w:themeFillShade="F2"/>
            <w:vAlign w:val="center"/>
          </w:tcPr>
          <w:p w14:paraId="3A27059B" w14:textId="6CA9AB18" w:rsidR="0003059B" w:rsidRPr="0003059B" w:rsidRDefault="00B54E8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美国</w:t>
            </w:r>
            <w:r w:rsidR="0003059B"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 xml:space="preserve">加州大学 </w:t>
            </w:r>
            <w:r w:rsidR="0003059B"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        </w:t>
            </w:r>
            <w:r w:rsidR="0003059B"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圣地亚哥分校</w:t>
            </w:r>
          </w:p>
        </w:tc>
        <w:tc>
          <w:tcPr>
            <w:tcW w:w="1800" w:type="dxa"/>
            <w:shd w:val="clear" w:color="auto" w:fill="F2F2F2" w:themeFill="background1" w:themeFillShade="F2"/>
            <w:vAlign w:val="center"/>
          </w:tcPr>
          <w:p w14:paraId="060EEA2C" w14:textId="22C831BF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学期学分交流项目</w:t>
            </w:r>
          </w:p>
        </w:tc>
        <w:tc>
          <w:tcPr>
            <w:tcW w:w="2005" w:type="dxa"/>
            <w:shd w:val="clear" w:color="auto" w:fill="F2F2F2" w:themeFill="background1" w:themeFillShade="F2"/>
            <w:vAlign w:val="center"/>
          </w:tcPr>
          <w:p w14:paraId="053A4BD1" w14:textId="17E93E23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TOEFL 80        IELTS 6.5         Duolingo 95    </w:t>
            </w:r>
          </w:p>
        </w:tc>
        <w:tc>
          <w:tcPr>
            <w:tcW w:w="1346" w:type="dxa"/>
            <w:shd w:val="clear" w:color="auto" w:fill="F2F2F2" w:themeFill="background1" w:themeFillShade="F2"/>
            <w:vAlign w:val="center"/>
          </w:tcPr>
          <w:p w14:paraId="46DD65C4" w14:textId="77777777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3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-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4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门课</w:t>
            </w:r>
          </w:p>
          <w:p w14:paraId="287B3C63" w14:textId="6EBED347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1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2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-18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学分</w:t>
            </w:r>
          </w:p>
        </w:tc>
        <w:tc>
          <w:tcPr>
            <w:tcW w:w="2551" w:type="dxa"/>
            <w:shd w:val="clear" w:color="auto" w:fill="F2F2F2" w:themeFill="background1" w:themeFillShade="F2"/>
            <w:vAlign w:val="center"/>
          </w:tcPr>
          <w:p w14:paraId="306E779A" w14:textId="77777777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秋季学期：</w:t>
            </w:r>
          </w:p>
          <w:p w14:paraId="1AC862EE" w14:textId="18EF0CC4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9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月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中旬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-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12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月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中旬</w:t>
            </w:r>
          </w:p>
        </w:tc>
        <w:tc>
          <w:tcPr>
            <w:tcW w:w="1521" w:type="dxa"/>
            <w:shd w:val="clear" w:color="auto" w:fill="F2F2F2" w:themeFill="background1" w:themeFillShade="F2"/>
            <w:vAlign w:val="center"/>
          </w:tcPr>
          <w:p w14:paraId="14880A72" w14:textId="25C96910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实地授课</w:t>
            </w:r>
          </w:p>
        </w:tc>
        <w:tc>
          <w:tcPr>
            <w:tcW w:w="1559" w:type="dxa"/>
            <w:shd w:val="clear" w:color="auto" w:fill="F2F2F2" w:themeFill="background1" w:themeFillShade="F2"/>
            <w:vAlign w:val="center"/>
          </w:tcPr>
          <w:p w14:paraId="420583EB" w14:textId="3AD04495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可获得学校官方成绩单</w:t>
            </w:r>
          </w:p>
        </w:tc>
        <w:tc>
          <w:tcPr>
            <w:tcW w:w="1745" w:type="dxa"/>
            <w:shd w:val="clear" w:color="auto" w:fill="F2F2F2" w:themeFill="background1" w:themeFillShade="F2"/>
            <w:vAlign w:val="center"/>
          </w:tcPr>
          <w:p w14:paraId="68A2934E" w14:textId="09322881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14,955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美元，含住宿和保险</w:t>
            </w:r>
          </w:p>
        </w:tc>
      </w:tr>
      <w:tr w:rsidR="0003059B" w:rsidRPr="0003059B" w14:paraId="44810A5E" w14:textId="77777777" w:rsidTr="004C03B2">
        <w:trPr>
          <w:jc w:val="center"/>
        </w:trPr>
        <w:tc>
          <w:tcPr>
            <w:tcW w:w="1795" w:type="dxa"/>
            <w:shd w:val="clear" w:color="auto" w:fill="F2F2F2" w:themeFill="background1" w:themeFillShade="F2"/>
            <w:vAlign w:val="center"/>
          </w:tcPr>
          <w:p w14:paraId="667BDDFB" w14:textId="7851C8B6" w:rsidR="0003059B" w:rsidRPr="0003059B" w:rsidRDefault="00B54E8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美国</w:t>
            </w:r>
            <w:r w:rsidR="0003059B"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宾夕法尼亚大学</w:t>
            </w:r>
          </w:p>
        </w:tc>
        <w:tc>
          <w:tcPr>
            <w:tcW w:w="1800" w:type="dxa"/>
            <w:shd w:val="clear" w:color="auto" w:fill="F2F2F2" w:themeFill="background1" w:themeFillShade="F2"/>
            <w:vAlign w:val="center"/>
          </w:tcPr>
          <w:p w14:paraId="38FFD8E6" w14:textId="0F8238A4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学期学分交流项目</w:t>
            </w:r>
          </w:p>
        </w:tc>
        <w:tc>
          <w:tcPr>
            <w:tcW w:w="2005" w:type="dxa"/>
            <w:shd w:val="clear" w:color="auto" w:fill="F2F2F2" w:themeFill="background1" w:themeFillShade="F2"/>
            <w:vAlign w:val="center"/>
          </w:tcPr>
          <w:p w14:paraId="4A30CCEA" w14:textId="4C7DACFB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TOEFL 100        IELTS 7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.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0         Duolingo 120    </w:t>
            </w:r>
          </w:p>
        </w:tc>
        <w:tc>
          <w:tcPr>
            <w:tcW w:w="1346" w:type="dxa"/>
            <w:shd w:val="clear" w:color="auto" w:fill="F2F2F2" w:themeFill="background1" w:themeFillShade="F2"/>
            <w:vAlign w:val="center"/>
          </w:tcPr>
          <w:p w14:paraId="57018631" w14:textId="1F804564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4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门课</w:t>
            </w:r>
          </w:p>
          <w:p w14:paraId="4D321349" w14:textId="7D1D0B00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16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学分</w:t>
            </w:r>
          </w:p>
        </w:tc>
        <w:tc>
          <w:tcPr>
            <w:tcW w:w="2551" w:type="dxa"/>
            <w:shd w:val="clear" w:color="auto" w:fill="F2F2F2" w:themeFill="background1" w:themeFillShade="F2"/>
            <w:vAlign w:val="center"/>
          </w:tcPr>
          <w:p w14:paraId="5C9C1455" w14:textId="77777777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秋季学期：</w:t>
            </w:r>
          </w:p>
          <w:p w14:paraId="151AAF0A" w14:textId="176A9EEF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8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月下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旬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-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12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月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中旬</w:t>
            </w:r>
          </w:p>
        </w:tc>
        <w:tc>
          <w:tcPr>
            <w:tcW w:w="1521" w:type="dxa"/>
            <w:shd w:val="clear" w:color="auto" w:fill="F2F2F2" w:themeFill="background1" w:themeFillShade="F2"/>
            <w:vAlign w:val="center"/>
          </w:tcPr>
          <w:p w14:paraId="3BB9CC1A" w14:textId="1F96F908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实地授课</w:t>
            </w:r>
          </w:p>
        </w:tc>
        <w:tc>
          <w:tcPr>
            <w:tcW w:w="1559" w:type="dxa"/>
            <w:shd w:val="clear" w:color="auto" w:fill="F2F2F2" w:themeFill="background1" w:themeFillShade="F2"/>
            <w:vAlign w:val="center"/>
          </w:tcPr>
          <w:p w14:paraId="61D7E77F" w14:textId="7DDC6E8F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可获得学校官方成绩单</w:t>
            </w:r>
          </w:p>
        </w:tc>
        <w:tc>
          <w:tcPr>
            <w:tcW w:w="1745" w:type="dxa"/>
            <w:shd w:val="clear" w:color="auto" w:fill="F2F2F2" w:themeFill="background1" w:themeFillShade="F2"/>
            <w:vAlign w:val="center"/>
          </w:tcPr>
          <w:p w14:paraId="32D8DC1D" w14:textId="56E5B6C8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30,230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美元，含住宿和保险</w:t>
            </w:r>
          </w:p>
        </w:tc>
      </w:tr>
      <w:tr w:rsidR="0003059B" w:rsidRPr="0003059B" w14:paraId="71939386" w14:textId="77777777" w:rsidTr="004C03B2">
        <w:trPr>
          <w:jc w:val="center"/>
        </w:trPr>
        <w:tc>
          <w:tcPr>
            <w:tcW w:w="1795" w:type="dxa"/>
            <w:shd w:val="clear" w:color="auto" w:fill="F2F2F2" w:themeFill="background1" w:themeFillShade="F2"/>
            <w:vAlign w:val="center"/>
          </w:tcPr>
          <w:p w14:paraId="28962BCF" w14:textId="50315871" w:rsidR="00003062" w:rsidRDefault="00B54E8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lastRenderedPageBreak/>
              <w:t>美国</w:t>
            </w:r>
            <w:r w:rsidR="0003059B"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明尼苏达大学</w:t>
            </w:r>
          </w:p>
          <w:p w14:paraId="3062EA68" w14:textId="78AFC655" w:rsidR="0003059B" w:rsidRPr="0003059B" w:rsidRDefault="0003059B" w:rsidP="00CB0402">
            <w:pPr>
              <w:jc w:val="center"/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双城分校</w:t>
            </w:r>
          </w:p>
        </w:tc>
        <w:tc>
          <w:tcPr>
            <w:tcW w:w="1800" w:type="dxa"/>
            <w:shd w:val="clear" w:color="auto" w:fill="F2F2F2" w:themeFill="background1" w:themeFillShade="F2"/>
            <w:vAlign w:val="center"/>
          </w:tcPr>
          <w:p w14:paraId="5DC77763" w14:textId="3914ED9D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学期学分交流项目</w:t>
            </w:r>
          </w:p>
        </w:tc>
        <w:tc>
          <w:tcPr>
            <w:tcW w:w="2005" w:type="dxa"/>
            <w:shd w:val="clear" w:color="auto" w:fill="F2F2F2" w:themeFill="background1" w:themeFillShade="F2"/>
            <w:vAlign w:val="center"/>
          </w:tcPr>
          <w:p w14:paraId="6774007A" w14:textId="09A6399D" w:rsidR="0003059B" w:rsidRPr="0003059B" w:rsidRDefault="0003059B" w:rsidP="004C03B2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TOEFL 79</w:t>
            </w:r>
            <w:r w:rsidR="004C03B2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/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IELTS 6.5          </w:t>
            </w:r>
          </w:p>
          <w:p w14:paraId="68433CAF" w14:textId="2824814B" w:rsidR="0003059B" w:rsidRPr="0003059B" w:rsidRDefault="004C03B2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(</w:t>
            </w:r>
            <w:r w:rsidR="0003059B"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写作不达标</w:t>
            </w:r>
            <w:proofErr w:type="gramStart"/>
            <w:r w:rsidR="0003059B"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需学习</w:t>
            </w:r>
            <w:proofErr w:type="gramEnd"/>
            <w:r w:rsidR="0003059B"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一门ESL</w:t>
            </w:r>
            <w:r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)</w:t>
            </w:r>
            <w:r w:rsidR="0003059B"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;</w:t>
            </w:r>
          </w:p>
          <w:p w14:paraId="5C0C7D7E" w14:textId="2F61B091" w:rsidR="0003059B" w:rsidRPr="0003059B" w:rsidRDefault="0003059B" w:rsidP="004C03B2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CET4 5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0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0</w:t>
            </w:r>
            <w:r w:rsidR="004C03B2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/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 xml:space="preserve">CET6 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460</w:t>
            </w:r>
            <w:r w:rsidR="004C03B2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/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Duolingo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 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110</w:t>
            </w:r>
          </w:p>
          <w:p w14:paraId="483C087A" w14:textId="3782D935" w:rsidR="0003059B" w:rsidRPr="0003059B" w:rsidRDefault="004C03B2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(</w:t>
            </w:r>
            <w:r w:rsidR="0003059B"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到校后需参加语言测试</w:t>
            </w:r>
            <w:r w:rsidR="0003059B"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)</w:t>
            </w:r>
          </w:p>
        </w:tc>
        <w:tc>
          <w:tcPr>
            <w:tcW w:w="1346" w:type="dxa"/>
            <w:shd w:val="clear" w:color="auto" w:fill="F2F2F2" w:themeFill="background1" w:themeFillShade="F2"/>
            <w:vAlign w:val="center"/>
          </w:tcPr>
          <w:p w14:paraId="421DFF4C" w14:textId="11962413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1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2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-16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学分</w:t>
            </w:r>
          </w:p>
        </w:tc>
        <w:tc>
          <w:tcPr>
            <w:tcW w:w="2551" w:type="dxa"/>
            <w:shd w:val="clear" w:color="auto" w:fill="F2F2F2" w:themeFill="background1" w:themeFillShade="F2"/>
            <w:vAlign w:val="center"/>
          </w:tcPr>
          <w:p w14:paraId="6C610667" w14:textId="77777777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秋季学期：</w:t>
            </w:r>
          </w:p>
          <w:p w14:paraId="13D7CB52" w14:textId="600E6717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8月末-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12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月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中旬</w:t>
            </w:r>
          </w:p>
        </w:tc>
        <w:tc>
          <w:tcPr>
            <w:tcW w:w="1521" w:type="dxa"/>
            <w:shd w:val="clear" w:color="auto" w:fill="F2F2F2" w:themeFill="background1" w:themeFillShade="F2"/>
            <w:vAlign w:val="center"/>
          </w:tcPr>
          <w:p w14:paraId="589FD1EB" w14:textId="5EF960D1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实地授课</w:t>
            </w:r>
          </w:p>
        </w:tc>
        <w:tc>
          <w:tcPr>
            <w:tcW w:w="1559" w:type="dxa"/>
            <w:shd w:val="clear" w:color="auto" w:fill="F2F2F2" w:themeFill="background1" w:themeFillShade="F2"/>
            <w:vAlign w:val="center"/>
          </w:tcPr>
          <w:p w14:paraId="06450901" w14:textId="20041EE0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可获得学校官方成绩单</w:t>
            </w:r>
          </w:p>
        </w:tc>
        <w:tc>
          <w:tcPr>
            <w:tcW w:w="1745" w:type="dxa"/>
            <w:shd w:val="clear" w:color="auto" w:fill="F2F2F2" w:themeFill="background1" w:themeFillShade="F2"/>
            <w:vAlign w:val="center"/>
          </w:tcPr>
          <w:p w14:paraId="21771CAB" w14:textId="2695D0B2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22,090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美元，含住宿和保险</w:t>
            </w:r>
          </w:p>
        </w:tc>
      </w:tr>
      <w:tr w:rsidR="0003059B" w:rsidRPr="0003059B" w14:paraId="4DDCCA19" w14:textId="77777777" w:rsidTr="004C03B2">
        <w:trPr>
          <w:jc w:val="center"/>
        </w:trPr>
        <w:tc>
          <w:tcPr>
            <w:tcW w:w="1795" w:type="dxa"/>
            <w:shd w:val="clear" w:color="auto" w:fill="F2F2F2" w:themeFill="background1" w:themeFillShade="F2"/>
            <w:vAlign w:val="center"/>
          </w:tcPr>
          <w:p w14:paraId="1BFC5A6F" w14:textId="0CAA20A2" w:rsidR="00003062" w:rsidRDefault="00B54E8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美国</w:t>
            </w:r>
            <w:r w:rsidR="0003059B"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威斯康星大学</w:t>
            </w:r>
          </w:p>
          <w:p w14:paraId="17F838E9" w14:textId="0349BD2D" w:rsidR="0003059B" w:rsidRPr="0003059B" w:rsidRDefault="0003059B" w:rsidP="00CB0402">
            <w:pPr>
              <w:jc w:val="center"/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麦迪逊分校</w:t>
            </w:r>
          </w:p>
        </w:tc>
        <w:tc>
          <w:tcPr>
            <w:tcW w:w="1800" w:type="dxa"/>
            <w:shd w:val="clear" w:color="auto" w:fill="F2F2F2" w:themeFill="background1" w:themeFillShade="F2"/>
            <w:vAlign w:val="center"/>
          </w:tcPr>
          <w:p w14:paraId="28ABEF3B" w14:textId="23E17BD9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学期学分交流项目</w:t>
            </w:r>
          </w:p>
        </w:tc>
        <w:tc>
          <w:tcPr>
            <w:tcW w:w="2005" w:type="dxa"/>
            <w:shd w:val="clear" w:color="auto" w:fill="F2F2F2" w:themeFill="background1" w:themeFillShade="F2"/>
            <w:vAlign w:val="center"/>
          </w:tcPr>
          <w:p w14:paraId="670560D4" w14:textId="429EE721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TOEFL 80        IELTS 6.5         Duolingo 105     </w:t>
            </w:r>
          </w:p>
        </w:tc>
        <w:tc>
          <w:tcPr>
            <w:tcW w:w="1346" w:type="dxa"/>
            <w:shd w:val="clear" w:color="auto" w:fill="F2F2F2" w:themeFill="background1" w:themeFillShade="F2"/>
            <w:vAlign w:val="center"/>
          </w:tcPr>
          <w:p w14:paraId="5460A046" w14:textId="1C0FF7F5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12-18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学分</w:t>
            </w:r>
          </w:p>
        </w:tc>
        <w:tc>
          <w:tcPr>
            <w:tcW w:w="2551" w:type="dxa"/>
            <w:shd w:val="clear" w:color="auto" w:fill="F2F2F2" w:themeFill="background1" w:themeFillShade="F2"/>
            <w:vAlign w:val="center"/>
          </w:tcPr>
          <w:p w14:paraId="17A1F91F" w14:textId="77777777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秋季学期：</w:t>
            </w:r>
          </w:p>
          <w:p w14:paraId="19F16F8E" w14:textId="3BDEDE13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8月末-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12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月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中旬</w:t>
            </w:r>
          </w:p>
        </w:tc>
        <w:tc>
          <w:tcPr>
            <w:tcW w:w="1521" w:type="dxa"/>
            <w:shd w:val="clear" w:color="auto" w:fill="F2F2F2" w:themeFill="background1" w:themeFillShade="F2"/>
            <w:vAlign w:val="center"/>
          </w:tcPr>
          <w:p w14:paraId="5E51510F" w14:textId="008C496D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实地授课</w:t>
            </w:r>
          </w:p>
        </w:tc>
        <w:tc>
          <w:tcPr>
            <w:tcW w:w="1559" w:type="dxa"/>
            <w:shd w:val="clear" w:color="auto" w:fill="F2F2F2" w:themeFill="background1" w:themeFillShade="F2"/>
            <w:vAlign w:val="center"/>
          </w:tcPr>
          <w:p w14:paraId="709F884F" w14:textId="20E98562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可获得学校官方成绩单</w:t>
            </w:r>
          </w:p>
        </w:tc>
        <w:tc>
          <w:tcPr>
            <w:tcW w:w="1745" w:type="dxa"/>
            <w:shd w:val="clear" w:color="auto" w:fill="F2F2F2" w:themeFill="background1" w:themeFillShade="F2"/>
            <w:vAlign w:val="center"/>
          </w:tcPr>
          <w:p w14:paraId="333D3310" w14:textId="4B926FC3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29,210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美元，含住宿和保险</w:t>
            </w:r>
          </w:p>
        </w:tc>
      </w:tr>
      <w:tr w:rsidR="0003059B" w:rsidRPr="0003059B" w14:paraId="1E38BD46" w14:textId="77777777" w:rsidTr="004C03B2">
        <w:trPr>
          <w:jc w:val="center"/>
        </w:trPr>
        <w:tc>
          <w:tcPr>
            <w:tcW w:w="1795" w:type="dxa"/>
            <w:shd w:val="clear" w:color="auto" w:fill="F2F2F2" w:themeFill="background1" w:themeFillShade="F2"/>
            <w:vAlign w:val="center"/>
          </w:tcPr>
          <w:p w14:paraId="1887F123" w14:textId="5984DB62" w:rsidR="0003059B" w:rsidRPr="0003059B" w:rsidRDefault="00B54E8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美国</w:t>
            </w:r>
            <w:r w:rsidR="0003059B"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约翰霍普金斯大学</w:t>
            </w:r>
          </w:p>
        </w:tc>
        <w:tc>
          <w:tcPr>
            <w:tcW w:w="1800" w:type="dxa"/>
            <w:shd w:val="clear" w:color="auto" w:fill="F2F2F2" w:themeFill="background1" w:themeFillShade="F2"/>
            <w:vAlign w:val="center"/>
          </w:tcPr>
          <w:p w14:paraId="323A7C6B" w14:textId="73B04E75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学期学分交流项目</w:t>
            </w:r>
          </w:p>
        </w:tc>
        <w:tc>
          <w:tcPr>
            <w:tcW w:w="2005" w:type="dxa"/>
            <w:shd w:val="clear" w:color="auto" w:fill="F2F2F2" w:themeFill="background1" w:themeFillShade="F2"/>
            <w:vAlign w:val="center"/>
          </w:tcPr>
          <w:p w14:paraId="08C3F143" w14:textId="6CE2D4A5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TOEFL 100        IELTS 7.0         </w:t>
            </w:r>
          </w:p>
        </w:tc>
        <w:tc>
          <w:tcPr>
            <w:tcW w:w="1346" w:type="dxa"/>
            <w:shd w:val="clear" w:color="auto" w:fill="F2F2F2" w:themeFill="background1" w:themeFillShade="F2"/>
            <w:vAlign w:val="center"/>
          </w:tcPr>
          <w:p w14:paraId="600B4964" w14:textId="7E1D6A4C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12-16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学分</w:t>
            </w:r>
          </w:p>
        </w:tc>
        <w:tc>
          <w:tcPr>
            <w:tcW w:w="2551" w:type="dxa"/>
            <w:shd w:val="clear" w:color="auto" w:fill="F2F2F2" w:themeFill="background1" w:themeFillShade="F2"/>
            <w:vAlign w:val="center"/>
          </w:tcPr>
          <w:p w14:paraId="4A98B119" w14:textId="77777777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秋季学期：</w:t>
            </w:r>
          </w:p>
          <w:p w14:paraId="2C0B680E" w14:textId="5ECEDF1A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8月末-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12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月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中旬</w:t>
            </w:r>
          </w:p>
        </w:tc>
        <w:tc>
          <w:tcPr>
            <w:tcW w:w="1521" w:type="dxa"/>
            <w:shd w:val="clear" w:color="auto" w:fill="F2F2F2" w:themeFill="background1" w:themeFillShade="F2"/>
            <w:vAlign w:val="center"/>
          </w:tcPr>
          <w:p w14:paraId="4CA3BC0C" w14:textId="4151CC2D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实地授课</w:t>
            </w:r>
          </w:p>
        </w:tc>
        <w:tc>
          <w:tcPr>
            <w:tcW w:w="1559" w:type="dxa"/>
            <w:shd w:val="clear" w:color="auto" w:fill="F2F2F2" w:themeFill="background1" w:themeFillShade="F2"/>
            <w:vAlign w:val="center"/>
          </w:tcPr>
          <w:p w14:paraId="407205D4" w14:textId="7A12AB1E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可获得学校官方成绩单</w:t>
            </w:r>
          </w:p>
        </w:tc>
        <w:tc>
          <w:tcPr>
            <w:tcW w:w="1745" w:type="dxa"/>
            <w:shd w:val="clear" w:color="auto" w:fill="F2F2F2" w:themeFill="background1" w:themeFillShade="F2"/>
            <w:vAlign w:val="center"/>
          </w:tcPr>
          <w:p w14:paraId="71567E50" w14:textId="4D9B2FF0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34,835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美元，含住宿和保险</w:t>
            </w:r>
          </w:p>
        </w:tc>
      </w:tr>
      <w:tr w:rsidR="0003059B" w:rsidRPr="0003059B" w14:paraId="1AEF4CD5" w14:textId="77777777" w:rsidTr="004C03B2">
        <w:trPr>
          <w:jc w:val="center"/>
        </w:trPr>
        <w:tc>
          <w:tcPr>
            <w:tcW w:w="1795" w:type="dxa"/>
            <w:shd w:val="clear" w:color="auto" w:fill="F2F2F2" w:themeFill="background1" w:themeFillShade="F2"/>
            <w:vAlign w:val="center"/>
          </w:tcPr>
          <w:p w14:paraId="359D212F" w14:textId="31FB9853" w:rsidR="0003059B" w:rsidRPr="0003059B" w:rsidRDefault="00B54E8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美国</w:t>
            </w:r>
            <w:r w:rsidR="0003059B"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哥伦比亚大学</w:t>
            </w:r>
          </w:p>
        </w:tc>
        <w:tc>
          <w:tcPr>
            <w:tcW w:w="1800" w:type="dxa"/>
            <w:shd w:val="clear" w:color="auto" w:fill="F2F2F2" w:themeFill="background1" w:themeFillShade="F2"/>
            <w:vAlign w:val="center"/>
          </w:tcPr>
          <w:p w14:paraId="680ED6F9" w14:textId="35745BD9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哥伦比亚学院学分交流项目</w:t>
            </w:r>
          </w:p>
        </w:tc>
        <w:tc>
          <w:tcPr>
            <w:tcW w:w="2005" w:type="dxa"/>
            <w:shd w:val="clear" w:color="auto" w:fill="F2F2F2" w:themeFill="background1" w:themeFillShade="F2"/>
            <w:vAlign w:val="center"/>
          </w:tcPr>
          <w:p w14:paraId="7689BDDA" w14:textId="77777777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TOEFL 100        IELTS 7.0</w:t>
            </w:r>
          </w:p>
          <w:p w14:paraId="1C59F290" w14:textId="4F3D336D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Duolingo 120         </w:t>
            </w:r>
          </w:p>
        </w:tc>
        <w:tc>
          <w:tcPr>
            <w:tcW w:w="1346" w:type="dxa"/>
            <w:shd w:val="clear" w:color="auto" w:fill="F2F2F2" w:themeFill="background1" w:themeFillShade="F2"/>
            <w:vAlign w:val="center"/>
          </w:tcPr>
          <w:p w14:paraId="41BB4B90" w14:textId="39D1CD2B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12-16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学分</w:t>
            </w:r>
          </w:p>
        </w:tc>
        <w:tc>
          <w:tcPr>
            <w:tcW w:w="2551" w:type="dxa"/>
            <w:shd w:val="clear" w:color="auto" w:fill="F2F2F2" w:themeFill="background1" w:themeFillShade="F2"/>
            <w:vAlign w:val="center"/>
          </w:tcPr>
          <w:p w14:paraId="333C522B" w14:textId="77777777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秋季学期：</w:t>
            </w:r>
          </w:p>
          <w:p w14:paraId="494EB791" w14:textId="2C2917C9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8月末-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12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月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中旬</w:t>
            </w:r>
          </w:p>
        </w:tc>
        <w:tc>
          <w:tcPr>
            <w:tcW w:w="1521" w:type="dxa"/>
            <w:shd w:val="clear" w:color="auto" w:fill="F2F2F2" w:themeFill="background1" w:themeFillShade="F2"/>
            <w:vAlign w:val="center"/>
          </w:tcPr>
          <w:p w14:paraId="6BE510DC" w14:textId="3F823D88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实地授课</w:t>
            </w:r>
          </w:p>
        </w:tc>
        <w:tc>
          <w:tcPr>
            <w:tcW w:w="1559" w:type="dxa"/>
            <w:shd w:val="clear" w:color="auto" w:fill="F2F2F2" w:themeFill="background1" w:themeFillShade="F2"/>
            <w:vAlign w:val="center"/>
          </w:tcPr>
          <w:p w14:paraId="4DC4CA4C" w14:textId="027F5723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可获得学校官方成绩单</w:t>
            </w:r>
          </w:p>
        </w:tc>
        <w:tc>
          <w:tcPr>
            <w:tcW w:w="1745" w:type="dxa"/>
            <w:shd w:val="clear" w:color="auto" w:fill="F2F2F2" w:themeFill="background1" w:themeFillShade="F2"/>
            <w:vAlign w:val="center"/>
          </w:tcPr>
          <w:p w14:paraId="1191A18D" w14:textId="265AD863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42,975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美元，含住宿和保险</w:t>
            </w:r>
          </w:p>
        </w:tc>
      </w:tr>
      <w:tr w:rsidR="0003059B" w:rsidRPr="0003059B" w14:paraId="20124980" w14:textId="77777777" w:rsidTr="004C03B2">
        <w:trPr>
          <w:jc w:val="center"/>
        </w:trPr>
        <w:tc>
          <w:tcPr>
            <w:tcW w:w="1795" w:type="dxa"/>
            <w:shd w:val="clear" w:color="auto" w:fill="F2F2F2" w:themeFill="background1" w:themeFillShade="F2"/>
            <w:vAlign w:val="center"/>
          </w:tcPr>
          <w:p w14:paraId="537915E8" w14:textId="06261EB3" w:rsidR="0003059B" w:rsidRPr="0003059B" w:rsidRDefault="00B54E8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美国</w:t>
            </w:r>
            <w:r w:rsidR="0003059B"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亚利桑那州立大学</w:t>
            </w:r>
          </w:p>
        </w:tc>
        <w:tc>
          <w:tcPr>
            <w:tcW w:w="1800" w:type="dxa"/>
            <w:shd w:val="clear" w:color="auto" w:fill="F2F2F2" w:themeFill="background1" w:themeFillShade="F2"/>
            <w:vAlign w:val="center"/>
          </w:tcPr>
          <w:p w14:paraId="674A58E5" w14:textId="304A96A5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学期学分交流项目</w:t>
            </w:r>
          </w:p>
        </w:tc>
        <w:tc>
          <w:tcPr>
            <w:tcW w:w="2005" w:type="dxa"/>
            <w:shd w:val="clear" w:color="auto" w:fill="F2F2F2" w:themeFill="background1" w:themeFillShade="F2"/>
            <w:vAlign w:val="center"/>
          </w:tcPr>
          <w:p w14:paraId="41FC5123" w14:textId="77777777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TOEFL 61-79        IELTS 6.0-6.5</w:t>
            </w:r>
          </w:p>
          <w:p w14:paraId="09A1F031" w14:textId="77777777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Duolingo 95-105</w:t>
            </w:r>
          </w:p>
          <w:p w14:paraId="2A412D72" w14:textId="0CA0B9DD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工程专业语言要求较高</w:t>
            </w:r>
          </w:p>
        </w:tc>
        <w:tc>
          <w:tcPr>
            <w:tcW w:w="1346" w:type="dxa"/>
            <w:shd w:val="clear" w:color="auto" w:fill="F2F2F2" w:themeFill="background1" w:themeFillShade="F2"/>
            <w:vAlign w:val="center"/>
          </w:tcPr>
          <w:p w14:paraId="2179499B" w14:textId="4A84CCDF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12-18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学分</w:t>
            </w:r>
          </w:p>
        </w:tc>
        <w:tc>
          <w:tcPr>
            <w:tcW w:w="2551" w:type="dxa"/>
            <w:shd w:val="clear" w:color="auto" w:fill="F2F2F2" w:themeFill="background1" w:themeFillShade="F2"/>
            <w:vAlign w:val="center"/>
          </w:tcPr>
          <w:p w14:paraId="69820717" w14:textId="77777777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秋季学期：</w:t>
            </w:r>
          </w:p>
          <w:p w14:paraId="450974F5" w14:textId="3C56E43C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8月末-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12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月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中旬</w:t>
            </w:r>
          </w:p>
        </w:tc>
        <w:tc>
          <w:tcPr>
            <w:tcW w:w="1521" w:type="dxa"/>
            <w:shd w:val="clear" w:color="auto" w:fill="F2F2F2" w:themeFill="background1" w:themeFillShade="F2"/>
            <w:vAlign w:val="center"/>
          </w:tcPr>
          <w:p w14:paraId="16D8B6F2" w14:textId="6C7E9455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实地授课</w:t>
            </w:r>
          </w:p>
        </w:tc>
        <w:tc>
          <w:tcPr>
            <w:tcW w:w="1559" w:type="dxa"/>
            <w:shd w:val="clear" w:color="auto" w:fill="F2F2F2" w:themeFill="background1" w:themeFillShade="F2"/>
            <w:vAlign w:val="center"/>
          </w:tcPr>
          <w:p w14:paraId="12EF1086" w14:textId="4F0D661B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可获得学校官方成绩单</w:t>
            </w:r>
          </w:p>
        </w:tc>
        <w:tc>
          <w:tcPr>
            <w:tcW w:w="1745" w:type="dxa"/>
            <w:shd w:val="clear" w:color="auto" w:fill="F2F2F2" w:themeFill="background1" w:themeFillShade="F2"/>
            <w:vAlign w:val="center"/>
          </w:tcPr>
          <w:p w14:paraId="78599767" w14:textId="1AAC5498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27,265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美元，含住宿和保险</w:t>
            </w:r>
          </w:p>
        </w:tc>
      </w:tr>
      <w:tr w:rsidR="0003059B" w:rsidRPr="0003059B" w14:paraId="16F47A86" w14:textId="77777777" w:rsidTr="004C03B2">
        <w:trPr>
          <w:jc w:val="center"/>
        </w:trPr>
        <w:tc>
          <w:tcPr>
            <w:tcW w:w="1795" w:type="dxa"/>
            <w:shd w:val="clear" w:color="auto" w:fill="F2F2F2" w:themeFill="background1" w:themeFillShade="F2"/>
            <w:vAlign w:val="center"/>
          </w:tcPr>
          <w:p w14:paraId="0D519EEB" w14:textId="10F8C4F2" w:rsidR="0003059B" w:rsidRPr="0003059B" w:rsidRDefault="00B54E8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英国</w:t>
            </w:r>
            <w:r w:rsidR="0003059B"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伦敦大学学院</w:t>
            </w:r>
          </w:p>
        </w:tc>
        <w:tc>
          <w:tcPr>
            <w:tcW w:w="1800" w:type="dxa"/>
            <w:shd w:val="clear" w:color="auto" w:fill="F2F2F2" w:themeFill="background1" w:themeFillShade="F2"/>
            <w:vAlign w:val="center"/>
          </w:tcPr>
          <w:p w14:paraId="0F4A6501" w14:textId="57729D4F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学期学分交流项目</w:t>
            </w:r>
          </w:p>
        </w:tc>
        <w:tc>
          <w:tcPr>
            <w:tcW w:w="2005" w:type="dxa"/>
            <w:shd w:val="clear" w:color="auto" w:fill="F2F2F2" w:themeFill="background1" w:themeFillShade="F2"/>
            <w:vAlign w:val="center"/>
          </w:tcPr>
          <w:p w14:paraId="3411A3B7" w14:textId="6309CD78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TOEFL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 92-109       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IELTS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 6.5-7.5</w:t>
            </w:r>
          </w:p>
        </w:tc>
        <w:tc>
          <w:tcPr>
            <w:tcW w:w="1346" w:type="dxa"/>
            <w:shd w:val="clear" w:color="auto" w:fill="F2F2F2" w:themeFill="background1" w:themeFillShade="F2"/>
            <w:vAlign w:val="center"/>
          </w:tcPr>
          <w:p w14:paraId="23C280D8" w14:textId="29A4BB30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60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学分</w:t>
            </w:r>
          </w:p>
        </w:tc>
        <w:tc>
          <w:tcPr>
            <w:tcW w:w="2551" w:type="dxa"/>
            <w:shd w:val="clear" w:color="auto" w:fill="F2F2F2" w:themeFill="background1" w:themeFillShade="F2"/>
            <w:vAlign w:val="center"/>
          </w:tcPr>
          <w:p w14:paraId="7B922323" w14:textId="77777777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秋季学期：</w:t>
            </w:r>
          </w:p>
          <w:p w14:paraId="77D59E61" w14:textId="305B013C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9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月-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12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月</w:t>
            </w:r>
          </w:p>
        </w:tc>
        <w:tc>
          <w:tcPr>
            <w:tcW w:w="1521" w:type="dxa"/>
            <w:shd w:val="clear" w:color="auto" w:fill="F2F2F2" w:themeFill="background1" w:themeFillShade="F2"/>
            <w:vAlign w:val="center"/>
          </w:tcPr>
          <w:p w14:paraId="5929ED1E" w14:textId="2E4B16AA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实地授课</w:t>
            </w:r>
          </w:p>
        </w:tc>
        <w:tc>
          <w:tcPr>
            <w:tcW w:w="1559" w:type="dxa"/>
            <w:shd w:val="clear" w:color="auto" w:fill="F2F2F2" w:themeFill="background1" w:themeFillShade="F2"/>
            <w:vAlign w:val="center"/>
          </w:tcPr>
          <w:p w14:paraId="387A77BC" w14:textId="763BF09A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可获得学校官方成绩单</w:t>
            </w:r>
          </w:p>
        </w:tc>
        <w:tc>
          <w:tcPr>
            <w:tcW w:w="1745" w:type="dxa"/>
            <w:shd w:val="clear" w:color="auto" w:fill="F2F2F2" w:themeFill="background1" w:themeFillShade="F2"/>
            <w:vAlign w:val="center"/>
          </w:tcPr>
          <w:p w14:paraId="4D5026FC" w14:textId="2695DCDB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1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3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,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650英镑，含住宿和保险</w:t>
            </w:r>
          </w:p>
        </w:tc>
      </w:tr>
      <w:tr w:rsidR="0003059B" w:rsidRPr="0003059B" w14:paraId="697851B8" w14:textId="77777777" w:rsidTr="004C03B2">
        <w:trPr>
          <w:jc w:val="center"/>
        </w:trPr>
        <w:tc>
          <w:tcPr>
            <w:tcW w:w="1795" w:type="dxa"/>
            <w:shd w:val="clear" w:color="auto" w:fill="F2F2F2" w:themeFill="background1" w:themeFillShade="F2"/>
            <w:vAlign w:val="center"/>
          </w:tcPr>
          <w:p w14:paraId="79461D17" w14:textId="2C15E44B" w:rsidR="0003059B" w:rsidRPr="0003059B" w:rsidRDefault="00B54E8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英国</w:t>
            </w:r>
            <w:r w:rsidR="0003059B"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曼彻斯特大学</w:t>
            </w:r>
          </w:p>
        </w:tc>
        <w:tc>
          <w:tcPr>
            <w:tcW w:w="1800" w:type="dxa"/>
            <w:shd w:val="clear" w:color="auto" w:fill="F2F2F2" w:themeFill="background1" w:themeFillShade="F2"/>
            <w:vAlign w:val="center"/>
          </w:tcPr>
          <w:p w14:paraId="11D6FEA2" w14:textId="7E0FF2E9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学期学分交流项目</w:t>
            </w:r>
          </w:p>
        </w:tc>
        <w:tc>
          <w:tcPr>
            <w:tcW w:w="2005" w:type="dxa"/>
            <w:shd w:val="clear" w:color="auto" w:fill="F2F2F2" w:themeFill="background1" w:themeFillShade="F2"/>
            <w:vAlign w:val="center"/>
          </w:tcPr>
          <w:p w14:paraId="44E6D5BF" w14:textId="77777777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TOEFL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 79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-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100</w:t>
            </w:r>
          </w:p>
          <w:p w14:paraId="7FF34951" w14:textId="66A2D906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IELTS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 6.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0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-7.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1346" w:type="dxa"/>
            <w:shd w:val="clear" w:color="auto" w:fill="F2F2F2" w:themeFill="background1" w:themeFillShade="F2"/>
            <w:vAlign w:val="center"/>
          </w:tcPr>
          <w:p w14:paraId="335098AB" w14:textId="106CB6D1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3-4门课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 xml:space="preserve"> 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     约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6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0学分</w:t>
            </w:r>
          </w:p>
        </w:tc>
        <w:tc>
          <w:tcPr>
            <w:tcW w:w="2551" w:type="dxa"/>
            <w:shd w:val="clear" w:color="auto" w:fill="F2F2F2" w:themeFill="background1" w:themeFillShade="F2"/>
            <w:vAlign w:val="center"/>
          </w:tcPr>
          <w:p w14:paraId="35AE182A" w14:textId="77777777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秋季学期：</w:t>
            </w:r>
          </w:p>
          <w:p w14:paraId="35FDB5DB" w14:textId="72E1CB7C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9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月-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12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月</w:t>
            </w:r>
          </w:p>
        </w:tc>
        <w:tc>
          <w:tcPr>
            <w:tcW w:w="1521" w:type="dxa"/>
            <w:shd w:val="clear" w:color="auto" w:fill="F2F2F2" w:themeFill="background1" w:themeFillShade="F2"/>
            <w:vAlign w:val="center"/>
          </w:tcPr>
          <w:p w14:paraId="61367550" w14:textId="5B485825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实地授课</w:t>
            </w:r>
          </w:p>
        </w:tc>
        <w:tc>
          <w:tcPr>
            <w:tcW w:w="1559" w:type="dxa"/>
            <w:shd w:val="clear" w:color="auto" w:fill="F2F2F2" w:themeFill="background1" w:themeFillShade="F2"/>
            <w:vAlign w:val="center"/>
          </w:tcPr>
          <w:p w14:paraId="013F6757" w14:textId="6F7683A6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可获得学校官方成绩单</w:t>
            </w:r>
          </w:p>
        </w:tc>
        <w:tc>
          <w:tcPr>
            <w:tcW w:w="1745" w:type="dxa"/>
            <w:shd w:val="clear" w:color="auto" w:fill="F2F2F2" w:themeFill="background1" w:themeFillShade="F2"/>
            <w:vAlign w:val="center"/>
          </w:tcPr>
          <w:p w14:paraId="786C2FF2" w14:textId="6533E0EB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1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3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,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720英镑，含住宿和保险</w:t>
            </w:r>
          </w:p>
        </w:tc>
      </w:tr>
      <w:tr w:rsidR="0003059B" w:rsidRPr="0003059B" w14:paraId="79D71C11" w14:textId="77777777" w:rsidTr="004C03B2">
        <w:trPr>
          <w:jc w:val="center"/>
        </w:trPr>
        <w:tc>
          <w:tcPr>
            <w:tcW w:w="1795" w:type="dxa"/>
            <w:shd w:val="clear" w:color="auto" w:fill="F2F2F2" w:themeFill="background1" w:themeFillShade="F2"/>
            <w:vAlign w:val="center"/>
          </w:tcPr>
          <w:p w14:paraId="535A075D" w14:textId="45FE1C4E" w:rsidR="0003059B" w:rsidRPr="0003059B" w:rsidRDefault="00B54E8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英国</w:t>
            </w:r>
            <w:r w:rsidR="0003059B"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爱丁堡大学</w:t>
            </w:r>
          </w:p>
        </w:tc>
        <w:tc>
          <w:tcPr>
            <w:tcW w:w="1800" w:type="dxa"/>
            <w:shd w:val="clear" w:color="auto" w:fill="F2F2F2" w:themeFill="background1" w:themeFillShade="F2"/>
            <w:vAlign w:val="center"/>
          </w:tcPr>
          <w:p w14:paraId="3FD95706" w14:textId="443EF1CD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学期学分交流项目</w:t>
            </w:r>
          </w:p>
        </w:tc>
        <w:tc>
          <w:tcPr>
            <w:tcW w:w="2005" w:type="dxa"/>
            <w:shd w:val="clear" w:color="auto" w:fill="F2F2F2" w:themeFill="background1" w:themeFillShade="F2"/>
            <w:vAlign w:val="center"/>
          </w:tcPr>
          <w:p w14:paraId="3DCF2EF9" w14:textId="77777777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TOEFL 92</w:t>
            </w:r>
          </w:p>
          <w:p w14:paraId="0FEC4BA9" w14:textId="5049D6B4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IELTS 6.0-6.5</w:t>
            </w:r>
          </w:p>
        </w:tc>
        <w:tc>
          <w:tcPr>
            <w:tcW w:w="1346" w:type="dxa"/>
            <w:shd w:val="clear" w:color="auto" w:fill="F2F2F2" w:themeFill="background1" w:themeFillShade="F2"/>
            <w:vAlign w:val="center"/>
          </w:tcPr>
          <w:p w14:paraId="771F5AFF" w14:textId="3BBEA5D6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3-4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 xml:space="preserve">门课 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     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约6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0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学分</w:t>
            </w:r>
          </w:p>
        </w:tc>
        <w:tc>
          <w:tcPr>
            <w:tcW w:w="2551" w:type="dxa"/>
            <w:shd w:val="clear" w:color="auto" w:fill="F2F2F2" w:themeFill="background1" w:themeFillShade="F2"/>
            <w:vAlign w:val="center"/>
          </w:tcPr>
          <w:p w14:paraId="1BECD28B" w14:textId="77777777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秋季学期：</w:t>
            </w:r>
          </w:p>
          <w:p w14:paraId="08F2E938" w14:textId="6755E321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9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月-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12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月</w:t>
            </w:r>
          </w:p>
        </w:tc>
        <w:tc>
          <w:tcPr>
            <w:tcW w:w="1521" w:type="dxa"/>
            <w:shd w:val="clear" w:color="auto" w:fill="F2F2F2" w:themeFill="background1" w:themeFillShade="F2"/>
            <w:vAlign w:val="center"/>
          </w:tcPr>
          <w:p w14:paraId="69E9B121" w14:textId="64F75183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实地授课</w:t>
            </w:r>
          </w:p>
        </w:tc>
        <w:tc>
          <w:tcPr>
            <w:tcW w:w="1559" w:type="dxa"/>
            <w:shd w:val="clear" w:color="auto" w:fill="F2F2F2" w:themeFill="background1" w:themeFillShade="F2"/>
            <w:vAlign w:val="center"/>
          </w:tcPr>
          <w:p w14:paraId="453D2A23" w14:textId="30A57D34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可获得学校官方成绩单</w:t>
            </w:r>
          </w:p>
        </w:tc>
        <w:tc>
          <w:tcPr>
            <w:tcW w:w="1745" w:type="dxa"/>
            <w:shd w:val="clear" w:color="auto" w:fill="F2F2F2" w:themeFill="background1" w:themeFillShade="F2"/>
            <w:vAlign w:val="center"/>
          </w:tcPr>
          <w:p w14:paraId="568650D0" w14:textId="16639BE6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13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,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070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英镑，含住宿和保险</w:t>
            </w:r>
          </w:p>
        </w:tc>
      </w:tr>
      <w:tr w:rsidR="0003059B" w:rsidRPr="0003059B" w14:paraId="5B729898" w14:textId="77777777" w:rsidTr="004C03B2">
        <w:trPr>
          <w:jc w:val="center"/>
        </w:trPr>
        <w:tc>
          <w:tcPr>
            <w:tcW w:w="1795" w:type="dxa"/>
            <w:shd w:val="clear" w:color="auto" w:fill="F2F2F2" w:themeFill="background1" w:themeFillShade="F2"/>
            <w:vAlign w:val="center"/>
          </w:tcPr>
          <w:p w14:paraId="02A84ACC" w14:textId="0AA2BA72" w:rsidR="0003059B" w:rsidRPr="0003059B" w:rsidRDefault="00B54E8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英国</w:t>
            </w:r>
            <w:r w:rsidR="0003059B"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格拉斯哥大学</w:t>
            </w:r>
          </w:p>
        </w:tc>
        <w:tc>
          <w:tcPr>
            <w:tcW w:w="1800" w:type="dxa"/>
            <w:shd w:val="clear" w:color="auto" w:fill="F2F2F2" w:themeFill="background1" w:themeFillShade="F2"/>
            <w:vAlign w:val="center"/>
          </w:tcPr>
          <w:p w14:paraId="0D4A19F4" w14:textId="41BCEDF8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学期学分交流项目</w:t>
            </w:r>
          </w:p>
        </w:tc>
        <w:tc>
          <w:tcPr>
            <w:tcW w:w="2005" w:type="dxa"/>
            <w:shd w:val="clear" w:color="auto" w:fill="F2F2F2" w:themeFill="background1" w:themeFillShade="F2"/>
            <w:vAlign w:val="center"/>
          </w:tcPr>
          <w:p w14:paraId="080226D4" w14:textId="77777777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TOEFL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 80</w:t>
            </w:r>
          </w:p>
          <w:p w14:paraId="6ED24EB3" w14:textId="55983D6D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IELTS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 6.0</w:t>
            </w:r>
          </w:p>
        </w:tc>
        <w:tc>
          <w:tcPr>
            <w:tcW w:w="1346" w:type="dxa"/>
            <w:shd w:val="clear" w:color="auto" w:fill="F2F2F2" w:themeFill="background1" w:themeFillShade="F2"/>
            <w:vAlign w:val="center"/>
          </w:tcPr>
          <w:p w14:paraId="15222E8B" w14:textId="4C795118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3-4门课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 xml:space="preserve"> 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     约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6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0学分</w:t>
            </w:r>
          </w:p>
        </w:tc>
        <w:tc>
          <w:tcPr>
            <w:tcW w:w="2551" w:type="dxa"/>
            <w:shd w:val="clear" w:color="auto" w:fill="F2F2F2" w:themeFill="background1" w:themeFillShade="F2"/>
            <w:vAlign w:val="center"/>
          </w:tcPr>
          <w:p w14:paraId="6528DF08" w14:textId="77777777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秋季学期：</w:t>
            </w:r>
          </w:p>
          <w:p w14:paraId="5B60490F" w14:textId="6C012386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9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月-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12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月</w:t>
            </w:r>
          </w:p>
        </w:tc>
        <w:tc>
          <w:tcPr>
            <w:tcW w:w="1521" w:type="dxa"/>
            <w:shd w:val="clear" w:color="auto" w:fill="F2F2F2" w:themeFill="background1" w:themeFillShade="F2"/>
            <w:vAlign w:val="center"/>
          </w:tcPr>
          <w:p w14:paraId="17DFB7FE" w14:textId="02BCC1EC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实地授课</w:t>
            </w:r>
          </w:p>
        </w:tc>
        <w:tc>
          <w:tcPr>
            <w:tcW w:w="1559" w:type="dxa"/>
            <w:shd w:val="clear" w:color="auto" w:fill="F2F2F2" w:themeFill="background1" w:themeFillShade="F2"/>
            <w:vAlign w:val="center"/>
          </w:tcPr>
          <w:p w14:paraId="7CA24231" w14:textId="57C0FE25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可获得学校官方成绩单</w:t>
            </w:r>
          </w:p>
        </w:tc>
        <w:tc>
          <w:tcPr>
            <w:tcW w:w="1745" w:type="dxa"/>
            <w:shd w:val="clear" w:color="auto" w:fill="F2F2F2" w:themeFill="background1" w:themeFillShade="F2"/>
            <w:vAlign w:val="center"/>
          </w:tcPr>
          <w:p w14:paraId="77D25778" w14:textId="124887FE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1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3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,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150英镑，含住宿和保险</w:t>
            </w:r>
          </w:p>
        </w:tc>
      </w:tr>
      <w:tr w:rsidR="00B54E8B" w:rsidRPr="0003059B" w14:paraId="26F9B7C3" w14:textId="77777777" w:rsidTr="004C03B2">
        <w:trPr>
          <w:jc w:val="center"/>
        </w:trPr>
        <w:tc>
          <w:tcPr>
            <w:tcW w:w="1795" w:type="dxa"/>
            <w:shd w:val="clear" w:color="auto" w:fill="F2F2F2" w:themeFill="background1" w:themeFillShade="F2"/>
            <w:vAlign w:val="center"/>
          </w:tcPr>
          <w:p w14:paraId="78C87C78" w14:textId="19A016B1" w:rsidR="00B54E8B" w:rsidRDefault="00B54E8B" w:rsidP="00B54E8B">
            <w:pPr>
              <w:jc w:val="center"/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英国布里斯托大学</w:t>
            </w:r>
          </w:p>
        </w:tc>
        <w:tc>
          <w:tcPr>
            <w:tcW w:w="1800" w:type="dxa"/>
            <w:shd w:val="clear" w:color="auto" w:fill="F2F2F2" w:themeFill="background1" w:themeFillShade="F2"/>
            <w:vAlign w:val="center"/>
          </w:tcPr>
          <w:p w14:paraId="3E5C0F24" w14:textId="2D934843" w:rsidR="00B54E8B" w:rsidRPr="0003059B" w:rsidRDefault="00B54E8B" w:rsidP="00B54E8B">
            <w:pPr>
              <w:jc w:val="center"/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学期学分交流项目</w:t>
            </w:r>
          </w:p>
        </w:tc>
        <w:tc>
          <w:tcPr>
            <w:tcW w:w="2005" w:type="dxa"/>
            <w:shd w:val="clear" w:color="auto" w:fill="F2F2F2" w:themeFill="background1" w:themeFillShade="F2"/>
            <w:vAlign w:val="center"/>
          </w:tcPr>
          <w:p w14:paraId="06480284" w14:textId="77777777" w:rsidR="00B54E8B" w:rsidRDefault="00B54E8B" w:rsidP="00B54E8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TOEFL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 90</w:t>
            </w:r>
            <w:r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(</w:t>
            </w: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单项2</w:t>
            </w:r>
            <w:r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0</w:t>
            </w: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)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        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IELTS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 6.5</w:t>
            </w: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（单项6）</w:t>
            </w:r>
          </w:p>
          <w:p w14:paraId="6CBDA22E" w14:textId="13954312" w:rsidR="00B54E8B" w:rsidRPr="0003059B" w:rsidRDefault="00B54E8B" w:rsidP="00B54E8B">
            <w:pPr>
              <w:jc w:val="center"/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Duolingo</w:t>
            </w:r>
            <w:r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 110</w:t>
            </w:r>
          </w:p>
        </w:tc>
        <w:tc>
          <w:tcPr>
            <w:tcW w:w="1346" w:type="dxa"/>
            <w:shd w:val="clear" w:color="auto" w:fill="F2F2F2" w:themeFill="background1" w:themeFillShade="F2"/>
            <w:vAlign w:val="center"/>
          </w:tcPr>
          <w:p w14:paraId="4203B134" w14:textId="603AB718" w:rsidR="00B54E8B" w:rsidRPr="0003059B" w:rsidRDefault="00B54E8B" w:rsidP="00B54E8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3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-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4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门课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18-24 UNSW学分/学期</w:t>
            </w:r>
          </w:p>
        </w:tc>
        <w:tc>
          <w:tcPr>
            <w:tcW w:w="2551" w:type="dxa"/>
            <w:shd w:val="clear" w:color="auto" w:fill="F2F2F2" w:themeFill="background1" w:themeFillShade="F2"/>
            <w:vAlign w:val="center"/>
          </w:tcPr>
          <w:p w14:paraId="478EFE57" w14:textId="77777777" w:rsidR="00B54E8B" w:rsidRPr="0003059B" w:rsidRDefault="00B54E8B" w:rsidP="00B54E8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秋季学期：</w:t>
            </w:r>
          </w:p>
          <w:p w14:paraId="22B1E059" w14:textId="53C03BA7" w:rsidR="00B54E8B" w:rsidRPr="0003059B" w:rsidRDefault="00B54E8B" w:rsidP="00B54E8B">
            <w:pPr>
              <w:jc w:val="center"/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9月-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1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2月</w:t>
            </w:r>
          </w:p>
        </w:tc>
        <w:tc>
          <w:tcPr>
            <w:tcW w:w="1521" w:type="dxa"/>
            <w:shd w:val="clear" w:color="auto" w:fill="F2F2F2" w:themeFill="background1" w:themeFillShade="F2"/>
            <w:vAlign w:val="center"/>
          </w:tcPr>
          <w:p w14:paraId="1CF8829D" w14:textId="10BD4CAA" w:rsidR="00B54E8B" w:rsidRPr="0003059B" w:rsidRDefault="00B54E8B" w:rsidP="00B54E8B">
            <w:pPr>
              <w:jc w:val="center"/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实地授课</w:t>
            </w:r>
          </w:p>
        </w:tc>
        <w:tc>
          <w:tcPr>
            <w:tcW w:w="1559" w:type="dxa"/>
            <w:shd w:val="clear" w:color="auto" w:fill="F2F2F2" w:themeFill="background1" w:themeFillShade="F2"/>
            <w:vAlign w:val="center"/>
          </w:tcPr>
          <w:p w14:paraId="04B77111" w14:textId="4932C4D0" w:rsidR="00B54E8B" w:rsidRPr="0003059B" w:rsidRDefault="00B54E8B" w:rsidP="00B54E8B">
            <w:pPr>
              <w:jc w:val="center"/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可获得学校官方成绩单</w:t>
            </w:r>
          </w:p>
        </w:tc>
        <w:tc>
          <w:tcPr>
            <w:tcW w:w="1745" w:type="dxa"/>
            <w:shd w:val="clear" w:color="auto" w:fill="F2F2F2" w:themeFill="background1" w:themeFillShade="F2"/>
            <w:vAlign w:val="center"/>
          </w:tcPr>
          <w:p w14:paraId="0C795D37" w14:textId="3BB53C19" w:rsidR="00B54E8B" w:rsidRPr="0003059B" w:rsidRDefault="00B54E8B" w:rsidP="00B54E8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1</w:t>
            </w:r>
            <w:r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3,520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美元，含住宿和保险</w:t>
            </w:r>
          </w:p>
        </w:tc>
      </w:tr>
      <w:tr w:rsidR="0003059B" w:rsidRPr="0003059B" w14:paraId="7C519E0C" w14:textId="77777777" w:rsidTr="004C03B2">
        <w:trPr>
          <w:jc w:val="center"/>
        </w:trPr>
        <w:tc>
          <w:tcPr>
            <w:tcW w:w="1795" w:type="dxa"/>
            <w:shd w:val="clear" w:color="auto" w:fill="F2F2F2" w:themeFill="background1" w:themeFillShade="F2"/>
            <w:vAlign w:val="center"/>
          </w:tcPr>
          <w:p w14:paraId="04395100" w14:textId="77777777" w:rsidR="00B54E8B" w:rsidRDefault="00B54E8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爱尔兰</w:t>
            </w:r>
            <w:r w:rsidR="0003059B"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都柏林</w:t>
            </w:r>
          </w:p>
          <w:p w14:paraId="1C3D73BE" w14:textId="69693594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圣三一大学</w:t>
            </w:r>
          </w:p>
        </w:tc>
        <w:tc>
          <w:tcPr>
            <w:tcW w:w="1800" w:type="dxa"/>
            <w:shd w:val="clear" w:color="auto" w:fill="F2F2F2" w:themeFill="background1" w:themeFillShade="F2"/>
            <w:vAlign w:val="center"/>
          </w:tcPr>
          <w:p w14:paraId="7C8DF778" w14:textId="35442B58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学期学分交流项目</w:t>
            </w:r>
          </w:p>
        </w:tc>
        <w:tc>
          <w:tcPr>
            <w:tcW w:w="2005" w:type="dxa"/>
            <w:shd w:val="clear" w:color="auto" w:fill="F2F2F2" w:themeFill="background1" w:themeFillShade="F2"/>
            <w:vAlign w:val="center"/>
          </w:tcPr>
          <w:p w14:paraId="6D5BA051" w14:textId="133F957B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TOEFL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 90         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IELTS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 6.5</w:t>
            </w:r>
          </w:p>
        </w:tc>
        <w:tc>
          <w:tcPr>
            <w:tcW w:w="1346" w:type="dxa"/>
            <w:shd w:val="clear" w:color="auto" w:fill="F2F2F2" w:themeFill="background1" w:themeFillShade="F2"/>
            <w:vAlign w:val="center"/>
          </w:tcPr>
          <w:p w14:paraId="6F2228A7" w14:textId="4CEB329C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5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-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7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门课15-19学分</w:t>
            </w:r>
          </w:p>
        </w:tc>
        <w:tc>
          <w:tcPr>
            <w:tcW w:w="2551" w:type="dxa"/>
            <w:shd w:val="clear" w:color="auto" w:fill="F2F2F2" w:themeFill="background1" w:themeFillShade="F2"/>
            <w:vAlign w:val="center"/>
          </w:tcPr>
          <w:p w14:paraId="76016B54" w14:textId="77777777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秋季学期：</w:t>
            </w:r>
          </w:p>
          <w:p w14:paraId="0C7E77CC" w14:textId="2F7F5B7F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9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月-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12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月</w:t>
            </w:r>
          </w:p>
        </w:tc>
        <w:tc>
          <w:tcPr>
            <w:tcW w:w="1521" w:type="dxa"/>
            <w:shd w:val="clear" w:color="auto" w:fill="F2F2F2" w:themeFill="background1" w:themeFillShade="F2"/>
            <w:vAlign w:val="center"/>
          </w:tcPr>
          <w:p w14:paraId="6AC67A97" w14:textId="43E5D2DB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实地授课</w:t>
            </w:r>
          </w:p>
        </w:tc>
        <w:tc>
          <w:tcPr>
            <w:tcW w:w="1559" w:type="dxa"/>
            <w:shd w:val="clear" w:color="auto" w:fill="F2F2F2" w:themeFill="background1" w:themeFillShade="F2"/>
            <w:vAlign w:val="center"/>
          </w:tcPr>
          <w:p w14:paraId="5B59D682" w14:textId="6D5CFCAF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可获得学校官方成绩单</w:t>
            </w:r>
          </w:p>
        </w:tc>
        <w:tc>
          <w:tcPr>
            <w:tcW w:w="1745" w:type="dxa"/>
            <w:shd w:val="clear" w:color="auto" w:fill="F2F2F2" w:themeFill="background1" w:themeFillShade="F2"/>
            <w:vAlign w:val="center"/>
          </w:tcPr>
          <w:p w14:paraId="2087298C" w14:textId="7F80D01B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20,735美元，含住宿和保险</w:t>
            </w:r>
          </w:p>
        </w:tc>
      </w:tr>
      <w:tr w:rsidR="0003059B" w:rsidRPr="0003059B" w14:paraId="036CEE3B" w14:textId="77777777" w:rsidTr="004C03B2">
        <w:trPr>
          <w:jc w:val="center"/>
        </w:trPr>
        <w:tc>
          <w:tcPr>
            <w:tcW w:w="1795" w:type="dxa"/>
            <w:shd w:val="clear" w:color="auto" w:fill="F2F2F2" w:themeFill="background1" w:themeFillShade="F2"/>
            <w:vAlign w:val="center"/>
          </w:tcPr>
          <w:p w14:paraId="024B518E" w14:textId="7FC5A14E" w:rsidR="0003059B" w:rsidRPr="0003059B" w:rsidRDefault="00B54E8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澳大利亚</w:t>
            </w:r>
            <w:r w:rsidR="0003059B"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昆士兰大学</w:t>
            </w:r>
          </w:p>
        </w:tc>
        <w:tc>
          <w:tcPr>
            <w:tcW w:w="1800" w:type="dxa"/>
            <w:shd w:val="clear" w:color="auto" w:fill="F2F2F2" w:themeFill="background1" w:themeFillShade="F2"/>
            <w:vAlign w:val="center"/>
          </w:tcPr>
          <w:p w14:paraId="1E84769A" w14:textId="0E2B8D15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学期学分交流项目</w:t>
            </w:r>
          </w:p>
        </w:tc>
        <w:tc>
          <w:tcPr>
            <w:tcW w:w="2005" w:type="dxa"/>
            <w:shd w:val="clear" w:color="auto" w:fill="F2F2F2" w:themeFill="background1" w:themeFillShade="F2"/>
            <w:vAlign w:val="center"/>
          </w:tcPr>
          <w:p w14:paraId="5AC6A665" w14:textId="37D01EC5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TOEFL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 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87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         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IELTS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 6.5</w:t>
            </w:r>
          </w:p>
        </w:tc>
        <w:tc>
          <w:tcPr>
            <w:tcW w:w="1346" w:type="dxa"/>
            <w:shd w:val="clear" w:color="auto" w:fill="F2F2F2" w:themeFill="background1" w:themeFillShade="F2"/>
            <w:vAlign w:val="center"/>
          </w:tcPr>
          <w:p w14:paraId="463931A0" w14:textId="77777777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3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-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4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门课</w:t>
            </w:r>
          </w:p>
          <w:p w14:paraId="11EA673B" w14:textId="1B319A99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8-10昆士兰学分/学期</w:t>
            </w:r>
          </w:p>
        </w:tc>
        <w:tc>
          <w:tcPr>
            <w:tcW w:w="2551" w:type="dxa"/>
            <w:shd w:val="clear" w:color="auto" w:fill="F2F2F2" w:themeFill="background1" w:themeFillShade="F2"/>
            <w:vAlign w:val="center"/>
          </w:tcPr>
          <w:p w14:paraId="5904A065" w14:textId="77777777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秋季学期：</w:t>
            </w:r>
          </w:p>
          <w:p w14:paraId="6887038B" w14:textId="0E16688A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7月-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1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1月</w:t>
            </w:r>
          </w:p>
        </w:tc>
        <w:tc>
          <w:tcPr>
            <w:tcW w:w="1521" w:type="dxa"/>
            <w:shd w:val="clear" w:color="auto" w:fill="F2F2F2" w:themeFill="background1" w:themeFillShade="F2"/>
            <w:vAlign w:val="center"/>
          </w:tcPr>
          <w:p w14:paraId="1E9FE5C8" w14:textId="117126A1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实地授课</w:t>
            </w:r>
          </w:p>
        </w:tc>
        <w:tc>
          <w:tcPr>
            <w:tcW w:w="1559" w:type="dxa"/>
            <w:shd w:val="clear" w:color="auto" w:fill="F2F2F2" w:themeFill="background1" w:themeFillShade="F2"/>
            <w:vAlign w:val="center"/>
          </w:tcPr>
          <w:p w14:paraId="773EEDEA" w14:textId="5F1F801C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可获得学校官方成绩单</w:t>
            </w:r>
          </w:p>
        </w:tc>
        <w:tc>
          <w:tcPr>
            <w:tcW w:w="1745" w:type="dxa"/>
            <w:shd w:val="clear" w:color="auto" w:fill="F2F2F2" w:themeFill="background1" w:themeFillShade="F2"/>
            <w:vAlign w:val="center"/>
          </w:tcPr>
          <w:p w14:paraId="443A160E" w14:textId="073C9D1D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24,010澳元，含住宿和保险</w:t>
            </w:r>
          </w:p>
        </w:tc>
      </w:tr>
      <w:tr w:rsidR="0003059B" w:rsidRPr="0003059B" w14:paraId="0379E2A0" w14:textId="77777777" w:rsidTr="004C03B2">
        <w:trPr>
          <w:jc w:val="center"/>
        </w:trPr>
        <w:tc>
          <w:tcPr>
            <w:tcW w:w="1795" w:type="dxa"/>
            <w:shd w:val="clear" w:color="auto" w:fill="F2F2F2" w:themeFill="background1" w:themeFillShade="F2"/>
            <w:vAlign w:val="center"/>
          </w:tcPr>
          <w:p w14:paraId="35BB371C" w14:textId="3FA3A6F2" w:rsidR="0003059B" w:rsidRPr="0003059B" w:rsidRDefault="00B54E8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澳大利亚</w:t>
            </w:r>
            <w:r w:rsidR="0003059B"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新南威尔士大学</w:t>
            </w:r>
          </w:p>
        </w:tc>
        <w:tc>
          <w:tcPr>
            <w:tcW w:w="1800" w:type="dxa"/>
            <w:shd w:val="clear" w:color="auto" w:fill="F2F2F2" w:themeFill="background1" w:themeFillShade="F2"/>
            <w:vAlign w:val="center"/>
          </w:tcPr>
          <w:p w14:paraId="6A3E0DC1" w14:textId="27CEB0E0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学期学分交流项目</w:t>
            </w:r>
          </w:p>
        </w:tc>
        <w:tc>
          <w:tcPr>
            <w:tcW w:w="2005" w:type="dxa"/>
            <w:shd w:val="clear" w:color="auto" w:fill="F2F2F2" w:themeFill="background1" w:themeFillShade="F2"/>
            <w:vAlign w:val="center"/>
          </w:tcPr>
          <w:p w14:paraId="69A2841F" w14:textId="3F6437A0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TOEFL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 90         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IELTS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 6.5</w:t>
            </w:r>
          </w:p>
        </w:tc>
        <w:tc>
          <w:tcPr>
            <w:tcW w:w="1346" w:type="dxa"/>
            <w:shd w:val="clear" w:color="auto" w:fill="F2F2F2" w:themeFill="background1" w:themeFillShade="F2"/>
            <w:vAlign w:val="center"/>
          </w:tcPr>
          <w:p w14:paraId="1AB37F64" w14:textId="02B6BC16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3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-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4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门课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18-24 UNSW学分/学期</w:t>
            </w:r>
          </w:p>
        </w:tc>
        <w:tc>
          <w:tcPr>
            <w:tcW w:w="2551" w:type="dxa"/>
            <w:shd w:val="clear" w:color="auto" w:fill="F2F2F2" w:themeFill="background1" w:themeFillShade="F2"/>
            <w:vAlign w:val="center"/>
          </w:tcPr>
          <w:p w14:paraId="375A4BFE" w14:textId="77777777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秋季学期：</w:t>
            </w:r>
          </w:p>
          <w:p w14:paraId="732AE8E8" w14:textId="1F0CA032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9月-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1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2月</w:t>
            </w:r>
          </w:p>
        </w:tc>
        <w:tc>
          <w:tcPr>
            <w:tcW w:w="1521" w:type="dxa"/>
            <w:shd w:val="clear" w:color="auto" w:fill="F2F2F2" w:themeFill="background1" w:themeFillShade="F2"/>
            <w:vAlign w:val="center"/>
          </w:tcPr>
          <w:p w14:paraId="5035F45B" w14:textId="7D4013AE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实地授课</w:t>
            </w:r>
          </w:p>
        </w:tc>
        <w:tc>
          <w:tcPr>
            <w:tcW w:w="1559" w:type="dxa"/>
            <w:shd w:val="clear" w:color="auto" w:fill="F2F2F2" w:themeFill="background1" w:themeFillShade="F2"/>
            <w:vAlign w:val="center"/>
          </w:tcPr>
          <w:p w14:paraId="40EC2C70" w14:textId="5682A749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可获得学校官方成绩单</w:t>
            </w:r>
          </w:p>
        </w:tc>
        <w:tc>
          <w:tcPr>
            <w:tcW w:w="1745" w:type="dxa"/>
            <w:shd w:val="clear" w:color="auto" w:fill="F2F2F2" w:themeFill="background1" w:themeFillShade="F2"/>
            <w:vAlign w:val="center"/>
          </w:tcPr>
          <w:p w14:paraId="3F719550" w14:textId="426A6EC9" w:rsidR="0003059B" w:rsidRPr="0003059B" w:rsidRDefault="0003059B" w:rsidP="0003059B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21,760澳元，含住宿和保险</w:t>
            </w:r>
          </w:p>
        </w:tc>
      </w:tr>
    </w:tbl>
    <w:p w14:paraId="240E3711" w14:textId="38354124" w:rsidR="00495DC2" w:rsidRPr="006E6B37" w:rsidRDefault="00495DC2" w:rsidP="00495DC2">
      <w:pPr>
        <w:tabs>
          <w:tab w:val="left" w:pos="541"/>
        </w:tabs>
        <w:kinsoku w:val="0"/>
        <w:overflowPunct w:val="0"/>
        <w:spacing w:before="1"/>
        <w:ind w:right="210"/>
        <w:rPr>
          <w:rFonts w:asciiTheme="minorEastAsia" w:hAnsiTheme="minorEastAsia" w:cs="Calibri"/>
          <w:kern w:val="2"/>
          <w:sz w:val="18"/>
          <w:szCs w:val="18"/>
          <w:lang w:eastAsia="zh-CN"/>
        </w:rPr>
      </w:pPr>
      <w:r w:rsidRPr="006E6B37">
        <w:rPr>
          <w:rFonts w:asciiTheme="minorEastAsia" w:hAnsiTheme="minorEastAsia" w:cs="Calibri"/>
          <w:kern w:val="2"/>
          <w:sz w:val="18"/>
          <w:szCs w:val="18"/>
          <w:lang w:eastAsia="zh-CN"/>
        </w:rPr>
        <w:t>*</w:t>
      </w:r>
      <w:r w:rsidRPr="006E6B37">
        <w:rPr>
          <w:rFonts w:asciiTheme="minorEastAsia" w:hAnsiTheme="minorEastAsia" w:cs="Calibri" w:hint="eastAsia"/>
          <w:kern w:val="2"/>
          <w:sz w:val="18"/>
          <w:szCs w:val="18"/>
          <w:lang w:eastAsia="zh-CN"/>
        </w:rPr>
        <w:t>欢迎同学扫码（首页右上角）加入项目咨询Q</w:t>
      </w:r>
      <w:r w:rsidRPr="006E6B37">
        <w:rPr>
          <w:rFonts w:asciiTheme="minorEastAsia" w:hAnsiTheme="minorEastAsia" w:cs="Calibri"/>
          <w:kern w:val="2"/>
          <w:sz w:val="18"/>
          <w:szCs w:val="18"/>
          <w:lang w:eastAsia="zh-CN"/>
        </w:rPr>
        <w:t>Q群</w:t>
      </w:r>
      <w:r w:rsidRPr="006E6B37">
        <w:rPr>
          <w:rFonts w:asciiTheme="minorEastAsia" w:hAnsiTheme="minorEastAsia" w:cs="Calibri" w:hint="eastAsia"/>
          <w:kern w:val="2"/>
          <w:sz w:val="18"/>
          <w:szCs w:val="18"/>
          <w:lang w:eastAsia="zh-CN"/>
        </w:rPr>
        <w:t>（群号：</w:t>
      </w:r>
      <w:r w:rsidRPr="006E6B37">
        <w:rPr>
          <w:rFonts w:asciiTheme="minorEastAsia" w:hAnsiTheme="minorEastAsia" w:cs="Calibri"/>
          <w:kern w:val="2"/>
          <w:sz w:val="18"/>
          <w:szCs w:val="18"/>
          <w:lang w:eastAsia="zh-CN"/>
        </w:rPr>
        <w:t>125478542</w:t>
      </w:r>
      <w:r w:rsidRPr="006E6B37">
        <w:rPr>
          <w:rFonts w:asciiTheme="minorEastAsia" w:hAnsiTheme="minorEastAsia" w:cs="Calibri" w:hint="eastAsia"/>
          <w:kern w:val="2"/>
          <w:sz w:val="18"/>
          <w:szCs w:val="18"/>
          <w:lang w:eastAsia="zh-CN"/>
        </w:rPr>
        <w:t>）获取更多项目信息及宣讲会安排（</w:t>
      </w:r>
      <w:proofErr w:type="gramStart"/>
      <w:r w:rsidRPr="006E6B37">
        <w:rPr>
          <w:rFonts w:asciiTheme="minorEastAsia" w:hAnsiTheme="minorEastAsia" w:cs="Calibri" w:hint="eastAsia"/>
          <w:kern w:val="2"/>
          <w:sz w:val="18"/>
          <w:szCs w:val="18"/>
          <w:lang w:eastAsia="zh-CN"/>
        </w:rPr>
        <w:t>加群请</w:t>
      </w:r>
      <w:proofErr w:type="gramEnd"/>
      <w:r w:rsidRPr="006E6B37">
        <w:rPr>
          <w:rFonts w:asciiTheme="minorEastAsia" w:hAnsiTheme="minorEastAsia" w:cs="Calibri" w:hint="eastAsia"/>
          <w:kern w:val="2"/>
          <w:sz w:val="18"/>
          <w:szCs w:val="18"/>
          <w:lang w:eastAsia="zh-CN"/>
        </w:rPr>
        <w:t>备注国内大学+</w:t>
      </w:r>
      <w:r w:rsidRPr="006E6B37">
        <w:rPr>
          <w:rFonts w:asciiTheme="minorEastAsia" w:hAnsiTheme="minorEastAsia" w:cs="Calibri"/>
          <w:kern w:val="2"/>
          <w:sz w:val="18"/>
          <w:szCs w:val="18"/>
          <w:lang w:eastAsia="zh-CN"/>
        </w:rPr>
        <w:t>姓名</w:t>
      </w:r>
      <w:r w:rsidRPr="006E6B37">
        <w:rPr>
          <w:rFonts w:asciiTheme="minorEastAsia" w:hAnsiTheme="minorEastAsia" w:cs="Calibri" w:hint="eastAsia"/>
          <w:kern w:val="2"/>
          <w:sz w:val="18"/>
          <w:szCs w:val="18"/>
          <w:lang w:eastAsia="zh-CN"/>
        </w:rPr>
        <w:t>）</w:t>
      </w:r>
    </w:p>
    <w:p w14:paraId="5A9473AE" w14:textId="17080685" w:rsidR="00495DC2" w:rsidRPr="00495DC2" w:rsidRDefault="00495DC2" w:rsidP="00495DC2">
      <w:pPr>
        <w:spacing w:after="0" w:line="240" w:lineRule="auto"/>
        <w:rPr>
          <w:rFonts w:asciiTheme="minorEastAsia" w:hAnsiTheme="minorEastAsia" w:cs="Calibri"/>
          <w:kern w:val="2"/>
          <w:sz w:val="18"/>
          <w:szCs w:val="18"/>
          <w:lang w:eastAsia="zh-CN"/>
        </w:rPr>
      </w:pPr>
      <w:r>
        <w:rPr>
          <w:rFonts w:asciiTheme="minorEastAsia" w:hAnsiTheme="minorEastAsia" w:cs="Calibri" w:hint="eastAsia"/>
          <w:kern w:val="2"/>
          <w:sz w:val="18"/>
          <w:szCs w:val="18"/>
          <w:lang w:eastAsia="zh-CN"/>
        </w:rPr>
        <w:t>部分项目费用还在更新中，表中列出费用为参考费用。详情请随时关注SAF网站及QQ群内信息。</w:t>
      </w:r>
    </w:p>
    <w:sectPr w:rsidR="00495DC2" w:rsidRPr="00495DC2">
      <w:headerReference w:type="default" r:id="rId11"/>
      <w:headerReference w:type="first" r:id="rId12"/>
      <w:footerReference w:type="first" r:id="rId13"/>
      <w:pgSz w:w="15840" w:h="12240" w:orient="landscape"/>
      <w:pgMar w:top="720" w:right="720" w:bottom="720" w:left="720" w:header="102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FFE9F1" w14:textId="77777777" w:rsidR="001C04C6" w:rsidRDefault="001C04C6">
      <w:pPr>
        <w:spacing w:after="0" w:line="240" w:lineRule="auto"/>
      </w:pPr>
      <w:r>
        <w:separator/>
      </w:r>
    </w:p>
  </w:endnote>
  <w:endnote w:type="continuationSeparator" w:id="0">
    <w:p w14:paraId="315C4235" w14:textId="77777777" w:rsidR="001C04C6" w:rsidRDefault="001C04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Light">
    <w:altName w:val="Calibri"/>
    <w:charset w:val="00"/>
    <w:family w:val="swiss"/>
    <w:pitch w:val="variable"/>
    <w:sig w:usb0="E00002FF" w:usb1="4000001F" w:usb2="08000029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Volkhov">
    <w:altName w:val="Calibri"/>
    <w:charset w:val="00"/>
    <w:family w:val="auto"/>
    <w:pitch w:val="variable"/>
    <w:sig w:usb0="800000A7" w:usb1="00000043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09171070"/>
      <w:docPartObj>
        <w:docPartGallery w:val="Page Numbers (Bottom of Page)"/>
        <w:docPartUnique/>
      </w:docPartObj>
    </w:sdtPr>
    <w:sdtEndPr/>
    <w:sdtContent>
      <w:p w14:paraId="0EEF78A0" w14:textId="79C733D3" w:rsidR="00EF6A81" w:rsidRDefault="00EF6A81">
        <w:pPr>
          <w:pStyle w:val="a5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F1117" w:rsidRPr="00CF1117">
          <w:rPr>
            <w:noProof/>
            <w:lang w:val="zh-CN" w:eastAsia="zh-CN"/>
          </w:rPr>
          <w:t>1</w:t>
        </w:r>
        <w:r>
          <w:fldChar w:fldCharType="end"/>
        </w:r>
      </w:p>
    </w:sdtContent>
  </w:sdt>
  <w:p w14:paraId="5CAA5E46" w14:textId="77777777" w:rsidR="00EF6A81" w:rsidRDefault="00EF6A81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69D435" w14:textId="77777777" w:rsidR="001C04C6" w:rsidRDefault="001C04C6">
      <w:pPr>
        <w:spacing w:after="0" w:line="240" w:lineRule="auto"/>
      </w:pPr>
      <w:r>
        <w:separator/>
      </w:r>
    </w:p>
  </w:footnote>
  <w:footnote w:type="continuationSeparator" w:id="0">
    <w:p w14:paraId="454A0726" w14:textId="77777777" w:rsidR="001C04C6" w:rsidRDefault="001C04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4FA48F" w14:textId="77777777" w:rsidR="0065439E" w:rsidRDefault="0065439E">
    <w:pPr>
      <w:pStyle w:val="a7"/>
    </w:pPr>
    <w:r>
      <w:rPr>
        <w:noProof/>
        <w:lang w:eastAsia="zh-CN"/>
      </w:rPr>
      <w:drawing>
        <wp:anchor distT="0" distB="0" distL="114300" distR="114300" simplePos="0" relativeHeight="251658240" behindDoc="1" locked="0" layoutInCell="1" allowOverlap="1" wp14:anchorId="6EC5A8EF" wp14:editId="2FEEBD74">
          <wp:simplePos x="0" y="0"/>
          <wp:positionH relativeFrom="margin">
            <wp:align>left</wp:align>
          </wp:positionH>
          <wp:positionV relativeFrom="paragraph">
            <wp:posOffset>-447675</wp:posOffset>
          </wp:positionV>
          <wp:extent cx="1855470" cy="447675"/>
          <wp:effectExtent l="0" t="0" r="0" b="0"/>
          <wp:wrapNone/>
          <wp:docPr id="2" name="Imagen 2" descr="C:\Users\User\AppData\Local\Microsoft\Windows\INetCache\Content.Word\SAF_20th_colo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n 2" descr="C:\Users\User\AppData\Local\Microsoft\Windows\INetCache\Content.Word\SAF_20th_colo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862410" cy="44932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081F29" w14:textId="573E3BAD" w:rsidR="0065439E" w:rsidRDefault="00645614">
    <w:pPr>
      <w:pStyle w:val="a7"/>
    </w:pPr>
    <w:r w:rsidRPr="00D437D4">
      <w:rPr>
        <w:noProof/>
        <w:lang w:eastAsia="zh-CN"/>
      </w:rPr>
      <w:drawing>
        <wp:anchor distT="0" distB="0" distL="114300" distR="114300" simplePos="0" relativeHeight="251673600" behindDoc="1" locked="0" layoutInCell="1" allowOverlap="1" wp14:anchorId="098431A5" wp14:editId="089ECDE3">
          <wp:simplePos x="0" y="0"/>
          <wp:positionH relativeFrom="column">
            <wp:posOffset>8278837</wp:posOffset>
          </wp:positionH>
          <wp:positionV relativeFrom="paragraph">
            <wp:posOffset>-372794</wp:posOffset>
          </wp:positionV>
          <wp:extent cx="660693" cy="660693"/>
          <wp:effectExtent l="0" t="0" r="6350" b="6350"/>
          <wp:wrapNone/>
          <wp:docPr id="3" name="图片 3" descr="QR 代码&#10;&#10;描述已自动生成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图片 3" descr="QR 代码&#10;&#10;描述已自动生成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0693" cy="66069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65439E">
      <w:rPr>
        <w:noProof/>
        <w:lang w:eastAsia="zh-CN"/>
      </w:rPr>
      <w:drawing>
        <wp:anchor distT="0" distB="0" distL="114300" distR="114300" simplePos="0" relativeHeight="251671552" behindDoc="1" locked="0" layoutInCell="1" allowOverlap="1" wp14:anchorId="74E6E2E1" wp14:editId="29D12326">
          <wp:simplePos x="0" y="0"/>
          <wp:positionH relativeFrom="margin">
            <wp:align>left</wp:align>
          </wp:positionH>
          <wp:positionV relativeFrom="paragraph">
            <wp:posOffset>-409575</wp:posOffset>
          </wp:positionV>
          <wp:extent cx="1795780" cy="433705"/>
          <wp:effectExtent l="0" t="0" r="4445" b="4445"/>
          <wp:wrapNone/>
          <wp:docPr id="1" name="Imagen 1" descr="C:\Users\User\AppData\Local\Microsoft\Windows\INetCache\Content.Word\SAF_20th_colo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 descr="C:\Users\User\AppData\Local\Microsoft\Windows\INetCache\Content.Word\SAF_20th_color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79578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38593C"/>
    <w:multiLevelType w:val="hybridMultilevel"/>
    <w:tmpl w:val="1A7A17F8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E6F7A7B"/>
    <w:multiLevelType w:val="hybridMultilevel"/>
    <w:tmpl w:val="4516F20E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4A409F1"/>
    <w:multiLevelType w:val="hybridMultilevel"/>
    <w:tmpl w:val="6456BC6A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3" w15:restartNumberingAfterBreak="0">
    <w:nsid w:val="1C692404"/>
    <w:multiLevelType w:val="hybridMultilevel"/>
    <w:tmpl w:val="2F88E08E"/>
    <w:lvl w:ilvl="0" w:tplc="ED2A0460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>
      <o:colormru v:ext="edit" colors="#009fc4,#00323e,#01333d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0MzM2MjExMrQ0N7ZQ0lEKTi0uzszPAykwrAUA5/lUFSwAAAA="/>
  </w:docVars>
  <w:rsids>
    <w:rsidRoot w:val="00E25A15"/>
    <w:rsid w:val="000004A7"/>
    <w:rsid w:val="00003062"/>
    <w:rsid w:val="000055A1"/>
    <w:rsid w:val="00007433"/>
    <w:rsid w:val="000139E9"/>
    <w:rsid w:val="0001490D"/>
    <w:rsid w:val="000202BA"/>
    <w:rsid w:val="0002363F"/>
    <w:rsid w:val="00024757"/>
    <w:rsid w:val="00026242"/>
    <w:rsid w:val="0003059B"/>
    <w:rsid w:val="00033C0D"/>
    <w:rsid w:val="00036CBE"/>
    <w:rsid w:val="000414E7"/>
    <w:rsid w:val="00053EF4"/>
    <w:rsid w:val="000543B6"/>
    <w:rsid w:val="00067ADD"/>
    <w:rsid w:val="0007177B"/>
    <w:rsid w:val="00071856"/>
    <w:rsid w:val="000837F1"/>
    <w:rsid w:val="000848A7"/>
    <w:rsid w:val="00087DB8"/>
    <w:rsid w:val="00091340"/>
    <w:rsid w:val="0009246C"/>
    <w:rsid w:val="0009619A"/>
    <w:rsid w:val="00097493"/>
    <w:rsid w:val="000A25E1"/>
    <w:rsid w:val="000A3A5C"/>
    <w:rsid w:val="000A6E51"/>
    <w:rsid w:val="000C517E"/>
    <w:rsid w:val="000D03C2"/>
    <w:rsid w:val="000D0B22"/>
    <w:rsid w:val="000D47FB"/>
    <w:rsid w:val="000D7DF7"/>
    <w:rsid w:val="000D7EA2"/>
    <w:rsid w:val="000E1DBC"/>
    <w:rsid w:val="000E4355"/>
    <w:rsid w:val="000E5454"/>
    <w:rsid w:val="000F0C83"/>
    <w:rsid w:val="000F1229"/>
    <w:rsid w:val="00100BC7"/>
    <w:rsid w:val="00104636"/>
    <w:rsid w:val="00104C59"/>
    <w:rsid w:val="00110788"/>
    <w:rsid w:val="0011187C"/>
    <w:rsid w:val="0011253E"/>
    <w:rsid w:val="00114C6E"/>
    <w:rsid w:val="00117F48"/>
    <w:rsid w:val="00126B2E"/>
    <w:rsid w:val="00132614"/>
    <w:rsid w:val="00134FFF"/>
    <w:rsid w:val="00135024"/>
    <w:rsid w:val="00135959"/>
    <w:rsid w:val="0014065E"/>
    <w:rsid w:val="0014247F"/>
    <w:rsid w:val="00150C87"/>
    <w:rsid w:val="00151E0E"/>
    <w:rsid w:val="001551AC"/>
    <w:rsid w:val="001561B1"/>
    <w:rsid w:val="00156F68"/>
    <w:rsid w:val="00157637"/>
    <w:rsid w:val="00162434"/>
    <w:rsid w:val="0016637A"/>
    <w:rsid w:val="0016667F"/>
    <w:rsid w:val="00176CEB"/>
    <w:rsid w:val="00181128"/>
    <w:rsid w:val="00182D53"/>
    <w:rsid w:val="00182FE1"/>
    <w:rsid w:val="00186659"/>
    <w:rsid w:val="001868E7"/>
    <w:rsid w:val="001916E6"/>
    <w:rsid w:val="00192135"/>
    <w:rsid w:val="00192821"/>
    <w:rsid w:val="001929F9"/>
    <w:rsid w:val="00195074"/>
    <w:rsid w:val="00197AAC"/>
    <w:rsid w:val="001A714C"/>
    <w:rsid w:val="001B5AC5"/>
    <w:rsid w:val="001B7791"/>
    <w:rsid w:val="001C04C6"/>
    <w:rsid w:val="001C53A4"/>
    <w:rsid w:val="001C5761"/>
    <w:rsid w:val="001C64E0"/>
    <w:rsid w:val="001C6AEE"/>
    <w:rsid w:val="001C7178"/>
    <w:rsid w:val="001E3CB2"/>
    <w:rsid w:val="001E42AD"/>
    <w:rsid w:val="001E5F7E"/>
    <w:rsid w:val="001E6568"/>
    <w:rsid w:val="001F11B4"/>
    <w:rsid w:val="001F167F"/>
    <w:rsid w:val="002030CE"/>
    <w:rsid w:val="00204780"/>
    <w:rsid w:val="002125DF"/>
    <w:rsid w:val="00212E64"/>
    <w:rsid w:val="0021606B"/>
    <w:rsid w:val="0021644F"/>
    <w:rsid w:val="0021668C"/>
    <w:rsid w:val="002202E6"/>
    <w:rsid w:val="00223EAC"/>
    <w:rsid w:val="0022583D"/>
    <w:rsid w:val="00232E14"/>
    <w:rsid w:val="00243342"/>
    <w:rsid w:val="002508FF"/>
    <w:rsid w:val="00250C77"/>
    <w:rsid w:val="00250DC1"/>
    <w:rsid w:val="00257D07"/>
    <w:rsid w:val="00273C50"/>
    <w:rsid w:val="00275E8E"/>
    <w:rsid w:val="00281A6A"/>
    <w:rsid w:val="00281AF3"/>
    <w:rsid w:val="0028500B"/>
    <w:rsid w:val="00285791"/>
    <w:rsid w:val="0028695C"/>
    <w:rsid w:val="0028710C"/>
    <w:rsid w:val="00296042"/>
    <w:rsid w:val="002A0E09"/>
    <w:rsid w:val="002A4DA6"/>
    <w:rsid w:val="002B17B5"/>
    <w:rsid w:val="002B6107"/>
    <w:rsid w:val="002B69AB"/>
    <w:rsid w:val="002B7389"/>
    <w:rsid w:val="002C0F28"/>
    <w:rsid w:val="002C4955"/>
    <w:rsid w:val="002D0D00"/>
    <w:rsid w:val="002D1837"/>
    <w:rsid w:val="002D35F4"/>
    <w:rsid w:val="002E168A"/>
    <w:rsid w:val="002E241D"/>
    <w:rsid w:val="002E6E61"/>
    <w:rsid w:val="002F023F"/>
    <w:rsid w:val="002F1128"/>
    <w:rsid w:val="002F124D"/>
    <w:rsid w:val="002F4DAC"/>
    <w:rsid w:val="002F713C"/>
    <w:rsid w:val="00306445"/>
    <w:rsid w:val="00307A66"/>
    <w:rsid w:val="00310C48"/>
    <w:rsid w:val="00314D1B"/>
    <w:rsid w:val="00321B81"/>
    <w:rsid w:val="00322723"/>
    <w:rsid w:val="00323C24"/>
    <w:rsid w:val="00332ABF"/>
    <w:rsid w:val="00334B38"/>
    <w:rsid w:val="0033689B"/>
    <w:rsid w:val="00342076"/>
    <w:rsid w:val="00347F10"/>
    <w:rsid w:val="00350FBA"/>
    <w:rsid w:val="00366092"/>
    <w:rsid w:val="00370C13"/>
    <w:rsid w:val="00371990"/>
    <w:rsid w:val="0038397D"/>
    <w:rsid w:val="00387F9D"/>
    <w:rsid w:val="00395775"/>
    <w:rsid w:val="0039680E"/>
    <w:rsid w:val="00397008"/>
    <w:rsid w:val="003A2729"/>
    <w:rsid w:val="003B6210"/>
    <w:rsid w:val="003B63E1"/>
    <w:rsid w:val="003C52D2"/>
    <w:rsid w:val="003C55B2"/>
    <w:rsid w:val="003C5C55"/>
    <w:rsid w:val="003D0834"/>
    <w:rsid w:val="003D32B4"/>
    <w:rsid w:val="003D591F"/>
    <w:rsid w:val="003E1BF3"/>
    <w:rsid w:val="003F3BD2"/>
    <w:rsid w:val="003F4E11"/>
    <w:rsid w:val="003F4F50"/>
    <w:rsid w:val="003F5D89"/>
    <w:rsid w:val="003F7F0A"/>
    <w:rsid w:val="00400425"/>
    <w:rsid w:val="004039F6"/>
    <w:rsid w:val="00410D43"/>
    <w:rsid w:val="004146EC"/>
    <w:rsid w:val="0041486E"/>
    <w:rsid w:val="00415BA4"/>
    <w:rsid w:val="00420B8A"/>
    <w:rsid w:val="00421DEA"/>
    <w:rsid w:val="004255F9"/>
    <w:rsid w:val="00426FFF"/>
    <w:rsid w:val="00431500"/>
    <w:rsid w:val="004442A7"/>
    <w:rsid w:val="00450057"/>
    <w:rsid w:val="00450B2C"/>
    <w:rsid w:val="00452890"/>
    <w:rsid w:val="0045585F"/>
    <w:rsid w:val="004601D9"/>
    <w:rsid w:val="0046071A"/>
    <w:rsid w:val="004657F5"/>
    <w:rsid w:val="00471B46"/>
    <w:rsid w:val="004739C8"/>
    <w:rsid w:val="0048336B"/>
    <w:rsid w:val="00485DA5"/>
    <w:rsid w:val="00493D51"/>
    <w:rsid w:val="00494FF1"/>
    <w:rsid w:val="00495DC2"/>
    <w:rsid w:val="0049743C"/>
    <w:rsid w:val="00497F6A"/>
    <w:rsid w:val="004A1BD8"/>
    <w:rsid w:val="004B001A"/>
    <w:rsid w:val="004B0025"/>
    <w:rsid w:val="004B5DA0"/>
    <w:rsid w:val="004C03B2"/>
    <w:rsid w:val="004C5A50"/>
    <w:rsid w:val="004D5C57"/>
    <w:rsid w:val="004E29B4"/>
    <w:rsid w:val="004F4E7F"/>
    <w:rsid w:val="004F6186"/>
    <w:rsid w:val="0050535D"/>
    <w:rsid w:val="005124BC"/>
    <w:rsid w:val="005138C8"/>
    <w:rsid w:val="00514E0B"/>
    <w:rsid w:val="00515E1A"/>
    <w:rsid w:val="005257D6"/>
    <w:rsid w:val="00530DE6"/>
    <w:rsid w:val="005310F0"/>
    <w:rsid w:val="0053535E"/>
    <w:rsid w:val="005375E6"/>
    <w:rsid w:val="0054041C"/>
    <w:rsid w:val="005503AB"/>
    <w:rsid w:val="00551958"/>
    <w:rsid w:val="00551F62"/>
    <w:rsid w:val="005606D8"/>
    <w:rsid w:val="005647E5"/>
    <w:rsid w:val="00576590"/>
    <w:rsid w:val="00584482"/>
    <w:rsid w:val="00585FF2"/>
    <w:rsid w:val="00596A47"/>
    <w:rsid w:val="00597AF0"/>
    <w:rsid w:val="00597F4C"/>
    <w:rsid w:val="005A1873"/>
    <w:rsid w:val="005A1C51"/>
    <w:rsid w:val="005A620D"/>
    <w:rsid w:val="005B3EB6"/>
    <w:rsid w:val="005B62AE"/>
    <w:rsid w:val="005C1FD5"/>
    <w:rsid w:val="005C34F2"/>
    <w:rsid w:val="005D3EA0"/>
    <w:rsid w:val="005D6764"/>
    <w:rsid w:val="005E0DCD"/>
    <w:rsid w:val="005F056B"/>
    <w:rsid w:val="005F13C0"/>
    <w:rsid w:val="005F326A"/>
    <w:rsid w:val="005F7E52"/>
    <w:rsid w:val="005F7F43"/>
    <w:rsid w:val="006022B0"/>
    <w:rsid w:val="0060232F"/>
    <w:rsid w:val="00612DB9"/>
    <w:rsid w:val="00614EF8"/>
    <w:rsid w:val="00620CE5"/>
    <w:rsid w:val="0062744A"/>
    <w:rsid w:val="00630C2B"/>
    <w:rsid w:val="00631B7F"/>
    <w:rsid w:val="00631BB5"/>
    <w:rsid w:val="00635253"/>
    <w:rsid w:val="00637357"/>
    <w:rsid w:val="00642B21"/>
    <w:rsid w:val="0064307D"/>
    <w:rsid w:val="00645614"/>
    <w:rsid w:val="0064677C"/>
    <w:rsid w:val="00650FFE"/>
    <w:rsid w:val="0065439E"/>
    <w:rsid w:val="00657DF2"/>
    <w:rsid w:val="00660DEA"/>
    <w:rsid w:val="0066329D"/>
    <w:rsid w:val="006703D9"/>
    <w:rsid w:val="0067378C"/>
    <w:rsid w:val="0068082D"/>
    <w:rsid w:val="00682A76"/>
    <w:rsid w:val="006A164D"/>
    <w:rsid w:val="006A1FE3"/>
    <w:rsid w:val="006A3A84"/>
    <w:rsid w:val="006A3DB2"/>
    <w:rsid w:val="006A4E35"/>
    <w:rsid w:val="006A6BF1"/>
    <w:rsid w:val="006A78E4"/>
    <w:rsid w:val="006B08FF"/>
    <w:rsid w:val="006B1E40"/>
    <w:rsid w:val="006B2933"/>
    <w:rsid w:val="006B3E95"/>
    <w:rsid w:val="006B459C"/>
    <w:rsid w:val="006B60DA"/>
    <w:rsid w:val="006B72CC"/>
    <w:rsid w:val="006D0C16"/>
    <w:rsid w:val="006D102B"/>
    <w:rsid w:val="006D1675"/>
    <w:rsid w:val="006D300A"/>
    <w:rsid w:val="006D4669"/>
    <w:rsid w:val="006E2F12"/>
    <w:rsid w:val="006E5FBA"/>
    <w:rsid w:val="006E6B37"/>
    <w:rsid w:val="006F5FBF"/>
    <w:rsid w:val="006F617A"/>
    <w:rsid w:val="0070017B"/>
    <w:rsid w:val="007013A0"/>
    <w:rsid w:val="00717BC7"/>
    <w:rsid w:val="00720F03"/>
    <w:rsid w:val="0072117B"/>
    <w:rsid w:val="00721277"/>
    <w:rsid w:val="007228A4"/>
    <w:rsid w:val="00723DAB"/>
    <w:rsid w:val="007249E5"/>
    <w:rsid w:val="00730F3B"/>
    <w:rsid w:val="0073250F"/>
    <w:rsid w:val="00733715"/>
    <w:rsid w:val="00734F19"/>
    <w:rsid w:val="00735109"/>
    <w:rsid w:val="007364D8"/>
    <w:rsid w:val="00743006"/>
    <w:rsid w:val="00743C4B"/>
    <w:rsid w:val="00753049"/>
    <w:rsid w:val="00753E03"/>
    <w:rsid w:val="007563EB"/>
    <w:rsid w:val="00762D93"/>
    <w:rsid w:val="00763018"/>
    <w:rsid w:val="0076335D"/>
    <w:rsid w:val="00765250"/>
    <w:rsid w:val="007654CF"/>
    <w:rsid w:val="007762FC"/>
    <w:rsid w:val="007876B9"/>
    <w:rsid w:val="00793C44"/>
    <w:rsid w:val="00795FF0"/>
    <w:rsid w:val="007A014F"/>
    <w:rsid w:val="007A6479"/>
    <w:rsid w:val="007B5ECF"/>
    <w:rsid w:val="007C061E"/>
    <w:rsid w:val="007C0D18"/>
    <w:rsid w:val="007C564C"/>
    <w:rsid w:val="007C6C46"/>
    <w:rsid w:val="007D123D"/>
    <w:rsid w:val="007D701B"/>
    <w:rsid w:val="007E00BC"/>
    <w:rsid w:val="007E3A6F"/>
    <w:rsid w:val="007E71F3"/>
    <w:rsid w:val="007F1E4B"/>
    <w:rsid w:val="007F2CB3"/>
    <w:rsid w:val="007F6438"/>
    <w:rsid w:val="00802E77"/>
    <w:rsid w:val="00804D70"/>
    <w:rsid w:val="00806105"/>
    <w:rsid w:val="00806619"/>
    <w:rsid w:val="00807B73"/>
    <w:rsid w:val="00810F0B"/>
    <w:rsid w:val="0081247D"/>
    <w:rsid w:val="00813F51"/>
    <w:rsid w:val="0081431C"/>
    <w:rsid w:val="0082080F"/>
    <w:rsid w:val="00820967"/>
    <w:rsid w:val="00823925"/>
    <w:rsid w:val="0083592C"/>
    <w:rsid w:val="00840301"/>
    <w:rsid w:val="00842FE2"/>
    <w:rsid w:val="00844028"/>
    <w:rsid w:val="00854BA3"/>
    <w:rsid w:val="00857F84"/>
    <w:rsid w:val="00860863"/>
    <w:rsid w:val="00864403"/>
    <w:rsid w:val="008674C7"/>
    <w:rsid w:val="008718DB"/>
    <w:rsid w:val="00871FDF"/>
    <w:rsid w:val="0087289D"/>
    <w:rsid w:val="00872A13"/>
    <w:rsid w:val="00872ED8"/>
    <w:rsid w:val="0087567F"/>
    <w:rsid w:val="00875C81"/>
    <w:rsid w:val="00890102"/>
    <w:rsid w:val="00891252"/>
    <w:rsid w:val="00892885"/>
    <w:rsid w:val="008933D2"/>
    <w:rsid w:val="00894E8C"/>
    <w:rsid w:val="008A1A3A"/>
    <w:rsid w:val="008A2288"/>
    <w:rsid w:val="008A5ADE"/>
    <w:rsid w:val="008A7165"/>
    <w:rsid w:val="008B156C"/>
    <w:rsid w:val="008B2BF6"/>
    <w:rsid w:val="008B527D"/>
    <w:rsid w:val="008B6634"/>
    <w:rsid w:val="008B6C3E"/>
    <w:rsid w:val="008C0357"/>
    <w:rsid w:val="008C36C6"/>
    <w:rsid w:val="008C4B07"/>
    <w:rsid w:val="008D0DB4"/>
    <w:rsid w:val="008D10BF"/>
    <w:rsid w:val="008D299D"/>
    <w:rsid w:val="008D2C66"/>
    <w:rsid w:val="008E20B4"/>
    <w:rsid w:val="008E5EE6"/>
    <w:rsid w:val="008E74F6"/>
    <w:rsid w:val="008F0C2F"/>
    <w:rsid w:val="008F38B3"/>
    <w:rsid w:val="008F3DC2"/>
    <w:rsid w:val="008F72C4"/>
    <w:rsid w:val="00902ACB"/>
    <w:rsid w:val="00910A41"/>
    <w:rsid w:val="00914910"/>
    <w:rsid w:val="0091627B"/>
    <w:rsid w:val="00917DBC"/>
    <w:rsid w:val="0092008B"/>
    <w:rsid w:val="009212BF"/>
    <w:rsid w:val="00923607"/>
    <w:rsid w:val="009243F7"/>
    <w:rsid w:val="00924E12"/>
    <w:rsid w:val="0093300C"/>
    <w:rsid w:val="00933095"/>
    <w:rsid w:val="0093785E"/>
    <w:rsid w:val="00937CF1"/>
    <w:rsid w:val="00943254"/>
    <w:rsid w:val="00944C2A"/>
    <w:rsid w:val="00953E0F"/>
    <w:rsid w:val="009608EC"/>
    <w:rsid w:val="00963219"/>
    <w:rsid w:val="009667F5"/>
    <w:rsid w:val="0097025E"/>
    <w:rsid w:val="00971E59"/>
    <w:rsid w:val="00971EFA"/>
    <w:rsid w:val="0097214A"/>
    <w:rsid w:val="009724E3"/>
    <w:rsid w:val="009829D1"/>
    <w:rsid w:val="00987117"/>
    <w:rsid w:val="009A0828"/>
    <w:rsid w:val="009A470C"/>
    <w:rsid w:val="009A5038"/>
    <w:rsid w:val="009B3D37"/>
    <w:rsid w:val="009B501E"/>
    <w:rsid w:val="009B6F68"/>
    <w:rsid w:val="009C3143"/>
    <w:rsid w:val="009C32CF"/>
    <w:rsid w:val="009C4D87"/>
    <w:rsid w:val="009D2F7B"/>
    <w:rsid w:val="009D4EEB"/>
    <w:rsid w:val="009D6423"/>
    <w:rsid w:val="009E1170"/>
    <w:rsid w:val="009E7E61"/>
    <w:rsid w:val="009F029B"/>
    <w:rsid w:val="009F121C"/>
    <w:rsid w:val="009F19EF"/>
    <w:rsid w:val="009F2E76"/>
    <w:rsid w:val="009F48E2"/>
    <w:rsid w:val="009F6EAC"/>
    <w:rsid w:val="009F7A22"/>
    <w:rsid w:val="009F7BD7"/>
    <w:rsid w:val="00A00471"/>
    <w:rsid w:val="00A02D93"/>
    <w:rsid w:val="00A059F5"/>
    <w:rsid w:val="00A066F4"/>
    <w:rsid w:val="00A07F90"/>
    <w:rsid w:val="00A12981"/>
    <w:rsid w:val="00A144EC"/>
    <w:rsid w:val="00A21254"/>
    <w:rsid w:val="00A2127C"/>
    <w:rsid w:val="00A22B8E"/>
    <w:rsid w:val="00A25075"/>
    <w:rsid w:val="00A25677"/>
    <w:rsid w:val="00A26729"/>
    <w:rsid w:val="00A2673B"/>
    <w:rsid w:val="00A27A91"/>
    <w:rsid w:val="00A327A4"/>
    <w:rsid w:val="00A33638"/>
    <w:rsid w:val="00A34D07"/>
    <w:rsid w:val="00A35AE9"/>
    <w:rsid w:val="00A3627D"/>
    <w:rsid w:val="00A3733B"/>
    <w:rsid w:val="00A37955"/>
    <w:rsid w:val="00A43389"/>
    <w:rsid w:val="00A443B2"/>
    <w:rsid w:val="00A44F93"/>
    <w:rsid w:val="00A54BE6"/>
    <w:rsid w:val="00A57A2E"/>
    <w:rsid w:val="00A609AD"/>
    <w:rsid w:val="00A60A7A"/>
    <w:rsid w:val="00A66BDD"/>
    <w:rsid w:val="00A679C4"/>
    <w:rsid w:val="00A711BD"/>
    <w:rsid w:val="00A76B32"/>
    <w:rsid w:val="00A76F2A"/>
    <w:rsid w:val="00A77D6A"/>
    <w:rsid w:val="00A81A4F"/>
    <w:rsid w:val="00A865A2"/>
    <w:rsid w:val="00A91247"/>
    <w:rsid w:val="00A934D8"/>
    <w:rsid w:val="00A967FC"/>
    <w:rsid w:val="00AA1106"/>
    <w:rsid w:val="00AA2CC7"/>
    <w:rsid w:val="00AB0FB1"/>
    <w:rsid w:val="00AB15C2"/>
    <w:rsid w:val="00AB2FDE"/>
    <w:rsid w:val="00AC39F5"/>
    <w:rsid w:val="00AC4CED"/>
    <w:rsid w:val="00AC5E97"/>
    <w:rsid w:val="00AC675B"/>
    <w:rsid w:val="00AC711C"/>
    <w:rsid w:val="00AD02EA"/>
    <w:rsid w:val="00AD2365"/>
    <w:rsid w:val="00AD3F23"/>
    <w:rsid w:val="00AD42CF"/>
    <w:rsid w:val="00AD483C"/>
    <w:rsid w:val="00AD5925"/>
    <w:rsid w:val="00AE0C70"/>
    <w:rsid w:val="00AE1449"/>
    <w:rsid w:val="00AE1A21"/>
    <w:rsid w:val="00AE22DB"/>
    <w:rsid w:val="00AE364C"/>
    <w:rsid w:val="00AE7DE4"/>
    <w:rsid w:val="00AF088A"/>
    <w:rsid w:val="00AF0AD1"/>
    <w:rsid w:val="00AF13F6"/>
    <w:rsid w:val="00AF1A5B"/>
    <w:rsid w:val="00B00A15"/>
    <w:rsid w:val="00B07EFA"/>
    <w:rsid w:val="00B1044D"/>
    <w:rsid w:val="00B54E8B"/>
    <w:rsid w:val="00B65A1B"/>
    <w:rsid w:val="00B662DA"/>
    <w:rsid w:val="00B71723"/>
    <w:rsid w:val="00B71F98"/>
    <w:rsid w:val="00B72A90"/>
    <w:rsid w:val="00B74918"/>
    <w:rsid w:val="00B83777"/>
    <w:rsid w:val="00B92C46"/>
    <w:rsid w:val="00B94A11"/>
    <w:rsid w:val="00B94FDF"/>
    <w:rsid w:val="00B9799B"/>
    <w:rsid w:val="00BA04F8"/>
    <w:rsid w:val="00BA1C28"/>
    <w:rsid w:val="00BA4D19"/>
    <w:rsid w:val="00BA7182"/>
    <w:rsid w:val="00BB0F97"/>
    <w:rsid w:val="00BB6EBF"/>
    <w:rsid w:val="00BC1F1C"/>
    <w:rsid w:val="00BC540F"/>
    <w:rsid w:val="00BC607C"/>
    <w:rsid w:val="00BC63A6"/>
    <w:rsid w:val="00BC6FD2"/>
    <w:rsid w:val="00BD1AF8"/>
    <w:rsid w:val="00BE1A84"/>
    <w:rsid w:val="00BE5BF6"/>
    <w:rsid w:val="00BE6DD7"/>
    <w:rsid w:val="00BF152A"/>
    <w:rsid w:val="00BF3C89"/>
    <w:rsid w:val="00BF794E"/>
    <w:rsid w:val="00C00580"/>
    <w:rsid w:val="00C00D18"/>
    <w:rsid w:val="00C05E58"/>
    <w:rsid w:val="00C15557"/>
    <w:rsid w:val="00C16062"/>
    <w:rsid w:val="00C21A1A"/>
    <w:rsid w:val="00C27876"/>
    <w:rsid w:val="00C30A5E"/>
    <w:rsid w:val="00C31601"/>
    <w:rsid w:val="00C346AA"/>
    <w:rsid w:val="00C46008"/>
    <w:rsid w:val="00C54418"/>
    <w:rsid w:val="00C6015A"/>
    <w:rsid w:val="00C608EE"/>
    <w:rsid w:val="00C60E70"/>
    <w:rsid w:val="00C62274"/>
    <w:rsid w:val="00C65A28"/>
    <w:rsid w:val="00C66D44"/>
    <w:rsid w:val="00C673DD"/>
    <w:rsid w:val="00C74882"/>
    <w:rsid w:val="00C758CB"/>
    <w:rsid w:val="00C75B44"/>
    <w:rsid w:val="00C83027"/>
    <w:rsid w:val="00C90726"/>
    <w:rsid w:val="00C93111"/>
    <w:rsid w:val="00C93C1C"/>
    <w:rsid w:val="00C94966"/>
    <w:rsid w:val="00CA14CC"/>
    <w:rsid w:val="00CA6CD4"/>
    <w:rsid w:val="00CB0402"/>
    <w:rsid w:val="00CB0D44"/>
    <w:rsid w:val="00CB13F9"/>
    <w:rsid w:val="00CB2F2A"/>
    <w:rsid w:val="00CB3B9B"/>
    <w:rsid w:val="00CB591C"/>
    <w:rsid w:val="00CC070D"/>
    <w:rsid w:val="00CD067E"/>
    <w:rsid w:val="00CD0709"/>
    <w:rsid w:val="00CD4B58"/>
    <w:rsid w:val="00CE1637"/>
    <w:rsid w:val="00CE5A46"/>
    <w:rsid w:val="00CE64B7"/>
    <w:rsid w:val="00CE6839"/>
    <w:rsid w:val="00CF08D6"/>
    <w:rsid w:val="00CF1117"/>
    <w:rsid w:val="00CF2E98"/>
    <w:rsid w:val="00CF4671"/>
    <w:rsid w:val="00CF60F7"/>
    <w:rsid w:val="00D01A23"/>
    <w:rsid w:val="00D01D77"/>
    <w:rsid w:val="00D01F34"/>
    <w:rsid w:val="00D03D0E"/>
    <w:rsid w:val="00D06E5A"/>
    <w:rsid w:val="00D1161F"/>
    <w:rsid w:val="00D12029"/>
    <w:rsid w:val="00D13CED"/>
    <w:rsid w:val="00D1568D"/>
    <w:rsid w:val="00D179F1"/>
    <w:rsid w:val="00D20F1A"/>
    <w:rsid w:val="00D212BA"/>
    <w:rsid w:val="00D24CFB"/>
    <w:rsid w:val="00D3172A"/>
    <w:rsid w:val="00D318B8"/>
    <w:rsid w:val="00D3485E"/>
    <w:rsid w:val="00D37639"/>
    <w:rsid w:val="00D416EE"/>
    <w:rsid w:val="00D436B9"/>
    <w:rsid w:val="00D43C6A"/>
    <w:rsid w:val="00D45E04"/>
    <w:rsid w:val="00D53DE0"/>
    <w:rsid w:val="00D558BE"/>
    <w:rsid w:val="00D55AC3"/>
    <w:rsid w:val="00D568EC"/>
    <w:rsid w:val="00D607BE"/>
    <w:rsid w:val="00D62411"/>
    <w:rsid w:val="00D707DC"/>
    <w:rsid w:val="00D74943"/>
    <w:rsid w:val="00D84AA0"/>
    <w:rsid w:val="00D8644F"/>
    <w:rsid w:val="00D905DA"/>
    <w:rsid w:val="00D91C22"/>
    <w:rsid w:val="00D945DE"/>
    <w:rsid w:val="00D94F91"/>
    <w:rsid w:val="00DA49EA"/>
    <w:rsid w:val="00DA64B4"/>
    <w:rsid w:val="00DB368B"/>
    <w:rsid w:val="00DC01A8"/>
    <w:rsid w:val="00DC2A1D"/>
    <w:rsid w:val="00DC2A3F"/>
    <w:rsid w:val="00DC5284"/>
    <w:rsid w:val="00DD2969"/>
    <w:rsid w:val="00DD4E45"/>
    <w:rsid w:val="00DE1291"/>
    <w:rsid w:val="00DF26C6"/>
    <w:rsid w:val="00E002AB"/>
    <w:rsid w:val="00E031C5"/>
    <w:rsid w:val="00E050A7"/>
    <w:rsid w:val="00E078C3"/>
    <w:rsid w:val="00E1339A"/>
    <w:rsid w:val="00E1354B"/>
    <w:rsid w:val="00E14943"/>
    <w:rsid w:val="00E25A15"/>
    <w:rsid w:val="00E25ECA"/>
    <w:rsid w:val="00E34191"/>
    <w:rsid w:val="00E36ACE"/>
    <w:rsid w:val="00E36C2E"/>
    <w:rsid w:val="00E3728D"/>
    <w:rsid w:val="00E413B0"/>
    <w:rsid w:val="00E44C16"/>
    <w:rsid w:val="00E4643F"/>
    <w:rsid w:val="00E46EDC"/>
    <w:rsid w:val="00E51619"/>
    <w:rsid w:val="00E556C6"/>
    <w:rsid w:val="00E5570A"/>
    <w:rsid w:val="00E55FB3"/>
    <w:rsid w:val="00E62AED"/>
    <w:rsid w:val="00E702A2"/>
    <w:rsid w:val="00E7052D"/>
    <w:rsid w:val="00E7259A"/>
    <w:rsid w:val="00E756F4"/>
    <w:rsid w:val="00E763B9"/>
    <w:rsid w:val="00E7756D"/>
    <w:rsid w:val="00E8100B"/>
    <w:rsid w:val="00E822B8"/>
    <w:rsid w:val="00E827B2"/>
    <w:rsid w:val="00E82E9A"/>
    <w:rsid w:val="00E836AD"/>
    <w:rsid w:val="00E84E82"/>
    <w:rsid w:val="00E874CA"/>
    <w:rsid w:val="00E91CA4"/>
    <w:rsid w:val="00E933ED"/>
    <w:rsid w:val="00EA312D"/>
    <w:rsid w:val="00EA3629"/>
    <w:rsid w:val="00EA36B4"/>
    <w:rsid w:val="00EA5BB4"/>
    <w:rsid w:val="00EA5DED"/>
    <w:rsid w:val="00EB09BB"/>
    <w:rsid w:val="00EB0A67"/>
    <w:rsid w:val="00EB2D47"/>
    <w:rsid w:val="00EB58F7"/>
    <w:rsid w:val="00EC1E8F"/>
    <w:rsid w:val="00EC4DA1"/>
    <w:rsid w:val="00EC504A"/>
    <w:rsid w:val="00ED2832"/>
    <w:rsid w:val="00EE028B"/>
    <w:rsid w:val="00EE1C3C"/>
    <w:rsid w:val="00EE281D"/>
    <w:rsid w:val="00EE5B94"/>
    <w:rsid w:val="00EE6012"/>
    <w:rsid w:val="00EE7A6C"/>
    <w:rsid w:val="00EF4373"/>
    <w:rsid w:val="00EF5343"/>
    <w:rsid w:val="00EF6A81"/>
    <w:rsid w:val="00EF7856"/>
    <w:rsid w:val="00F0031A"/>
    <w:rsid w:val="00F00D0F"/>
    <w:rsid w:val="00F01D44"/>
    <w:rsid w:val="00F0215B"/>
    <w:rsid w:val="00F054AE"/>
    <w:rsid w:val="00F063CF"/>
    <w:rsid w:val="00F10983"/>
    <w:rsid w:val="00F13C6F"/>
    <w:rsid w:val="00F16774"/>
    <w:rsid w:val="00F2465B"/>
    <w:rsid w:val="00F27E6D"/>
    <w:rsid w:val="00F3189E"/>
    <w:rsid w:val="00F44F67"/>
    <w:rsid w:val="00F4589E"/>
    <w:rsid w:val="00F50DE3"/>
    <w:rsid w:val="00F51C3B"/>
    <w:rsid w:val="00F5337A"/>
    <w:rsid w:val="00F53DC1"/>
    <w:rsid w:val="00F53F17"/>
    <w:rsid w:val="00F54B98"/>
    <w:rsid w:val="00F56E95"/>
    <w:rsid w:val="00F6051D"/>
    <w:rsid w:val="00F622BD"/>
    <w:rsid w:val="00F641F6"/>
    <w:rsid w:val="00F644A4"/>
    <w:rsid w:val="00F64B96"/>
    <w:rsid w:val="00F77262"/>
    <w:rsid w:val="00F86209"/>
    <w:rsid w:val="00F93905"/>
    <w:rsid w:val="00F93DCC"/>
    <w:rsid w:val="00F96473"/>
    <w:rsid w:val="00F965EC"/>
    <w:rsid w:val="00FA6463"/>
    <w:rsid w:val="00FB73BC"/>
    <w:rsid w:val="00FC029C"/>
    <w:rsid w:val="00FC0B32"/>
    <w:rsid w:val="00FC43CA"/>
    <w:rsid w:val="00FC4C2A"/>
    <w:rsid w:val="00FD749D"/>
    <w:rsid w:val="00FE4B8F"/>
    <w:rsid w:val="00FE7B24"/>
    <w:rsid w:val="00FF447E"/>
    <w:rsid w:val="00FF57B7"/>
    <w:rsid w:val="00FF6EED"/>
    <w:rsid w:val="71A803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o:colormru v:ext="edit" colors="#009fc4,#00323e,#01333d"/>
    </o:shapedefaults>
    <o:shapelayout v:ext="edit">
      <o:idmap v:ext="edit" data="2"/>
    </o:shapelayout>
  </w:shapeDefaults>
  <w:decimalSymbol w:val="."/>
  <w:listSeparator w:val=","/>
  <w14:docId w14:val="2421C692"/>
  <w15:docId w15:val="{40C50503-6BA1-46FB-9739-3312329B2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color w:val="3B3838" w:themeColor="text1"/>
      <w:sz w:val="22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a5">
    <w:name w:val="footer"/>
    <w:basedOn w:val="a"/>
    <w:link w:val="a6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a7">
    <w:name w:val="header"/>
    <w:basedOn w:val="a"/>
    <w:link w:val="a8"/>
    <w:uiPriority w:val="99"/>
    <w:unhideWhenUsed/>
    <w:pPr>
      <w:spacing w:after="0" w:line="240" w:lineRule="auto"/>
      <w:ind w:right="74"/>
      <w:jc w:val="right"/>
    </w:pPr>
    <w:rPr>
      <w:sz w:val="14"/>
    </w:rPr>
  </w:style>
  <w:style w:type="table" w:styleId="a9">
    <w:name w:val="Table Grid"/>
    <w:basedOn w:val="a1"/>
    <w:uiPriority w:val="59"/>
    <w:pPr>
      <w:spacing w:after="0" w:line="240" w:lineRule="auto"/>
    </w:pPr>
    <w:rPr>
      <w:kern w:val="2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Strong"/>
    <w:basedOn w:val="a0"/>
    <w:uiPriority w:val="22"/>
    <w:qFormat/>
    <w:rPr>
      <w:b/>
      <w:bCs/>
    </w:rPr>
  </w:style>
  <w:style w:type="character" w:styleId="ab">
    <w:name w:val="Hyperlink"/>
    <w:basedOn w:val="a0"/>
    <w:uiPriority w:val="99"/>
    <w:unhideWhenUsed/>
    <w:rPr>
      <w:color w:val="3B3838" w:themeColor="hyperlink"/>
      <w:u w:val="single"/>
    </w:rPr>
  </w:style>
  <w:style w:type="character" w:customStyle="1" w:styleId="a8">
    <w:name w:val="页眉 字符"/>
    <w:basedOn w:val="a0"/>
    <w:link w:val="a7"/>
    <w:uiPriority w:val="99"/>
    <w:rPr>
      <w:color w:val="3B3838" w:themeColor="text1"/>
      <w:sz w:val="14"/>
    </w:rPr>
  </w:style>
  <w:style w:type="character" w:customStyle="1" w:styleId="a6">
    <w:name w:val="页脚 字符"/>
    <w:basedOn w:val="a0"/>
    <w:link w:val="a5"/>
    <w:uiPriority w:val="99"/>
  </w:style>
  <w:style w:type="paragraph" w:styleId="ac">
    <w:name w:val="No Spacing"/>
    <w:uiPriority w:val="1"/>
    <w:qFormat/>
    <w:pPr>
      <w:spacing w:after="0" w:line="240" w:lineRule="auto"/>
    </w:pPr>
    <w:rPr>
      <w:sz w:val="22"/>
      <w:szCs w:val="22"/>
      <w:lang w:eastAsia="en-US"/>
    </w:rPr>
  </w:style>
  <w:style w:type="character" w:customStyle="1" w:styleId="a4">
    <w:name w:val="批注框文本 字符"/>
    <w:basedOn w:val="a0"/>
    <w:link w:val="a3"/>
    <w:uiPriority w:val="99"/>
    <w:semiHidden/>
    <w:rPr>
      <w:rFonts w:ascii="Segoe UI" w:hAnsi="Segoe UI" w:cs="Segoe UI"/>
      <w:sz w:val="18"/>
      <w:szCs w:val="18"/>
    </w:rPr>
  </w:style>
  <w:style w:type="character" w:styleId="ad">
    <w:name w:val="Placeholder Text"/>
    <w:basedOn w:val="a0"/>
    <w:uiPriority w:val="99"/>
    <w:semiHidden/>
    <w:rPr>
      <w:color w:val="808080"/>
    </w:rPr>
  </w:style>
  <w:style w:type="paragraph" w:styleId="ae">
    <w:name w:val="List Paragraph"/>
    <w:basedOn w:val="a"/>
    <w:uiPriority w:val="34"/>
    <w:qFormat/>
    <w:pPr>
      <w:widowControl w:val="0"/>
      <w:spacing w:after="0" w:line="240" w:lineRule="auto"/>
      <w:ind w:firstLineChars="200" w:firstLine="420"/>
      <w:jc w:val="both"/>
    </w:pPr>
    <w:rPr>
      <w:color w:val="auto"/>
      <w:kern w:val="2"/>
      <w:sz w:val="21"/>
      <w:lang w:eastAsia="zh-CN"/>
    </w:rPr>
  </w:style>
  <w:style w:type="character" w:customStyle="1" w:styleId="1">
    <w:name w:val="未处理的提及1"/>
    <w:basedOn w:val="a0"/>
    <w:uiPriority w:val="99"/>
    <w:semiHidden/>
    <w:unhideWhenUsed/>
    <w:rPr>
      <w:color w:val="605E5C"/>
      <w:shd w:val="clear" w:color="auto" w:fill="E1DFDD"/>
    </w:rPr>
  </w:style>
  <w:style w:type="table" w:customStyle="1" w:styleId="4-11">
    <w:name w:val="网格表 4 - 着色 11"/>
    <w:basedOn w:val="a1"/>
    <w:uiPriority w:val="49"/>
    <w:pPr>
      <w:spacing w:after="0" w:line="240" w:lineRule="auto"/>
    </w:pPr>
    <w:rPr>
      <w:kern w:val="2"/>
      <w:sz w:val="21"/>
    </w:rPr>
    <w:tblPr>
      <w:tblBorders>
        <w:top w:val="single" w:sz="4" w:space="0" w:color="2D90E0" w:themeColor="accent1" w:themeTint="99"/>
        <w:left w:val="single" w:sz="4" w:space="0" w:color="2D90E0" w:themeColor="accent1" w:themeTint="99"/>
        <w:bottom w:val="single" w:sz="4" w:space="0" w:color="2D90E0" w:themeColor="accent1" w:themeTint="99"/>
        <w:right w:val="single" w:sz="4" w:space="0" w:color="2D90E0" w:themeColor="accent1" w:themeTint="99"/>
        <w:insideH w:val="single" w:sz="4" w:space="0" w:color="2D90E0" w:themeColor="accent1" w:themeTint="99"/>
        <w:insideV w:val="single" w:sz="4" w:space="0" w:color="2D90E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E3B5F" w:themeColor="accent1"/>
          <w:left w:val="single" w:sz="4" w:space="0" w:color="0E3B5F" w:themeColor="accent1"/>
          <w:bottom w:val="single" w:sz="4" w:space="0" w:color="0E3B5F" w:themeColor="accent1"/>
          <w:right w:val="single" w:sz="4" w:space="0" w:color="0E3B5F" w:themeColor="accent1"/>
          <w:insideH w:val="nil"/>
          <w:insideV w:val="nil"/>
        </w:tcBorders>
        <w:shd w:val="clear" w:color="auto" w:fill="0E3B5F" w:themeFill="accent1"/>
      </w:tcPr>
    </w:tblStylePr>
    <w:tblStylePr w:type="lastRow">
      <w:rPr>
        <w:b/>
        <w:bCs/>
      </w:rPr>
      <w:tblPr/>
      <w:tcPr>
        <w:tcBorders>
          <w:top w:val="double" w:sz="4" w:space="0" w:color="0E3B5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D9F4" w:themeFill="accent1" w:themeFillTint="33"/>
      </w:tcPr>
    </w:tblStylePr>
    <w:tblStylePr w:type="band1Horz">
      <w:tblPr/>
      <w:tcPr>
        <w:shd w:val="clear" w:color="auto" w:fill="B9D9F4" w:themeFill="accent1" w:themeFillTint="33"/>
      </w:tcPr>
    </w:tblStylePr>
  </w:style>
  <w:style w:type="table" w:customStyle="1" w:styleId="4-41">
    <w:name w:val="网格表 4 - 着色 41"/>
    <w:basedOn w:val="a1"/>
    <w:uiPriority w:val="49"/>
    <w:pPr>
      <w:spacing w:after="0" w:line="240" w:lineRule="auto"/>
    </w:pPr>
    <w:tblPr>
      <w:tblBorders>
        <w:top w:val="single" w:sz="4" w:space="0" w:color="32DAFF" w:themeColor="accent4" w:themeTint="99"/>
        <w:left w:val="single" w:sz="4" w:space="0" w:color="32DAFF" w:themeColor="accent4" w:themeTint="99"/>
        <w:bottom w:val="single" w:sz="4" w:space="0" w:color="32DAFF" w:themeColor="accent4" w:themeTint="99"/>
        <w:right w:val="single" w:sz="4" w:space="0" w:color="32DAFF" w:themeColor="accent4" w:themeTint="99"/>
        <w:insideH w:val="single" w:sz="4" w:space="0" w:color="32DAFF" w:themeColor="accent4" w:themeTint="99"/>
        <w:insideV w:val="single" w:sz="4" w:space="0" w:color="32DAFF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8BA9" w:themeColor="accent4"/>
          <w:left w:val="single" w:sz="4" w:space="0" w:color="008BA9" w:themeColor="accent4"/>
          <w:bottom w:val="single" w:sz="4" w:space="0" w:color="008BA9" w:themeColor="accent4"/>
          <w:right w:val="single" w:sz="4" w:space="0" w:color="008BA9" w:themeColor="accent4"/>
          <w:insideH w:val="nil"/>
          <w:insideV w:val="nil"/>
        </w:tcBorders>
        <w:shd w:val="clear" w:color="auto" w:fill="008BA9" w:themeFill="accent4"/>
      </w:tcPr>
    </w:tblStylePr>
    <w:tblStylePr w:type="lastRow">
      <w:rPr>
        <w:b/>
        <w:bCs/>
      </w:rPr>
      <w:tblPr/>
      <w:tcPr>
        <w:tcBorders>
          <w:top w:val="double" w:sz="4" w:space="0" w:color="008BA9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AF2FF" w:themeFill="accent4" w:themeFillTint="33"/>
      </w:tcPr>
    </w:tblStylePr>
    <w:tblStylePr w:type="band1Horz">
      <w:tblPr/>
      <w:tcPr>
        <w:shd w:val="clear" w:color="auto" w:fill="BAF2FF" w:themeFill="accent4" w:themeFillTint="33"/>
      </w:tcPr>
    </w:tblStylePr>
  </w:style>
  <w:style w:type="table" w:customStyle="1" w:styleId="6-11">
    <w:name w:val="清单表 6 彩色 - 着色 11"/>
    <w:basedOn w:val="a1"/>
    <w:uiPriority w:val="51"/>
    <w:pPr>
      <w:spacing w:after="0" w:line="240" w:lineRule="auto"/>
    </w:pPr>
    <w:rPr>
      <w:color w:val="0A2B46" w:themeColor="accent1" w:themeShade="BF"/>
    </w:rPr>
    <w:tblPr>
      <w:tblBorders>
        <w:top w:val="single" w:sz="4" w:space="0" w:color="0E3B5F" w:themeColor="accent1"/>
        <w:bottom w:val="single" w:sz="4" w:space="0" w:color="0E3B5F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E3B5F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E3B5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D9F4" w:themeFill="accent1" w:themeFillTint="33"/>
      </w:tcPr>
    </w:tblStylePr>
    <w:tblStylePr w:type="band1Horz">
      <w:tblPr/>
      <w:tcPr>
        <w:shd w:val="clear" w:color="auto" w:fill="B9D9F4" w:themeFill="accent1" w:themeFillTint="33"/>
      </w:tcPr>
    </w:tblStylePr>
  </w:style>
  <w:style w:type="table" w:customStyle="1" w:styleId="4-110">
    <w:name w:val="清单表 4 - 着色 11"/>
    <w:basedOn w:val="a1"/>
    <w:uiPriority w:val="49"/>
    <w:pPr>
      <w:spacing w:after="0" w:line="240" w:lineRule="auto"/>
    </w:pPr>
    <w:tblPr>
      <w:tblBorders>
        <w:top w:val="single" w:sz="4" w:space="0" w:color="2D90E0" w:themeColor="accent1" w:themeTint="99"/>
        <w:left w:val="single" w:sz="4" w:space="0" w:color="2D90E0" w:themeColor="accent1" w:themeTint="99"/>
        <w:bottom w:val="single" w:sz="4" w:space="0" w:color="2D90E0" w:themeColor="accent1" w:themeTint="99"/>
        <w:right w:val="single" w:sz="4" w:space="0" w:color="2D90E0" w:themeColor="accent1" w:themeTint="99"/>
        <w:insideH w:val="single" w:sz="4" w:space="0" w:color="2D90E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E3B5F" w:themeColor="accent1"/>
          <w:left w:val="single" w:sz="4" w:space="0" w:color="0E3B5F" w:themeColor="accent1"/>
          <w:bottom w:val="single" w:sz="4" w:space="0" w:color="0E3B5F" w:themeColor="accent1"/>
          <w:right w:val="single" w:sz="4" w:space="0" w:color="0E3B5F" w:themeColor="accent1"/>
          <w:insideH w:val="nil"/>
        </w:tcBorders>
        <w:shd w:val="clear" w:color="auto" w:fill="0E3B5F" w:themeFill="accent1"/>
      </w:tcPr>
    </w:tblStylePr>
    <w:tblStylePr w:type="lastRow">
      <w:rPr>
        <w:b/>
        <w:bCs/>
      </w:rPr>
      <w:tblPr/>
      <w:tcPr>
        <w:tcBorders>
          <w:top w:val="double" w:sz="4" w:space="0" w:color="2D90E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D9F4" w:themeFill="accent1" w:themeFillTint="33"/>
      </w:tcPr>
    </w:tblStylePr>
    <w:tblStylePr w:type="band1Horz">
      <w:tblPr/>
      <w:tcPr>
        <w:shd w:val="clear" w:color="auto" w:fill="B9D9F4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_IES Abroad">
      <a:dk1>
        <a:srgbClr val="3B3838"/>
      </a:dk1>
      <a:lt1>
        <a:sysClr val="window" lastClr="FFFFFF"/>
      </a:lt1>
      <a:dk2>
        <a:srgbClr val="0E3B5F"/>
      </a:dk2>
      <a:lt2>
        <a:srgbClr val="FFFFFF"/>
      </a:lt2>
      <a:accent1>
        <a:srgbClr val="0E3B5F"/>
      </a:accent1>
      <a:accent2>
        <a:srgbClr val="46183A"/>
      </a:accent2>
      <a:accent3>
        <a:srgbClr val="F08422"/>
      </a:accent3>
      <a:accent4>
        <a:srgbClr val="008BA9"/>
      </a:accent4>
      <a:accent5>
        <a:srgbClr val="A4508A"/>
      </a:accent5>
      <a:accent6>
        <a:srgbClr val="3B3838"/>
      </a:accent6>
      <a:hlink>
        <a:srgbClr val="3B3838"/>
      </a:hlink>
      <a:folHlink>
        <a:srgbClr val="3B3838"/>
      </a:folHlink>
    </a:clrScheme>
    <a:fontScheme name="_IES Fonts">
      <a:majorFont>
        <a:latin typeface="Volkhov"/>
        <a:ea typeface=""/>
        <a:cs typeface=""/>
      </a:majorFont>
      <a:minorFont>
        <a:latin typeface="Noto Sans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TemplafyFormConfiguration><![CDATA[{"formFields":[],"formDataEntries":[]}]]></TemplafyFormConfiguration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4.xml><?xml version="1.0" encoding="utf-8"?>
<TemplafyTemplateConfiguration><![CDATA[{"elementsMetadata":[{"type":"richTextContentControl","id":"49565651-3155-4ffa-8aa5-9df352560836","elementConfiguration":{"binding":"UserProfile.City.City","removeAndKeepContent":false,"disableUpdates":false,"type":"text"}},{"type":"richTextContentControl","id":"9c3690de-bc78-496c-bfdc-6a4c2c500796","elementConfiguration":{"binding":"UserProfile.City.Addr1","visibility":{"action":"hide","operator":"equals","compareValue":""},"removeAndKeepContent":false,"disableUpdates":false,"type":"text"}},{"type":"richTextContentControl","id":"50e1afb2-2c26-4e37-93a1-9e8b3a6c9402","elementConfiguration":{"visibility":{"action":"hide","binding":"UserProfile.City.Addr2","operator":"equals","compareValue":""},"disableUpdates":false,"type":"group"}},{"type":"richTextContentControl","id":"5d0a94e6-dc41-4dc1-882f-4a427f19041f","elementConfiguration":{"binding":"UserProfile.City.Addr2","visibility":{"action":"hide","binding":"UserProfile.City.Addr2","operator":"equals","compareValue":""},"removeAndKeepContent":false,"disableUpdates":false,"type":"text"}},{"type":"richTextContentControl","id":"53e17804-a479-4a22-93da-971113b4163e","elementConfiguration":{"binding":"UserProfile.City.Addr3","visibility":{"action":"hide","operator":"equals","compareValue":""},"removeAndKeepContent":false,"disableUpdates":false,"type":"text"}},{"type":"richTextContentControl","id":"a491eb97-6a88-4da7-858b-8c2f455b9175","elementConfiguration":{"binding":"UserProfile.City.City","removeAndKeepContent":false,"disableUpdates":false,"type":"text"}},{"type":"richTextContentControl","id":"3674341e-43bd-42e6-ac87-455e80ffc06e","elementConfiguration":{"visibility":{"action":"hide","binding":"UserProfile.City.State","operator":"equals","compareValue":""},"disableUpdates":false,"type":"group"}},{"type":"richTextContentControl","id":"9db18d49-fd73-401c-b3f6-6adb8acc23aa","elementConfiguration":{"binding":"UserProfile.City.State","visibility":{"action":"hide","binding":"UserProfile.City.State","operator":"equals","compareValue":""},"removeAndKeepContent":false,"disableUpdates":false,"type":"text"}},{"type":"richTextContentControl","id":"db09395c-b058-4da7-8768-220040dcec2a","elementConfiguration":{"binding":"UserProfile.City.Zipcode","visibility":{"action":"hide","operator":"equals","compareValue":""},"removeAndKeepContent":false,"disableUpdates":false,"type":"text"}},{"type":"richTextContentControl","id":"5214bfdb-aada-42f1-9ddc-df61beeb9a2d","elementConfiguration":{"binding":"UserProfile.City.Country","visibility":{"action":"hide","operator":"equals","compareValue":""},"removeAndKeepContent":false,"disableUpdates":false,"type":"text"}},{"type":"richTextContentControl","id":"8e2dfa1f-920e-4640-9f57-0dfda1a4c9d2","elementConfiguration":{"binding":"UserProfile.City.Phone1","visibility":{"action":"hide","operator":"equals","compareValue":""},"removeAndKeepContent":false,"disableUpdates":false,"type":"text"}},{"type":"richTextContentControl","id":"40f4846e-dd93-43b5-ae59-be7dd2371557","elementConfiguration":{"visibility":{"action":"hide","binding":"UserProfile.City.Phone2","operator":"equals","compareValue":""},"disableUpdates":false,"type":"group"}},{"type":"richTextContentControl","id":"8e79885e-bc57-4c00-aef7-bf19fedf02d4","elementConfiguration":{"binding":"UserProfile.City.Phone2","visibility":{"action":"hide","binding":"UserProfile.City.Phone2","operator":"equals","compareValue":""},"removeAndKeepContent":false,"disableUpdates":false,"type":"text"}},{"type":"richTextContentControl","id":"ca6e9ecb-1119-4495-a130-93f79223ce47","elementConfiguration":{"visibility":{"action":"hide","binding":"UserProfile.City.Fax","operator":"equals","compareValue":""},"disableUpdates":false,"type":"group"}},{"type":"richTextContentControl","id":"430410a9-9f60-4da8-8d16-17faa98a9a61","elementConfiguration":{"binding":"UserProfile.City.Fax","visibility":{"action":"hide","binding":"UserProfile.City.Fax","operator":"equals","compareValue":""},"removeAndKeepContent":false,"disableUpdates":false,"type":"text"}},{"type":"richTextContentControl","id":"94392f87-2fd1-45ea-a9c8-eb6c933bbf45","elementConfiguration":{"visibility":{"action":"hide","binding":"UserProfile.City.Qqnum","operator":"equals","compareValue":""},"disableUpdates":false,"type":"group"}},{"type":"richTextContentControl","id":"fec3eec2-44cd-480a-8e4a-068871790939","elementConfiguration":{"binding":"UserProfile.City.Qqnum","visibility":{"action":"hide","binding":"UserProfile.City.Qqnum","operator":"equals","compareValue":""},"removeAndKeepContent":false,"disableUpdates":false,"type":"text"}},{"type":"richTextContentControl","id":"c42c372f-7c6d-4fb3-973e-0f96cba05907","elementConfiguration":{"binding":"UserProfile.City.Email","visibility":{"action":"hide","operator":"equals","compareValue":""},"removeAndKeepContent":false,"disableUpdates":false,"type":"text"}},{"type":"richTextContentControl","id":"06ea5969-fc95-47cd-8326-23e7d0c65430","elementConfiguration":{"binding":"UserProfile.City.City","removeAndKeepContent":false,"disableUpdates":false,"type":"text"}},{"type":"richTextContentControl","id":"291d9727-b6a7-46e9-a789-7aea921fc2e5","elementConfiguration":{"binding":"UserProfile.City.Addr1","visibility":{"action":"hide","operator":"equals","compareValue":""},"removeAndKeepContent":false,"disableUpdates":false,"type":"text"}},{"type":"richTextContentControl","id":"a358051a-7ef9-40d2-a66b-983d3887ea7a","elementConfiguration":{"visibility":{"action":"hide","binding":"UserProfile.City.Addr2","operator":"equals","compareValue":""},"disableUpdates":false,"type":"group"}},{"type":"richTextContentControl","id":"93397f81-e972-444b-b457-f24518da9258","elementConfiguration":{"binding":"UserProfile.City.Addr2","visibility":{"action":"hide","binding":"UserProfile.City.Addr2","operator":"equals","compareValue":""},"removeAndKeepContent":false,"disableUpdates":false,"type":"text"}},{"type":"richTextContentControl","id":"f51400f7-37d2-42e6-b0ec-f59e65344c9e","elementConfiguration":{"binding":"UserProfile.City.Addr3","visibility":{"action":"hide","operator":"equals","compareValue":""},"removeAndKeepContent":false,"disableUpdates":false,"type":"text"}},{"type":"richTextContentControl","id":"11841c1e-dca6-4a7c-8a81-487628214090","elementConfiguration":{"binding":"UserProfile.City.City","removeAndKeepContent":false,"disableUpdates":false,"type":"text"}},{"type":"richTextContentControl","id":"3eb6f908-8d70-4376-9fbb-706f9a2f2344","elementConfiguration":{"visibility":{"action":"hide","binding":"UserProfile.City.State","operator":"equals","compareValue":""},"disableUpdates":false,"type":"group"}},{"type":"richTextContentControl","id":"2c497e51-ddbf-408e-b1c9-3070190bd960","elementConfiguration":{"binding":"UserProfile.City.State","visibility":{"action":"hide","binding":"UserProfile.City.State","operator":"equals","compareValue":""},"removeAndKeepContent":false,"disableUpdates":false,"type":"text"}},{"type":"richTextContentControl","id":"58cf002b-dd2f-4c6f-adaf-5974546d2a5a","elementConfiguration":{"binding":"UserProfile.City.Zipcode","visibility":{"action":"hide","operator":"equals","compareValue":""},"removeAndKeepContent":false,"disableUpdates":false,"type":"text"}},{"type":"richTextContentControl","id":"7cd2b21e-14ab-4c88-bd36-51584d56311c","elementConfiguration":{"binding":"UserProfile.City.Country","visibility":{"action":"hide","operator":"equals","compareValue":""},"removeAndKeepContent":false,"disableUpdates":false,"type":"text"}},{"type":"richTextContentControl","id":"e16fa26e-2f72-4340-8ace-19c3469cfc51","elementConfiguration":{"binding":"UserProfile.City.Phone1","visibility":{"action":"hide","operator":"equals","compareValue":""},"removeAndKeepContent":false,"disableUpdates":false,"type":"text"}},{"type":"richTextContentControl","id":"20fb7f6b-4e35-491a-a52d-efb4012633db","elementConfiguration":{"visibility":{"action":"hide","binding":"UserProfile.City.Phone2","operator":"equals","compareValue":""},"disableUpdates":false,"type":"group"}},{"type":"richTextContentControl","id":"92fda924-3fd4-4848-8eb6-039671de87a4","elementConfiguration":{"binding":"UserProfile.City.Phone2","visibility":{"action":"hide","binding":"UserProfile.City.Phone2","operator":"equals","compareValue":""},"removeAndKeepContent":false,"disableUpdates":false,"type":"text"}},{"type":"richTextContentControl","id":"0effed18-d4f0-473a-b5e4-b37e64f61794","elementConfiguration":{"visibility":{"action":"hide","binding":"UserProfile.City.Fax","operator":"equals","compareValue":""},"disableUpdates":false,"type":"group"}},{"type":"richTextContentControl","id":"9928455b-5ce6-489a-970c-31b9dd984b24","elementConfiguration":{"binding":"UserProfile.City.Fax","visibility":{"action":"hide","binding":"UserProfile.City.Fax","operator":"equals","compareValue":""},"removeAndKeepContent":false,"disableUpdates":false,"type":"text"}},{"type":"richTextContentControl","id":"ace8fed1-0602-46e9-9e1e-ba6e01696f96","elementConfiguration":{"visibility":{"action":"hide","binding":"UserProfile.City.Qqnum","operator":"equals","compareValue":""},"disableUpdates":false,"type":"group"}},{"type":"richTextContentControl","id":"51207843-221c-48ec-8c67-d0b3aac6f731","elementConfiguration":{"binding":"UserProfile.City.Qqnum","visibility":{"action":"hide","binding":"UserProfile.City.Qqnum","operator":"equals","compareValue":""},"removeAndKeepContent":false,"disableUpdates":false,"type":"text"}},{"type":"richTextContentControl","id":"254dafd8-c1a0-4111-9cc7-61cae221fb88","elementConfiguration":{"binding":"UserProfile.City.Email","visibility":{"action":"hide","operator":"equals","compareValue":""},"removeAndKeepContent":false,"disableUpdates":false,"type":"text"}}],"transformationConfigurations":[],"isBaseTemplate":false,"templateName":"Letterhead - Portrait","templateDescription":"Personalized to your office","enableDocumentContentUpdater":true,"version":"1.3"}]]></TemplafyTemplateConfiguration>
</file>

<file path=customXml/itemProps1.xml><?xml version="1.0" encoding="utf-8"?>
<ds:datastoreItem xmlns:ds="http://schemas.openxmlformats.org/officeDocument/2006/customXml" ds:itemID="{F25ACE0D-4FE8-4BA3-847E-AB88DF10BAC6}">
  <ds:schemaRefs/>
</ds:datastoreItem>
</file>

<file path=customXml/itemProps2.xml><?xml version="1.0" encoding="utf-8"?>
<ds:datastoreItem xmlns:ds="http://schemas.openxmlformats.org/officeDocument/2006/customXml" ds:itemID="{0F582452-9E10-4566-9548-46592FEB17A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CC98E2A7-02E1-47BD-997E-6E5834B79A98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3</Pages>
  <Words>647</Words>
  <Characters>3693</Characters>
  <Application>Microsoft Office Word</Application>
  <DocSecurity>0</DocSecurity>
  <Lines>30</Lines>
  <Paragraphs>8</Paragraphs>
  <ScaleCrop>false</ScaleCrop>
  <Company/>
  <LinksUpToDate>false</LinksUpToDate>
  <CharactersWithSpaces>4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acey Tao</dc:creator>
  <cp:lastModifiedBy>Zoe Liu</cp:lastModifiedBy>
  <cp:revision>8</cp:revision>
  <cp:lastPrinted>2021-12-13T09:01:00Z</cp:lastPrinted>
  <dcterms:created xsi:type="dcterms:W3CDTF">2022-03-04T01:42:00Z</dcterms:created>
  <dcterms:modified xsi:type="dcterms:W3CDTF">2022-03-04T0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fyTimeStamp">
    <vt:lpwstr>2019-02-25T14:36:36.7456647</vt:lpwstr>
  </property>
  <property fmtid="{D5CDD505-2E9C-101B-9397-08002B2CF9AE}" pid="3" name="TemplafyTenantId">
    <vt:lpwstr>ies</vt:lpwstr>
  </property>
  <property fmtid="{D5CDD505-2E9C-101B-9397-08002B2CF9AE}" pid="4" name="TemplafyTemplateId">
    <vt:lpwstr>636868132371724856</vt:lpwstr>
  </property>
  <property fmtid="{D5CDD505-2E9C-101B-9397-08002B2CF9AE}" pid="5" name="TemplafyUserProfileId">
    <vt:lpwstr>636959929256386312</vt:lpwstr>
  </property>
  <property fmtid="{D5CDD505-2E9C-101B-9397-08002B2CF9AE}" pid="6" name="KSOProductBuildVer">
    <vt:lpwstr>2052-11.1.0.9999</vt:lpwstr>
  </property>
</Properties>
</file>